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30742538" w:rsidRDefault="0056140F" w14:paraId="52AF876E" w14:textId="130BB96E">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30742538" w:rsidR="002355AE">
        <w:rPr>
          <w:rFonts w:asciiTheme="majorHAnsi" w:hAnsiTheme="majorHAnsi" w:cstheme="majorBidi"/>
          <w:b/>
          <w:bCs/>
          <w:noProof/>
          <w:sz w:val="28"/>
          <w:szCs w:val="28"/>
        </w:rPr>
        <w:t xml:space="preserve">Spring </w:t>
      </w:r>
      <w:r w:rsidRPr="30742538" w:rsidR="1FA7DE99">
        <w:rPr>
          <w:rFonts w:asciiTheme="majorHAnsi" w:hAnsiTheme="majorHAnsi" w:cstheme="majorBidi"/>
          <w:b/>
          <w:bCs/>
          <w:noProof/>
          <w:sz w:val="28"/>
          <w:szCs w:val="28"/>
        </w:rPr>
        <w:t>202</w:t>
      </w:r>
      <w:r w:rsidRPr="30742538" w:rsidR="00725D7A">
        <w:rPr>
          <w:rFonts w:asciiTheme="majorHAnsi" w:hAnsiTheme="majorHAnsi" w:cstheme="majorBidi"/>
          <w:b/>
          <w:bCs/>
          <w:noProof/>
          <w:sz w:val="28"/>
          <w:szCs w:val="28"/>
        </w:rPr>
        <w:t>2</w:t>
      </w:r>
      <w:r w:rsidRPr="30742538" w:rsidR="66EEFC6C">
        <w:rPr>
          <w:rFonts w:asciiTheme="majorHAnsi" w:hAnsiTheme="majorHAnsi" w:cstheme="majorBidi"/>
          <w:sz w:val="28"/>
          <w:szCs w:val="28"/>
        </w:rPr>
        <w:t xml:space="preserve"> // WEEK </w:t>
      </w:r>
      <w:r w:rsidRPr="30742538" w:rsidR="003E1AE2">
        <w:rPr>
          <w:rFonts w:asciiTheme="majorHAnsi" w:hAnsiTheme="majorHAnsi" w:cstheme="majorBidi"/>
          <w:sz w:val="28"/>
          <w:szCs w:val="28"/>
        </w:rPr>
        <w:t>5</w:t>
      </w:r>
    </w:p>
    <w:p w:rsidRPr="003B3CC8" w:rsidR="00D45DE1" w:rsidP="30742538" w:rsidRDefault="00707749" w14:paraId="366AF414" w14:textId="14A4D0B4">
      <w:pPr>
        <w:spacing w:line="276" w:lineRule="auto"/>
        <w:rPr>
          <w:rFonts w:asciiTheme="majorHAnsi" w:hAnsiTheme="majorHAnsi" w:cstheme="majorBidi"/>
          <w:b/>
          <w:bCs/>
          <w:sz w:val="22"/>
          <w:szCs w:val="22"/>
        </w:rPr>
      </w:pPr>
      <w:r w:rsidRPr="30742538">
        <w:rPr>
          <w:rFonts w:asciiTheme="majorHAnsi" w:hAnsiTheme="majorHAnsi" w:cstheme="majorBidi"/>
          <w:b/>
          <w:bCs/>
          <w:sz w:val="22"/>
          <w:szCs w:val="22"/>
        </w:rPr>
        <w:t>Life</w:t>
      </w:r>
      <w:r w:rsidRPr="30742538" w:rsidR="003B3CC8">
        <w:rPr>
          <w:rFonts w:asciiTheme="majorHAnsi" w:hAnsiTheme="majorHAnsi" w:cstheme="majorBidi"/>
          <w:b/>
          <w:bCs/>
          <w:sz w:val="22"/>
          <w:szCs w:val="22"/>
        </w:rPr>
        <w:t xml:space="preserve"> Group Questions</w:t>
      </w:r>
      <w:r w:rsidR="0056140F">
        <w:br/>
      </w:r>
      <w:r w:rsidRPr="30742538" w:rsidR="00E528B4">
        <w:rPr>
          <w:rFonts w:asciiTheme="majorHAnsi" w:hAnsiTheme="majorHAnsi" w:cstheme="majorBidi"/>
          <w:sz w:val="22"/>
          <w:szCs w:val="22"/>
        </w:rPr>
        <w:t>Real Change: Getting to the heart of it.</w:t>
      </w:r>
      <w:r w:rsidRPr="30742538" w:rsidR="00822768">
        <w:rPr>
          <w:rFonts w:asciiTheme="majorHAnsi" w:hAnsiTheme="majorHAnsi" w:cstheme="majorBidi"/>
          <w:sz w:val="22"/>
          <w:szCs w:val="22"/>
        </w:rPr>
        <w:t xml:space="preserve"> </w:t>
      </w:r>
      <w:r w:rsidRPr="30742538" w:rsidR="741FF7EF">
        <w:rPr>
          <w:rFonts w:asciiTheme="majorHAnsi" w:hAnsiTheme="majorHAnsi" w:cstheme="majorBidi"/>
          <w:sz w:val="22"/>
          <w:szCs w:val="22"/>
        </w:rPr>
        <w:t>//</w:t>
      </w:r>
      <w:r w:rsidRPr="30742538" w:rsidR="62EF5440">
        <w:rPr>
          <w:rFonts w:asciiTheme="majorHAnsi" w:hAnsiTheme="majorHAnsi" w:cstheme="majorBidi"/>
          <w:sz w:val="22"/>
          <w:szCs w:val="22"/>
        </w:rPr>
        <w:t xml:space="preserve"> </w:t>
      </w:r>
      <w:r w:rsidRPr="30742538" w:rsidR="00420863">
        <w:rPr>
          <w:rFonts w:asciiTheme="majorHAnsi" w:hAnsiTheme="majorHAnsi" w:cstheme="majorBidi"/>
          <w:sz w:val="22"/>
          <w:szCs w:val="22"/>
        </w:rPr>
        <w:t xml:space="preserve">May </w:t>
      </w:r>
      <w:r w:rsidRPr="30742538" w:rsidR="003E1AE2">
        <w:rPr>
          <w:rFonts w:asciiTheme="majorHAnsi" w:hAnsiTheme="majorHAnsi" w:cstheme="majorBidi"/>
          <w:sz w:val="22"/>
          <w:szCs w:val="22"/>
        </w:rPr>
        <w:t>21</w:t>
      </w:r>
      <w:r w:rsidRPr="30742538" w:rsidR="00055A4B">
        <w:rPr>
          <w:rFonts w:asciiTheme="majorHAnsi" w:hAnsiTheme="majorHAnsi" w:cstheme="majorBidi"/>
          <w:sz w:val="22"/>
          <w:szCs w:val="22"/>
        </w:rPr>
        <w:t>/</w:t>
      </w:r>
      <w:r w:rsidRPr="30742538" w:rsidR="003E1AE2">
        <w:rPr>
          <w:rFonts w:asciiTheme="majorHAnsi" w:hAnsiTheme="majorHAnsi" w:cstheme="majorBidi"/>
          <w:sz w:val="22"/>
          <w:szCs w:val="22"/>
        </w:rPr>
        <w:t>22</w:t>
      </w:r>
      <w:r w:rsidRPr="30742538" w:rsidR="006B7CB9">
        <w:rPr>
          <w:rFonts w:asciiTheme="majorHAnsi" w:hAnsiTheme="majorHAnsi" w:cstheme="majorBidi"/>
          <w:sz w:val="22"/>
          <w:szCs w:val="22"/>
        </w:rPr>
        <w:t>, 2022</w:t>
      </w:r>
    </w:p>
    <w:p w:rsidR="42065EAD" w:rsidP="0689F2EC" w:rsidRDefault="00E528B4" w14:paraId="255BD975" w14:textId="5B630299">
      <w:pPr>
        <w:spacing w:line="276" w:lineRule="auto"/>
        <w:rPr>
          <w:rFonts w:asciiTheme="majorHAnsi" w:hAnsiTheme="majorHAnsi" w:cstheme="majorBidi"/>
          <w:sz w:val="22"/>
          <w:szCs w:val="22"/>
        </w:rPr>
      </w:pPr>
      <w:r w:rsidRPr="0689F2EC">
        <w:rPr>
          <w:rFonts w:ascii="Calibri" w:hAnsi="Calibri" w:eastAsia="Calibri" w:cs="Calibri"/>
          <w:sz w:val="22"/>
          <w:szCs w:val="22"/>
        </w:rPr>
        <w:t>A Heart of</w:t>
      </w:r>
      <w:r w:rsidRPr="0689F2EC" w:rsidR="00055A4B">
        <w:rPr>
          <w:rFonts w:ascii="Calibri" w:hAnsi="Calibri" w:eastAsia="Calibri" w:cs="Calibri"/>
          <w:sz w:val="22"/>
          <w:szCs w:val="22"/>
        </w:rPr>
        <w:t xml:space="preserve"> </w:t>
      </w:r>
      <w:r w:rsidR="003E1AE2">
        <w:rPr>
          <w:rFonts w:ascii="Calibri" w:hAnsi="Calibri" w:eastAsia="Calibri" w:cs="Calibri"/>
          <w:sz w:val="22"/>
          <w:szCs w:val="22"/>
        </w:rPr>
        <w:t>Gentleness</w:t>
      </w:r>
      <w:r w:rsidRPr="0689F2EC" w:rsidR="7A7BA087">
        <w:rPr>
          <w:rFonts w:ascii="Calibri" w:hAnsi="Calibri" w:eastAsia="Calibri" w:cs="Calibri"/>
          <w:sz w:val="22"/>
          <w:szCs w:val="22"/>
        </w:rPr>
        <w:t xml:space="preserve"> </w:t>
      </w:r>
      <w:r w:rsidRPr="0689F2EC" w:rsidR="64E51132">
        <w:rPr>
          <w:rFonts w:asciiTheme="majorHAnsi" w:hAnsiTheme="majorHAnsi" w:cstheme="majorBidi"/>
          <w:sz w:val="22"/>
          <w:szCs w:val="22"/>
        </w:rPr>
        <w:t>/</w:t>
      </w:r>
      <w:r w:rsidRPr="0689F2EC" w:rsidR="2B985258">
        <w:rPr>
          <w:rFonts w:asciiTheme="majorHAnsi" w:hAnsiTheme="majorHAnsi" w:cstheme="majorBidi"/>
          <w:sz w:val="22"/>
          <w:szCs w:val="22"/>
        </w:rPr>
        <w:t xml:space="preserve">/ </w:t>
      </w:r>
      <w:r w:rsidR="003E1AE2">
        <w:rPr>
          <w:rFonts w:asciiTheme="majorHAnsi" w:hAnsiTheme="majorHAnsi" w:cstheme="majorBidi"/>
          <w:sz w:val="22"/>
          <w:szCs w:val="22"/>
        </w:rPr>
        <w:t>1 Peter 3:8-17</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0155AE" w:rsidP="03478444" w:rsidRDefault="006C53DF" w14:paraId="7933AEE8" w14:textId="47A8E385">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Welcome to the final week of the Spring Life Group Session. After this week</w:t>
      </w:r>
      <w:r w:rsidR="00435356">
        <w:rPr>
          <w:rStyle w:val="normaltextrun"/>
          <w:rFonts w:asciiTheme="majorHAnsi" w:hAnsiTheme="majorHAnsi" w:eastAsiaTheme="majorEastAsia" w:cstheme="majorBidi"/>
          <w:color w:val="090909"/>
          <w:sz w:val="22"/>
          <w:szCs w:val="22"/>
        </w:rPr>
        <w:t xml:space="preserve">, we will take a break for the summer.  </w:t>
      </w:r>
      <w:r w:rsidR="00F0769D">
        <w:rPr>
          <w:rStyle w:val="normaltextrun"/>
          <w:rFonts w:asciiTheme="majorHAnsi" w:hAnsiTheme="majorHAnsi" w:eastAsiaTheme="majorEastAsia" w:cstheme="majorBidi"/>
          <w:color w:val="090909"/>
          <w:sz w:val="22"/>
          <w:szCs w:val="22"/>
        </w:rPr>
        <w:t xml:space="preserve">Even though groups will not be officially meeting, your Life Group will probably gather </w:t>
      </w:r>
      <w:r w:rsidR="001721EC">
        <w:rPr>
          <w:rStyle w:val="normaltextrun"/>
          <w:rFonts w:asciiTheme="majorHAnsi" w:hAnsiTheme="majorHAnsi" w:eastAsiaTheme="majorEastAsia" w:cstheme="majorBidi"/>
          <w:color w:val="090909"/>
          <w:sz w:val="22"/>
          <w:szCs w:val="22"/>
        </w:rPr>
        <w:t xml:space="preserve">several times over the summer socially or maybe you’ve looked at the </w:t>
      </w:r>
      <w:r w:rsidRPr="001E39A8" w:rsidR="001721EC">
        <w:rPr>
          <w:rStyle w:val="normaltextrun"/>
          <w:rFonts w:asciiTheme="majorHAnsi" w:hAnsiTheme="majorHAnsi" w:eastAsiaTheme="majorEastAsia" w:cstheme="majorBidi"/>
          <w:b/>
          <w:bCs/>
          <w:color w:val="090909"/>
          <w:sz w:val="22"/>
          <w:szCs w:val="22"/>
        </w:rPr>
        <w:t>Summer Together Booklet</w:t>
      </w:r>
      <w:r w:rsidR="001721EC">
        <w:rPr>
          <w:rStyle w:val="normaltextrun"/>
          <w:rFonts w:asciiTheme="majorHAnsi" w:hAnsiTheme="majorHAnsi" w:eastAsiaTheme="majorEastAsia" w:cstheme="majorBidi"/>
          <w:color w:val="090909"/>
          <w:sz w:val="22"/>
          <w:szCs w:val="22"/>
        </w:rPr>
        <w:t xml:space="preserve"> and picked out something to </w:t>
      </w:r>
      <w:r w:rsidR="00A00DBB">
        <w:rPr>
          <w:rStyle w:val="normaltextrun"/>
          <w:rFonts w:asciiTheme="majorHAnsi" w:hAnsiTheme="majorHAnsi" w:eastAsiaTheme="majorEastAsia" w:cstheme="majorBidi"/>
          <w:color w:val="090909"/>
          <w:sz w:val="22"/>
          <w:szCs w:val="22"/>
        </w:rPr>
        <w:t>do together this summer!</w:t>
      </w:r>
    </w:p>
    <w:p w:rsidR="00E77E9C" w:rsidP="03478444" w:rsidRDefault="00E77E9C" w14:paraId="0A53E994"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E77E9C" w:rsidP="03478444" w:rsidRDefault="00E77E9C" w14:paraId="0B733A2A" w14:textId="535E627B">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Two more things for this final week:</w:t>
      </w:r>
    </w:p>
    <w:p w:rsidR="00E77E9C" w:rsidP="2E5764BF" w:rsidRDefault="00E77E9C" w14:paraId="5F4096B5" w14:textId="2EFF65F3">
      <w:pPr>
        <w:pStyle w:val="paragraph"/>
        <w:numPr>
          <w:ilvl w:val="0"/>
          <w:numId w:val="38"/>
        </w:numPr>
        <w:shd w:val="clear" w:color="auto" w:fill="FFFFFF" w:themeFill="background1"/>
        <w:spacing w:before="0" w:beforeAutospacing="off" w:after="0" w:afterAutospacing="off"/>
        <w:textAlignment w:val="baseline"/>
        <w:rPr>
          <w:rStyle w:val="normaltextrun"/>
          <w:rFonts w:ascii="Calibri Light" w:hAnsi="Calibri Light" w:eastAsia="Yu Gothic Light" w:cs="Times New Roman" w:asciiTheme="majorAscii" w:hAnsiTheme="majorAscii" w:eastAsiaTheme="majorEastAsia" w:cstheme="majorBidi"/>
          <w:color w:val="090909"/>
          <w:sz w:val="22"/>
          <w:szCs w:val="22"/>
        </w:rPr>
      </w:pPr>
      <w:r w:rsidRPr="2E5764BF" w:rsidR="00E77E9C">
        <w:rPr>
          <w:rStyle w:val="normaltextrun"/>
          <w:rFonts w:ascii="Calibri Light" w:hAnsi="Calibri Light" w:eastAsia="Yu Gothic Light" w:cs="Times New Roman" w:asciiTheme="majorAscii" w:hAnsiTheme="majorAscii" w:eastAsiaTheme="majorEastAsia" w:cstheme="majorBidi"/>
          <w:color w:val="090909"/>
          <w:sz w:val="22"/>
          <w:szCs w:val="22"/>
        </w:rPr>
        <w:t>If you haven’t celebrated with your Party Poppers</w:t>
      </w:r>
      <w:r w:rsidRPr="2E5764BF" w:rsidR="0010545A">
        <w:rPr>
          <w:rStyle w:val="normaltextrun"/>
          <w:rFonts w:ascii="Calibri Light" w:hAnsi="Calibri Light" w:eastAsia="Yu Gothic Light" w:cs="Times New Roman" w:asciiTheme="majorAscii" w:hAnsiTheme="majorAscii" w:eastAsiaTheme="majorEastAsia" w:cstheme="majorBidi"/>
          <w:color w:val="090909"/>
          <w:sz w:val="22"/>
          <w:szCs w:val="22"/>
        </w:rPr>
        <w:t>, take a few moments to do so!</w:t>
      </w:r>
      <w:r w:rsidRPr="2E5764BF" w:rsidR="00982244">
        <w:rPr>
          <w:rStyle w:val="normaltextrun"/>
          <w:rFonts w:ascii="Calibri Light" w:hAnsi="Calibri Light" w:eastAsia="Yu Gothic Light" w:cs="Times New Roman" w:asciiTheme="majorAscii" w:hAnsiTheme="majorAscii" w:eastAsiaTheme="majorEastAsia" w:cstheme="majorBidi"/>
          <w:color w:val="090909"/>
          <w:sz w:val="22"/>
          <w:szCs w:val="22"/>
        </w:rPr>
        <w:t xml:space="preserve"> </w:t>
      </w:r>
    </w:p>
    <w:p w:rsidR="0010545A" w:rsidP="0010545A" w:rsidRDefault="0010545A" w14:paraId="57F3C621"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10545A" w:rsidP="0010545A" w:rsidRDefault="00264B41" w14:paraId="5ACC1879" w14:textId="767A9E85">
      <w:pPr>
        <w:pStyle w:val="paragraph"/>
        <w:numPr>
          <w:ilvl w:val="0"/>
          <w:numId w:val="38"/>
        </w:numPr>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 xml:space="preserve">The Life Groups Team has a very short survey that </w:t>
      </w:r>
      <w:r w:rsidR="00143FA6">
        <w:rPr>
          <w:rStyle w:val="normaltextrun"/>
          <w:rFonts w:asciiTheme="majorHAnsi" w:hAnsiTheme="majorHAnsi" w:eastAsiaTheme="majorEastAsia" w:cstheme="majorBidi"/>
          <w:color w:val="090909"/>
          <w:sz w:val="22"/>
          <w:szCs w:val="22"/>
        </w:rPr>
        <w:t xml:space="preserve">we’d love </w:t>
      </w:r>
      <w:r w:rsidR="00B51D8F">
        <w:rPr>
          <w:rStyle w:val="normaltextrun"/>
          <w:rFonts w:asciiTheme="majorHAnsi" w:hAnsiTheme="majorHAnsi" w:eastAsiaTheme="majorEastAsia" w:cstheme="majorBidi"/>
          <w:color w:val="090909"/>
          <w:sz w:val="22"/>
          <w:szCs w:val="22"/>
        </w:rPr>
        <w:t xml:space="preserve">for you to fill out. Please take about 5 minutes </w:t>
      </w:r>
      <w:r w:rsidR="00B51D8F">
        <w:rPr>
          <w:rStyle w:val="normaltextrun"/>
          <w:rFonts w:asciiTheme="majorHAnsi" w:hAnsiTheme="majorHAnsi" w:eastAsiaTheme="majorEastAsia" w:cstheme="majorBidi"/>
          <w:b/>
          <w:bCs/>
          <w:color w:val="090909"/>
          <w:sz w:val="22"/>
          <w:szCs w:val="22"/>
        </w:rPr>
        <w:t>during</w:t>
      </w:r>
      <w:r w:rsidR="00B51D8F">
        <w:rPr>
          <w:rStyle w:val="normaltextrun"/>
          <w:rFonts w:asciiTheme="majorHAnsi" w:hAnsiTheme="majorHAnsi" w:eastAsiaTheme="majorEastAsia" w:cstheme="majorBidi"/>
          <w:color w:val="090909"/>
          <w:sz w:val="22"/>
          <w:szCs w:val="22"/>
        </w:rPr>
        <w:t xml:space="preserve"> </w:t>
      </w:r>
      <w:r w:rsidR="005D0BE0">
        <w:rPr>
          <w:rStyle w:val="normaltextrun"/>
          <w:rFonts w:asciiTheme="majorHAnsi" w:hAnsiTheme="majorHAnsi" w:eastAsiaTheme="majorEastAsia" w:cstheme="majorBidi"/>
          <w:color w:val="090909"/>
          <w:sz w:val="22"/>
          <w:szCs w:val="22"/>
        </w:rPr>
        <w:t xml:space="preserve">your group meeting </w:t>
      </w:r>
      <w:r w:rsidR="002033AB">
        <w:rPr>
          <w:rStyle w:val="normaltextrun"/>
          <w:rFonts w:asciiTheme="majorHAnsi" w:hAnsiTheme="majorHAnsi" w:eastAsiaTheme="majorEastAsia" w:cstheme="majorBidi"/>
          <w:color w:val="090909"/>
          <w:sz w:val="22"/>
          <w:szCs w:val="22"/>
        </w:rPr>
        <w:t>to tell us how participating in a Life Group has influenced your walk with Jesus. Here is a link to the survey:</w:t>
      </w:r>
    </w:p>
    <w:p w:rsidR="002033AB" w:rsidP="002033AB" w:rsidRDefault="003826A0" w14:paraId="452CA888" w14:textId="09AD3568">
      <w:pPr>
        <w:pStyle w:val="paragraph"/>
        <w:shd w:val="clear" w:color="auto" w:fill="FFFFFF" w:themeFill="background1"/>
        <w:spacing w:before="0" w:beforeAutospacing="0" w:after="0" w:afterAutospacing="0"/>
        <w:ind w:left="720"/>
        <w:textAlignment w:val="baseline"/>
        <w:rPr>
          <w:rStyle w:val="normaltextrun"/>
          <w:rFonts w:asciiTheme="majorHAnsi" w:hAnsiTheme="majorHAnsi" w:eastAsiaTheme="majorEastAsia" w:cstheme="majorBidi"/>
          <w:color w:val="090909"/>
          <w:sz w:val="22"/>
          <w:szCs w:val="22"/>
        </w:rPr>
      </w:pPr>
      <w:r>
        <w:rPr>
          <w:noProof/>
        </w:rPr>
        <w:drawing>
          <wp:anchor distT="0" distB="0" distL="114300" distR="114300" simplePos="0" relativeHeight="251659266" behindDoc="0" locked="0" layoutInCell="1" allowOverlap="1" wp14:anchorId="00E0CD93" wp14:editId="382AC8FC">
            <wp:simplePos x="0" y="0"/>
            <wp:positionH relativeFrom="column">
              <wp:posOffset>3971925</wp:posOffset>
            </wp:positionH>
            <wp:positionV relativeFrom="paragraph">
              <wp:posOffset>-635</wp:posOffset>
            </wp:positionV>
            <wp:extent cx="704850" cy="704850"/>
            <wp:effectExtent l="0" t="0" r="0" b="0"/>
            <wp:wrapNone/>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V="1">
                      <a:off x="0" y="0"/>
                      <a:ext cx="704850" cy="704850"/>
                    </a:xfrm>
                    <a:prstGeom prst="rect">
                      <a:avLst/>
                    </a:prstGeom>
                    <a:noFill/>
                    <a:ln>
                      <a:noFill/>
                    </a:ln>
                  </pic:spPr>
                </pic:pic>
              </a:graphicData>
            </a:graphic>
          </wp:anchor>
        </w:drawing>
      </w:r>
      <w:hyperlink w:history="1" r:id="rId13">
        <w:r w:rsidRPr="00280B0A" w:rsidR="00150AD4">
          <w:rPr>
            <w:rStyle w:val="Hyperlink"/>
            <w:rFonts w:asciiTheme="majorHAnsi" w:hAnsiTheme="majorHAnsi" w:eastAsiaTheme="majorEastAsia" w:cstheme="majorBidi"/>
            <w:sz w:val="22"/>
            <w:szCs w:val="22"/>
          </w:rPr>
          <w:t>https://forms.office.com/r/duSTX8uZH0</w:t>
        </w:r>
      </w:hyperlink>
      <w:r w:rsidR="00150AD4">
        <w:rPr>
          <w:rStyle w:val="normaltextrun"/>
          <w:rFonts w:asciiTheme="majorHAnsi" w:hAnsiTheme="majorHAnsi" w:eastAsiaTheme="majorEastAsia" w:cstheme="majorBidi"/>
          <w:color w:val="090909"/>
          <w:sz w:val="22"/>
          <w:szCs w:val="22"/>
        </w:rPr>
        <w:t xml:space="preserve"> </w:t>
      </w:r>
      <w:r>
        <w:rPr>
          <w:rStyle w:val="normaltextrun"/>
          <w:rFonts w:asciiTheme="majorHAnsi" w:hAnsiTheme="majorHAnsi" w:eastAsiaTheme="majorEastAsia" w:cstheme="majorBidi"/>
          <w:color w:val="090909"/>
          <w:sz w:val="22"/>
          <w:szCs w:val="22"/>
        </w:rPr>
        <w:t xml:space="preserve"> </w:t>
      </w:r>
      <w:r w:rsidR="00150AD4">
        <w:rPr>
          <w:rStyle w:val="normaltextrun"/>
          <w:rFonts w:asciiTheme="majorHAnsi" w:hAnsiTheme="majorHAnsi" w:eastAsiaTheme="majorEastAsia" w:cstheme="majorBidi"/>
          <w:color w:val="090909"/>
          <w:sz w:val="22"/>
          <w:szCs w:val="22"/>
        </w:rPr>
        <w:t xml:space="preserve">Or use this QR Code: </w:t>
      </w:r>
    </w:p>
    <w:p w:rsidR="00150AD4" w:rsidP="002033AB" w:rsidRDefault="00150AD4" w14:paraId="647C35CB" w14:textId="77777777">
      <w:pPr>
        <w:pStyle w:val="paragraph"/>
        <w:shd w:val="clear" w:color="auto" w:fill="FFFFFF" w:themeFill="background1"/>
        <w:spacing w:before="0" w:beforeAutospacing="0" w:after="0" w:afterAutospacing="0"/>
        <w:ind w:left="720"/>
        <w:textAlignment w:val="baseline"/>
        <w:rPr>
          <w:rStyle w:val="normaltextrun"/>
          <w:rFonts w:asciiTheme="majorHAnsi" w:hAnsiTheme="majorHAnsi" w:eastAsiaTheme="majorEastAsia" w:cstheme="majorBidi"/>
          <w:color w:val="090909"/>
          <w:sz w:val="22"/>
          <w:szCs w:val="22"/>
        </w:rPr>
      </w:pPr>
    </w:p>
    <w:p w:rsidR="000155AE" w:rsidP="03478444" w:rsidRDefault="000155AE" w14:paraId="34C6825D"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0155AE" w:rsidP="03478444" w:rsidRDefault="000155AE" w14:paraId="6A3B3AE8"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0155AE" w:rsidP="03478444" w:rsidRDefault="000155AE" w14:paraId="77A56A17"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7D0B25" w:rsidP="03478444" w:rsidRDefault="2736C417" w14:paraId="0092F146" w14:textId="1FE3F5E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03478444">
        <w:rPr>
          <w:rStyle w:val="normaltextrun"/>
          <w:rFonts w:asciiTheme="majorHAnsi" w:hAnsiTheme="majorHAnsi" w:eastAsiaTheme="majorEastAsia" w:cstheme="majorBidi"/>
          <w:color w:val="090909"/>
          <w:sz w:val="22"/>
          <w:szCs w:val="22"/>
        </w:rPr>
        <w:t xml:space="preserve">Outrage and anger are prevalent in our world today. Not only are they prevalent, but </w:t>
      </w:r>
      <w:r w:rsidRPr="03478444" w:rsidR="3EEE664E">
        <w:rPr>
          <w:rStyle w:val="normaltextrun"/>
          <w:rFonts w:asciiTheme="majorHAnsi" w:hAnsiTheme="majorHAnsi" w:eastAsiaTheme="majorEastAsia" w:cstheme="majorBidi"/>
          <w:color w:val="090909"/>
          <w:sz w:val="22"/>
          <w:szCs w:val="22"/>
        </w:rPr>
        <w:t>they are somewhat valued</w:t>
      </w:r>
      <w:r w:rsidRPr="03478444" w:rsidR="654B2080">
        <w:rPr>
          <w:rStyle w:val="normaltextrun"/>
          <w:rFonts w:asciiTheme="majorHAnsi" w:hAnsiTheme="majorHAnsi" w:eastAsiaTheme="majorEastAsia" w:cstheme="majorBidi"/>
          <w:color w:val="090909"/>
          <w:sz w:val="22"/>
          <w:szCs w:val="22"/>
        </w:rPr>
        <w:t>;</w:t>
      </w:r>
      <w:r w:rsidRPr="03478444" w:rsidR="3EEE664E">
        <w:rPr>
          <w:rStyle w:val="normaltextrun"/>
          <w:rFonts w:asciiTheme="majorHAnsi" w:hAnsiTheme="majorHAnsi" w:eastAsiaTheme="majorEastAsia" w:cstheme="majorBidi"/>
          <w:color w:val="090909"/>
          <w:sz w:val="22"/>
          <w:szCs w:val="22"/>
        </w:rPr>
        <w:t xml:space="preserve"> portrayed in </w:t>
      </w:r>
      <w:r w:rsidRPr="03478444" w:rsidR="2813EEBE">
        <w:rPr>
          <w:rStyle w:val="normaltextrun"/>
          <w:rFonts w:asciiTheme="majorHAnsi" w:hAnsiTheme="majorHAnsi" w:eastAsiaTheme="majorEastAsia" w:cstheme="majorBidi"/>
          <w:color w:val="090909"/>
          <w:sz w:val="22"/>
          <w:szCs w:val="22"/>
        </w:rPr>
        <w:t xml:space="preserve">a </w:t>
      </w:r>
      <w:r w:rsidRPr="03478444" w:rsidR="3EEE664E">
        <w:rPr>
          <w:rStyle w:val="normaltextrun"/>
          <w:rFonts w:asciiTheme="majorHAnsi" w:hAnsiTheme="majorHAnsi" w:eastAsiaTheme="majorEastAsia" w:cstheme="majorBidi"/>
          <w:color w:val="090909"/>
          <w:sz w:val="22"/>
          <w:szCs w:val="22"/>
        </w:rPr>
        <w:t xml:space="preserve">way that shows passion, </w:t>
      </w:r>
      <w:proofErr w:type="gramStart"/>
      <w:r w:rsidRPr="03478444" w:rsidR="3EEE664E">
        <w:rPr>
          <w:rStyle w:val="normaltextrun"/>
          <w:rFonts w:asciiTheme="majorHAnsi" w:hAnsiTheme="majorHAnsi" w:eastAsiaTheme="majorEastAsia" w:cstheme="majorBidi"/>
          <w:color w:val="090909"/>
          <w:sz w:val="22"/>
          <w:szCs w:val="22"/>
        </w:rPr>
        <w:t>vibrancy</w:t>
      </w:r>
      <w:proofErr w:type="gramEnd"/>
      <w:r w:rsidRPr="03478444" w:rsidR="3EEE664E">
        <w:rPr>
          <w:rStyle w:val="normaltextrun"/>
          <w:rFonts w:asciiTheme="majorHAnsi" w:hAnsiTheme="majorHAnsi" w:eastAsiaTheme="majorEastAsia" w:cstheme="majorBidi"/>
          <w:color w:val="090909"/>
          <w:sz w:val="22"/>
          <w:szCs w:val="22"/>
        </w:rPr>
        <w:t xml:space="preserve"> and purpose. </w:t>
      </w:r>
      <w:r w:rsidRPr="03478444" w:rsidR="2813EEBE">
        <w:rPr>
          <w:rStyle w:val="normaltextrun"/>
          <w:rFonts w:asciiTheme="majorHAnsi" w:hAnsiTheme="majorHAnsi" w:eastAsiaTheme="majorEastAsia" w:cstheme="majorBidi"/>
          <w:color w:val="090909"/>
          <w:sz w:val="22"/>
          <w:szCs w:val="22"/>
        </w:rPr>
        <w:t xml:space="preserve">That’s not all bad, is it? </w:t>
      </w:r>
      <w:r w:rsidRPr="03478444" w:rsidR="3EEE664E">
        <w:rPr>
          <w:rStyle w:val="normaltextrun"/>
          <w:rFonts w:asciiTheme="majorHAnsi" w:hAnsiTheme="majorHAnsi" w:eastAsiaTheme="majorEastAsia" w:cstheme="majorBidi"/>
          <w:color w:val="090909"/>
          <w:sz w:val="22"/>
          <w:szCs w:val="22"/>
        </w:rPr>
        <w:t xml:space="preserve">God’s Word is clear, we are to set aside anger and pursue gentleness. </w:t>
      </w:r>
      <w:r w:rsidRPr="03478444" w:rsidR="7AB9B126">
        <w:rPr>
          <w:rStyle w:val="normaltextrun"/>
          <w:rFonts w:asciiTheme="majorHAnsi" w:hAnsiTheme="majorHAnsi" w:eastAsiaTheme="majorEastAsia" w:cstheme="majorBidi"/>
          <w:color w:val="090909"/>
          <w:sz w:val="22"/>
          <w:szCs w:val="22"/>
        </w:rPr>
        <w:t xml:space="preserve">As we continue the Real </w:t>
      </w:r>
      <w:r w:rsidRPr="03478444" w:rsidR="446EF43E">
        <w:rPr>
          <w:rStyle w:val="normaltextrun"/>
          <w:rFonts w:asciiTheme="majorHAnsi" w:hAnsiTheme="majorHAnsi" w:eastAsiaTheme="majorEastAsia" w:cstheme="majorBidi"/>
          <w:color w:val="090909"/>
          <w:sz w:val="22"/>
          <w:szCs w:val="22"/>
        </w:rPr>
        <w:t xml:space="preserve">Change series, we </w:t>
      </w:r>
      <w:r w:rsidRPr="03478444" w:rsidR="3EEE664E">
        <w:rPr>
          <w:rStyle w:val="normaltextrun"/>
          <w:rFonts w:asciiTheme="majorHAnsi" w:hAnsiTheme="majorHAnsi" w:eastAsiaTheme="majorEastAsia" w:cstheme="majorBidi"/>
          <w:color w:val="090909"/>
          <w:sz w:val="22"/>
          <w:szCs w:val="22"/>
        </w:rPr>
        <w:t xml:space="preserve">take a moment to notice the </w:t>
      </w:r>
      <w:r w:rsidRPr="03478444" w:rsidR="2813EEBE">
        <w:rPr>
          <w:rStyle w:val="normaltextrun"/>
          <w:rFonts w:asciiTheme="majorHAnsi" w:hAnsiTheme="majorHAnsi" w:eastAsiaTheme="majorEastAsia" w:cstheme="majorBidi"/>
          <w:color w:val="090909"/>
          <w:sz w:val="22"/>
          <w:szCs w:val="22"/>
        </w:rPr>
        <w:t>way of gentleness</w:t>
      </w:r>
      <w:r w:rsidRPr="03478444" w:rsidR="3F1BBE78">
        <w:rPr>
          <w:rStyle w:val="normaltextrun"/>
          <w:rFonts w:asciiTheme="majorHAnsi" w:hAnsiTheme="majorHAnsi" w:eastAsiaTheme="majorEastAsia" w:cstheme="majorBidi"/>
          <w:color w:val="090909"/>
          <w:sz w:val="22"/>
          <w:szCs w:val="22"/>
        </w:rPr>
        <w:t xml:space="preserve"> and to (hopefully) find it to be of much higher value than a heart of anger.</w:t>
      </w:r>
    </w:p>
    <w:p w:rsidR="002355AE" w:rsidP="71E7A30A" w:rsidRDefault="002355AE" w14:paraId="43EC4ECA"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2A2310" w:rsidP="2489F710" w:rsidRDefault="00C71505" w14:paraId="317F0280" w14:textId="7B894780">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w:t>
      </w:r>
      <w:r w:rsidRPr="004E15EA" w:rsidR="00402247">
        <w:rPr>
          <w:rStyle w:val="normaltextrun"/>
          <w:rFonts w:asciiTheme="majorHAnsi" w:hAnsiTheme="majorHAnsi" w:eastAsiaTheme="majorEastAsia" w:cstheme="majorBidi"/>
          <w:b/>
          <w:bCs/>
          <w:color w:val="090909"/>
          <w:sz w:val="22"/>
          <w:szCs w:val="22"/>
        </w:rPr>
        <w:t xml:space="preserve">think through the main ideas in the sermon and prepare for </w:t>
      </w:r>
      <w:r w:rsidRPr="004E15EA" w:rsidR="00F85179">
        <w:rPr>
          <w:rStyle w:val="normaltextrun"/>
          <w:rFonts w:asciiTheme="majorHAnsi" w:hAnsiTheme="majorHAnsi" w:eastAsiaTheme="majorEastAsia" w:cstheme="majorBidi"/>
          <w:b/>
          <w:bCs/>
          <w:color w:val="090909"/>
          <w:sz w:val="22"/>
          <w:szCs w:val="22"/>
        </w:rPr>
        <w:t>your discussion together</w:t>
      </w:r>
      <w:r w:rsidRPr="004E15EA">
        <w:rPr>
          <w:rStyle w:val="normaltextrun"/>
          <w:rFonts w:asciiTheme="majorHAnsi" w:hAnsiTheme="majorHAnsi" w:eastAsiaTheme="majorEastAsia" w:cstheme="majorBidi"/>
          <w:b/>
          <w:bCs/>
          <w:color w:val="090909"/>
          <w:sz w:val="22"/>
          <w:szCs w:val="22"/>
        </w:rPr>
        <w:t xml:space="preserve">, we </w:t>
      </w:r>
      <w:r w:rsidRPr="004E15EA" w:rsidR="56D3A330">
        <w:rPr>
          <w:rStyle w:val="normaltextrun"/>
          <w:rFonts w:asciiTheme="majorHAnsi" w:hAnsiTheme="majorHAnsi" w:eastAsiaTheme="majorEastAsia" w:cstheme="majorBidi"/>
          <w:b/>
          <w:bCs/>
          <w:color w:val="090909"/>
          <w:sz w:val="22"/>
          <w:szCs w:val="22"/>
        </w:rPr>
        <w:t>invite</w:t>
      </w:r>
      <w:r w:rsidRPr="004E15EA">
        <w:rPr>
          <w:rStyle w:val="normaltextrun"/>
          <w:rFonts w:asciiTheme="majorHAnsi" w:hAnsiTheme="majorHAnsi" w:eastAsiaTheme="majorEastAsia" w:cstheme="majorBidi"/>
          <w:b/>
          <w:bCs/>
          <w:color w:val="090909"/>
          <w:sz w:val="22"/>
          <w:szCs w:val="22"/>
        </w:rPr>
        <w:t xml:space="preserve"> you to look over th</w:t>
      </w:r>
      <w:r w:rsidRPr="004E15EA" w:rsidR="3D964A74">
        <w:rPr>
          <w:rStyle w:val="normaltextrun"/>
          <w:rFonts w:asciiTheme="majorHAnsi" w:hAnsiTheme="majorHAnsi" w:eastAsiaTheme="majorEastAsia" w:cstheme="majorBidi"/>
          <w:b/>
          <w:bCs/>
          <w:color w:val="090909"/>
          <w:sz w:val="22"/>
          <w:szCs w:val="22"/>
        </w:rPr>
        <w:t>e</w:t>
      </w:r>
      <w:r w:rsidRPr="004E15EA">
        <w:rPr>
          <w:rStyle w:val="normaltextrun"/>
          <w:rFonts w:asciiTheme="majorHAnsi" w:hAnsiTheme="majorHAnsi" w:eastAsiaTheme="majorEastAsia" w:cstheme="majorBidi"/>
          <w:b/>
          <w:bCs/>
          <w:color w:val="090909"/>
          <w:sz w:val="22"/>
          <w:szCs w:val="22"/>
        </w:rPr>
        <w:t xml:space="preserve"> questions </w:t>
      </w:r>
      <w:r w:rsidRPr="004E15EA" w:rsidR="00012F5B">
        <w:rPr>
          <w:rStyle w:val="normaltextrun"/>
          <w:rFonts w:asciiTheme="majorHAnsi" w:hAnsiTheme="majorHAnsi" w:eastAsiaTheme="majorEastAsia" w:cstheme="majorBidi"/>
          <w:b/>
          <w:bCs/>
          <w:color w:val="090909"/>
          <w:sz w:val="22"/>
          <w:szCs w:val="22"/>
        </w:rPr>
        <w:t xml:space="preserve">below </w:t>
      </w:r>
      <w:r w:rsidRPr="004E15EA">
        <w:rPr>
          <w:rStyle w:val="normaltextrun"/>
          <w:rFonts w:asciiTheme="majorHAnsi" w:hAnsiTheme="majorHAnsi" w:eastAsiaTheme="majorEastAsia" w:cstheme="majorBidi"/>
          <w:b/>
          <w:bCs/>
          <w:color w:val="090909"/>
          <w:sz w:val="22"/>
          <w:szCs w:val="22"/>
        </w:rPr>
        <w:t>and write your thoughts down before you meet with your group</w:t>
      </w:r>
      <w:r w:rsidRPr="004E15EA" w:rsidR="0A63A090">
        <w:rPr>
          <w:rStyle w:val="normaltextrun"/>
          <w:rFonts w:asciiTheme="majorHAnsi" w:hAnsiTheme="majorHAnsi" w:eastAsiaTheme="majorEastAsia" w:cstheme="majorBidi"/>
          <w:b/>
          <w:bCs/>
          <w:color w:val="090909"/>
          <w:sz w:val="22"/>
          <w:szCs w:val="22"/>
        </w:rPr>
        <w:t xml:space="preserve">. </w:t>
      </w:r>
    </w:p>
    <w:p w:rsidR="00827324" w:rsidP="3EB6F0A4" w:rsidRDefault="00827324" w14:paraId="2B3BF75F"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0E619FFD" w:rsidRDefault="002A2310" w14:paraId="565329F4"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6E582B" w:rsidP="04BD5C65" w:rsidRDefault="00AF54EE" w14:paraId="517111A1" w14:textId="39158345">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Pr="04BD5C65" w:rsidR="006E582B">
        <w:rPr>
          <w:rFonts w:asciiTheme="majorHAnsi" w:hAnsiTheme="majorHAnsi" w:cstheme="majorBidi"/>
          <w:color w:val="034E5C"/>
          <w:sz w:val="28"/>
          <w:szCs w:val="28"/>
        </w:rPr>
        <w:t xml:space="preserve"> </w:t>
      </w:r>
      <w:r w:rsidRPr="04BD5C65" w:rsidR="006E582B">
        <w:rPr>
          <w:rFonts w:asciiTheme="majorHAnsi" w:hAnsiTheme="majorHAnsi" w:cstheme="majorBidi"/>
          <w:i/>
          <w:iCs/>
          <w:color w:val="034E5C"/>
          <w:sz w:val="22"/>
          <w:szCs w:val="22"/>
        </w:rPr>
        <w:t>(Suggested time: 30 min)</w:t>
      </w:r>
    </w:p>
    <w:p w:rsidRPr="003B3CC8" w:rsidR="003B3CC8" w:rsidP="580E70E9" w:rsidRDefault="003657C6" w14:paraId="0CDC7F67" w14:textId="6557E90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Pr="4FFD382C" w:rsidR="6DC075B3">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Pr="4FFD382C" w:rsidR="008E14A6">
        <w:rPr>
          <w:rFonts w:asciiTheme="majorHAnsi" w:hAnsiTheme="majorHAnsi" w:cstheme="majorBidi"/>
          <w:sz w:val="22"/>
          <w:szCs w:val="22"/>
        </w:rPr>
        <w:t xml:space="preserve"> started:</w:t>
      </w:r>
    </w:p>
    <w:p w:rsidRPr="008C0A70" w:rsidR="65038A4E" w:rsidP="0095539E" w:rsidRDefault="003B7353" w14:paraId="0CCEB453" w14:textId="1C401305">
      <w:pPr>
        <w:pStyle w:val="ListParagraph"/>
        <w:numPr>
          <w:ilvl w:val="0"/>
          <w:numId w:val="31"/>
        </w:numPr>
        <w:shd w:val="clear" w:color="auto" w:fill="FFFFFF" w:themeFill="background1"/>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What are the most important qualities in friends</w:t>
      </w:r>
      <w:r w:rsidRPr="008C0A70" w:rsidR="00A370C8">
        <w:rPr>
          <w:rFonts w:asciiTheme="majorHAnsi" w:hAnsiTheme="majorHAnsi" w:cstheme="majorHAnsi"/>
          <w:color w:val="222222"/>
          <w:sz w:val="22"/>
          <w:szCs w:val="22"/>
        </w:rPr>
        <w:t>?</w:t>
      </w:r>
      <w:r w:rsidRPr="008C0A70" w:rsidR="00DB7027">
        <w:rPr>
          <w:rFonts w:asciiTheme="majorHAnsi" w:hAnsiTheme="majorHAnsi" w:cstheme="majorHAnsi"/>
          <w:color w:val="222222"/>
          <w:sz w:val="22"/>
          <w:szCs w:val="22"/>
        </w:rPr>
        <w:t xml:space="preserve"> </w:t>
      </w:r>
    </w:p>
    <w:p w:rsidR="0095539E" w:rsidP="0095539E" w:rsidRDefault="0095539E" w14:paraId="77AFDA3E" w14:textId="2E2DC31D">
      <w:pPr>
        <w:shd w:val="clear" w:color="auto" w:fill="FFFFFF" w:themeFill="background1"/>
        <w:spacing w:line="300" w:lineRule="atLeast"/>
        <w:rPr>
          <w:rFonts w:asciiTheme="majorHAnsi" w:hAnsiTheme="majorHAnsi" w:cstheme="majorHAnsi"/>
          <w:color w:val="222222"/>
          <w:sz w:val="20"/>
          <w:szCs w:val="20"/>
        </w:rPr>
      </w:pPr>
    </w:p>
    <w:p w:rsidRPr="009D39D7" w:rsidR="65038A4E" w:rsidP="12E4E8DA" w:rsidRDefault="003B7353" w14:paraId="1AC3D9C9" w14:textId="23739044">
      <w:pPr>
        <w:pStyle w:val="ListParagraph"/>
        <w:numPr>
          <w:ilvl w:val="0"/>
          <w:numId w:val="31"/>
        </w:numPr>
        <w:shd w:val="clear" w:color="auto" w:fill="FFFFFF" w:themeFill="background1"/>
        <w:spacing w:line="300" w:lineRule="atLeast"/>
        <w:rPr>
          <w:rFonts w:asciiTheme="majorHAnsi" w:hAnsiTheme="majorHAnsi" w:cstheme="majorBidi"/>
          <w:color w:val="222222"/>
          <w:sz w:val="22"/>
          <w:szCs w:val="22"/>
        </w:rPr>
      </w:pPr>
      <w:r>
        <w:rPr>
          <w:rFonts w:asciiTheme="majorHAnsi" w:hAnsiTheme="majorHAnsi" w:cstheme="majorBidi"/>
          <w:color w:val="222222"/>
          <w:sz w:val="22"/>
          <w:szCs w:val="22"/>
        </w:rPr>
        <w:t>If you were given a pill that would rid you of anger, would you take it?</w:t>
      </w:r>
      <w:r w:rsidR="002D1424">
        <w:rPr>
          <w:rFonts w:asciiTheme="majorHAnsi" w:hAnsiTheme="majorHAnsi" w:cstheme="majorBidi"/>
          <w:color w:val="222222"/>
          <w:sz w:val="22"/>
          <w:szCs w:val="22"/>
        </w:rPr>
        <w:t xml:space="preserve"> Why or why not?</w:t>
      </w:r>
    </w:p>
    <w:p w:rsidR="007A6FA6" w:rsidP="65038A4E" w:rsidRDefault="007A6FA6" w14:paraId="6A5F1F9A" w14:textId="22DB3069">
      <w:pPr>
        <w:pStyle w:val="ListParagraph"/>
        <w:spacing w:after="0"/>
        <w:rPr>
          <w:rFonts w:asciiTheme="majorHAnsi" w:hAnsiTheme="majorHAnsi" w:eastAsiaTheme="majorEastAsia" w:cstheme="majorBidi"/>
          <w:color w:val="000000" w:themeColor="text1"/>
          <w:sz w:val="22"/>
          <w:szCs w:val="22"/>
        </w:rPr>
      </w:pPr>
    </w:p>
    <w:p w:rsidR="006A539C" w:rsidP="65038A4E" w:rsidRDefault="006A539C" w14:paraId="7C0496A3" w14:textId="77777777">
      <w:pPr>
        <w:pStyle w:val="ListParagraph"/>
        <w:spacing w:after="0"/>
        <w:rPr>
          <w:rFonts w:asciiTheme="majorHAnsi" w:hAnsiTheme="majorHAnsi" w:eastAsiaTheme="majorEastAsia" w:cstheme="majorBidi"/>
          <w:color w:val="000000" w:themeColor="text1"/>
          <w:sz w:val="22"/>
          <w:szCs w:val="22"/>
        </w:rPr>
      </w:pPr>
    </w:p>
    <w:p w:rsidR="006A539C" w:rsidP="65038A4E" w:rsidRDefault="006A539C" w14:paraId="2FAEB6E7" w14:textId="77777777">
      <w:pPr>
        <w:pStyle w:val="ListParagraph"/>
        <w:spacing w:after="0"/>
        <w:rPr>
          <w:rFonts w:asciiTheme="majorHAnsi" w:hAnsiTheme="majorHAnsi" w:eastAsiaTheme="majorEastAsia" w:cstheme="majorBidi"/>
          <w:color w:val="000000" w:themeColor="text1"/>
          <w:sz w:val="22"/>
          <w:szCs w:val="22"/>
        </w:rPr>
      </w:pPr>
    </w:p>
    <w:p w:rsidRPr="00F21C50" w:rsidR="00193A1A" w:rsidP="65038A4E" w:rsidRDefault="00193A1A" w14:paraId="08745793" w14:textId="77777777">
      <w:pPr>
        <w:pStyle w:val="ListParagraph"/>
        <w:spacing w:after="0"/>
        <w:rPr>
          <w:rFonts w:asciiTheme="majorHAnsi" w:hAnsiTheme="majorHAnsi" w:eastAsiaTheme="majorEastAsia" w:cstheme="majorBidi"/>
          <w:color w:val="000000" w:themeColor="text1"/>
          <w:sz w:val="22"/>
          <w:szCs w:val="22"/>
        </w:rPr>
      </w:pPr>
    </w:p>
    <w:p w:rsidRPr="00F21C50" w:rsidR="007A6FA6" w:rsidP="65038A4E" w:rsidRDefault="007A6FA6" w14:paraId="6CBD71D1" w14:textId="359524E7">
      <w:pPr>
        <w:rPr>
          <w:color w:val="000000" w:themeColor="text1"/>
          <w:sz w:val="22"/>
          <w:szCs w:val="22"/>
        </w:rPr>
      </w:pPr>
    </w:p>
    <w:p w:rsidRPr="003B3CC8" w:rsidR="007E7DFB" w:rsidP="003B3CC8" w:rsidRDefault="009D036A" w14:paraId="375B41F4" w14:textId="04DFE49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rsidRPr="003B3CC8" w:rsidR="004959E3" w:rsidP="0008512A" w:rsidRDefault="00BA1AE5" w14:paraId="6EE0D8DD" w14:textId="48CB379E">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sidR="00C25DC6">
        <w:rPr>
          <w:rFonts w:asciiTheme="majorHAnsi" w:hAnsiTheme="majorHAnsi" w:cstheme="majorHAnsi"/>
          <w:sz w:val="22"/>
          <w:szCs w:val="22"/>
        </w:rPr>
        <w:t>ransition</w:t>
      </w:r>
      <w:r w:rsidRPr="003B3CC8" w:rsidR="001F043A">
        <w:rPr>
          <w:rFonts w:asciiTheme="majorHAnsi" w:hAnsiTheme="majorHAnsi" w:cstheme="majorHAnsi"/>
          <w:sz w:val="22"/>
          <w:szCs w:val="22"/>
        </w:rPr>
        <w:t xml:space="preserve"> into group discussion. </w:t>
      </w:r>
    </w:p>
    <w:p w:rsidRPr="003B3CC8" w:rsidR="00C94D4C" w:rsidP="24A60771" w:rsidRDefault="00AA4C9F" w14:paraId="0FF4A5B5" w14:textId="424F47C8">
      <w:pPr>
        <w:pStyle w:val="NormalWeb"/>
        <w:numPr>
          <w:ilvl w:val="0"/>
          <w:numId w:val="7"/>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Pr="6E144F54" w:rsidR="46ED3CB3">
        <w:rPr>
          <w:rFonts w:asciiTheme="majorHAnsi" w:hAnsiTheme="majorHAnsi" w:cstheme="majorBidi"/>
          <w:sz w:val="22"/>
          <w:szCs w:val="22"/>
        </w:rPr>
        <w:t>.</w:t>
      </w:r>
      <w:r w:rsidRPr="6E144F54">
        <w:rPr>
          <w:rFonts w:asciiTheme="majorHAnsi" w:hAnsiTheme="majorHAnsi" w:cstheme="majorBidi"/>
          <w:sz w:val="22"/>
          <w:szCs w:val="22"/>
        </w:rPr>
        <w:t xml:space="preserve"> </w:t>
      </w:r>
      <w:r w:rsidRPr="6E144F54" w:rsidR="00D62985">
        <w:rPr>
          <w:rFonts w:asciiTheme="majorHAnsi" w:hAnsiTheme="majorHAnsi" w:cstheme="majorBidi"/>
          <w:sz w:val="22"/>
          <w:szCs w:val="22"/>
        </w:rPr>
        <w:t>H</w:t>
      </w:r>
      <w:r w:rsidRPr="6E144F54" w:rsidR="00C94D4C">
        <w:rPr>
          <w:rFonts w:asciiTheme="majorHAnsi" w:hAnsiTheme="majorHAnsi" w:cstheme="majorBidi"/>
          <w:sz w:val="22"/>
          <w:szCs w:val="22"/>
        </w:rPr>
        <w:t xml:space="preserve">ere are a few </w:t>
      </w:r>
      <w:r w:rsidRPr="6E144F54" w:rsidR="003B7D91">
        <w:rPr>
          <w:rFonts w:asciiTheme="majorHAnsi" w:hAnsiTheme="majorHAnsi" w:cstheme="majorBidi"/>
          <w:sz w:val="22"/>
          <w:szCs w:val="22"/>
        </w:rPr>
        <w:t>potential prayer items</w:t>
      </w:r>
      <w:r w:rsidRPr="6E144F54" w:rsidR="00C94D4C">
        <w:rPr>
          <w:rFonts w:asciiTheme="majorHAnsi" w:hAnsiTheme="majorHAnsi" w:cstheme="majorBidi"/>
          <w:sz w:val="22"/>
          <w:szCs w:val="22"/>
        </w:rPr>
        <w:t>:</w:t>
      </w:r>
    </w:p>
    <w:p w:rsidRPr="003B3CC8" w:rsidR="00C94D4C" w:rsidP="003D3F58" w:rsidRDefault="008C79CF" w14:paraId="543D36D1" w14:textId="7B4E3DCA">
      <w:pPr>
        <w:pStyle w:val="NormalWeb"/>
        <w:numPr>
          <w:ilvl w:val="1"/>
          <w:numId w:val="7"/>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Pr="6B09C38E" w:rsidR="3E41E76F">
        <w:rPr>
          <w:rFonts w:asciiTheme="majorHAnsi" w:hAnsiTheme="majorHAnsi" w:cstheme="majorBidi"/>
          <w:sz w:val="22"/>
          <w:szCs w:val="22"/>
        </w:rPr>
        <w:t>the Spirit of God to lead you in truth</w:t>
      </w:r>
    </w:p>
    <w:p w:rsidRPr="003B3CC8" w:rsidR="00096ABE" w:rsidP="003D3F58" w:rsidRDefault="008C79CF" w14:paraId="21CB6327" w14:textId="6378BB98">
      <w:pPr>
        <w:pStyle w:val="NormalWeb"/>
        <w:numPr>
          <w:ilvl w:val="1"/>
          <w:numId w:val="7"/>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rsidR="00C94D4C" w:rsidP="00065ABF" w:rsidRDefault="008C79CF" w14:paraId="4EFF725E" w14:textId="5D424468">
      <w:pPr>
        <w:pStyle w:val="NormalWeb"/>
        <w:numPr>
          <w:ilvl w:val="1"/>
          <w:numId w:val="7"/>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rsidRPr="003B3CC8" w:rsidR="00E750BB" w:rsidP="00E750BB" w:rsidRDefault="00E750BB" w14:paraId="6C5BE490" w14:textId="77777777">
      <w:pPr>
        <w:pStyle w:val="NormalWeb"/>
        <w:snapToGrid w:val="0"/>
        <w:spacing w:before="120" w:beforeAutospacing="0" w:after="120" w:afterAutospacing="0" w:line="276" w:lineRule="auto"/>
        <w:ind w:left="1440"/>
        <w:rPr>
          <w:rFonts w:asciiTheme="majorHAnsi" w:hAnsiTheme="majorHAnsi" w:cstheme="majorHAnsi"/>
          <w:sz w:val="22"/>
          <w:szCs w:val="22"/>
        </w:rPr>
      </w:pPr>
    </w:p>
    <w:p w:rsidR="003A06AF" w:rsidP="00303323" w:rsidRDefault="005723F4" w14:paraId="1FDC4A14" w14:textId="5B8CAA3D">
      <w:pPr>
        <w:pStyle w:val="NormalWeb"/>
        <w:numPr>
          <w:ilvl w:val="0"/>
          <w:numId w:val="7"/>
        </w:numPr>
        <w:pBdr>
          <w:bottom w:val="single" w:color="auto" w:sz="6" w:space="0"/>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Choose someone to read the passage aloud for the group. </w:t>
      </w:r>
    </w:p>
    <w:p w:rsidR="009B3748" w:rsidP="009B3748" w:rsidRDefault="009B3748" w14:paraId="100CB4A6" w14:textId="77777777">
      <w:pPr>
        <w:pStyle w:val="NormalWeb"/>
        <w:pBdr>
          <w:bottom w:val="single" w:color="auto" w:sz="6" w:space="0"/>
        </w:pBdr>
        <w:snapToGrid w:val="0"/>
        <w:spacing w:before="120" w:beforeAutospacing="0" w:after="120" w:afterAutospacing="0"/>
        <w:ind w:left="360"/>
        <w:rPr>
          <w:rFonts w:asciiTheme="majorHAnsi" w:hAnsiTheme="majorHAnsi" w:cstheme="majorBidi"/>
          <w:sz w:val="22"/>
          <w:szCs w:val="22"/>
        </w:rPr>
      </w:pPr>
    </w:p>
    <w:p w:rsidRPr="00CD7674" w:rsidR="00660580" w:rsidP="00E750BB" w:rsidRDefault="00660580" w14:paraId="22698F73" w14:textId="3F525611">
      <w:pPr>
        <w:pStyle w:val="NormalWeb"/>
        <w:pBdr>
          <w:bottom w:val="single" w:color="auto" w:sz="6" w:space="0"/>
        </w:pBdr>
        <w:snapToGrid w:val="0"/>
        <w:spacing w:before="120" w:beforeAutospacing="0" w:after="120" w:afterAutospacing="0"/>
        <w:rPr>
          <w:rFonts w:asciiTheme="majorHAnsi" w:hAnsiTheme="majorHAnsi" w:cstheme="majorBidi"/>
          <w:sz w:val="22"/>
          <w:szCs w:val="22"/>
        </w:rPr>
        <w:sectPr w:rsidRPr="00CD7674" w:rsidR="00660580" w:rsidSect="00D90C81">
          <w:footerReference w:type="default" r:id="rId14"/>
          <w:pgSz w:w="12240" w:h="15840" w:orient="portrait"/>
          <w:pgMar w:top="1440" w:right="1440" w:bottom="1440" w:left="1440" w:header="720" w:footer="720" w:gutter="0"/>
          <w:cols w:space="720"/>
          <w:docGrid w:linePitch="360"/>
        </w:sectPr>
      </w:pPr>
    </w:p>
    <w:p w:rsidR="00381720" w:rsidP="00731D02" w:rsidRDefault="00381720" w14:paraId="5235886A" w14:textId="77777777">
      <w:pPr>
        <w:snapToGrid w:val="0"/>
        <w:spacing w:before="120" w:after="120" w:line="276" w:lineRule="auto"/>
        <w:rPr>
          <w:rFonts w:asciiTheme="majorHAnsi" w:hAnsiTheme="majorHAnsi" w:cstheme="majorBidi"/>
          <w:b/>
          <w:bCs/>
          <w:color w:val="034E5C"/>
          <w:sz w:val="28"/>
          <w:szCs w:val="28"/>
        </w:rPr>
      </w:pPr>
    </w:p>
    <w:p w:rsidR="00193A1A" w:rsidP="00731D02" w:rsidRDefault="00193A1A" w14:paraId="6A4B1E54" w14:textId="77777777">
      <w:pPr>
        <w:snapToGrid w:val="0"/>
        <w:spacing w:before="120" w:after="120" w:line="276" w:lineRule="auto"/>
        <w:rPr>
          <w:rFonts w:asciiTheme="majorHAnsi" w:hAnsiTheme="majorHAnsi" w:cstheme="majorBidi"/>
          <w:b/>
          <w:bCs/>
          <w:color w:val="034E5C"/>
          <w:sz w:val="28"/>
          <w:szCs w:val="28"/>
        </w:rPr>
      </w:pPr>
    </w:p>
    <w:p w:rsidRPr="00731D02" w:rsidR="00C4198C" w:rsidP="00731D02" w:rsidRDefault="3D32665B" w14:paraId="3DC51392" w14:textId="593887E4">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F66559" w:rsidR="00A43FEB" w:rsidP="008533D0" w:rsidRDefault="00F66559" w14:paraId="4E988CF9" w14:textId="331A8979">
      <w:pPr>
        <w:pStyle w:val="ListParagraph"/>
        <w:numPr>
          <w:ilvl w:val="0"/>
          <w:numId w:val="6"/>
        </w:numPr>
        <w:spacing w:before="120" w:after="0"/>
        <w:rPr>
          <w:rFonts w:asciiTheme="majorHAnsi" w:hAnsiTheme="majorHAnsi" w:eastAsiaTheme="majorEastAsia" w:cstheme="majorBidi"/>
          <w:b/>
          <w:bCs/>
          <w:sz w:val="22"/>
          <w:szCs w:val="22"/>
        </w:rPr>
      </w:pPr>
      <w:r w:rsidRPr="00F66559">
        <w:rPr>
          <w:rFonts w:asciiTheme="majorHAnsi" w:hAnsiTheme="majorHAnsi" w:eastAsiaTheme="majorEastAsia" w:cstheme="majorBidi"/>
          <w:b/>
          <w:bCs/>
          <w:sz w:val="22"/>
          <w:szCs w:val="22"/>
        </w:rPr>
        <w:t xml:space="preserve">In what ways did the sermon this week challenge your thoughts on anger and gentleness? </w:t>
      </w:r>
    </w:p>
    <w:p w:rsidR="00A43FEB" w:rsidP="00A43FEB" w:rsidRDefault="00A43FEB" w14:paraId="397B4E97" w14:textId="3752DC15">
      <w:pPr>
        <w:spacing w:before="120"/>
        <w:rPr>
          <w:rFonts w:asciiTheme="majorHAnsi" w:hAnsiTheme="majorHAnsi" w:eastAsiaTheme="majorEastAsia" w:cstheme="majorBidi"/>
          <w:b/>
          <w:bCs/>
          <w:sz w:val="22"/>
          <w:szCs w:val="22"/>
        </w:rPr>
      </w:pPr>
    </w:p>
    <w:p w:rsidRPr="00A43FEB" w:rsidR="00F66559" w:rsidP="00A43FEB" w:rsidRDefault="00F66559" w14:paraId="00D1DA2A" w14:textId="77777777">
      <w:pPr>
        <w:spacing w:before="120"/>
        <w:rPr>
          <w:rFonts w:asciiTheme="majorHAnsi" w:hAnsiTheme="majorHAnsi" w:eastAsiaTheme="majorEastAsia" w:cstheme="majorBidi"/>
          <w:b/>
          <w:bCs/>
          <w:sz w:val="22"/>
          <w:szCs w:val="22"/>
        </w:rPr>
      </w:pPr>
    </w:p>
    <w:p w:rsidRPr="006F7F94" w:rsidR="0012424D" w:rsidP="12E4E8DA" w:rsidRDefault="00016018" w14:paraId="3B3E0DC4" w14:textId="491C9CE9">
      <w:pPr>
        <w:pStyle w:val="ListParagraph"/>
        <w:numPr>
          <w:ilvl w:val="0"/>
          <w:numId w:val="6"/>
        </w:numPr>
        <w:spacing w:before="120" w:after="0"/>
        <w:rPr>
          <w:rFonts w:eastAsiaTheme="minorEastAsia"/>
          <w:sz w:val="22"/>
          <w:szCs w:val="22"/>
        </w:rPr>
      </w:pPr>
      <w:r>
        <w:rPr>
          <w:rFonts w:ascii="Calibri Light" w:hAnsi="Calibri Light" w:eastAsia="Calibri Light" w:cs="Calibri Light"/>
          <w:sz w:val="22"/>
          <w:szCs w:val="22"/>
        </w:rPr>
        <w:t xml:space="preserve">Throughout </w:t>
      </w:r>
      <w:r w:rsidR="0027568C">
        <w:rPr>
          <w:rFonts w:ascii="Calibri Light" w:hAnsi="Calibri Light" w:eastAsia="Calibri Light" w:cs="Calibri Light"/>
          <w:sz w:val="22"/>
          <w:szCs w:val="22"/>
        </w:rPr>
        <w:t>the first</w:t>
      </w:r>
      <w:r>
        <w:rPr>
          <w:rFonts w:ascii="Calibri Light" w:hAnsi="Calibri Light" w:eastAsia="Calibri Light" w:cs="Calibri Light"/>
          <w:sz w:val="22"/>
          <w:szCs w:val="22"/>
        </w:rPr>
        <w:t xml:space="preserve"> letter</w:t>
      </w:r>
      <w:r w:rsidR="0027568C">
        <w:rPr>
          <w:rFonts w:ascii="Calibri Light" w:hAnsi="Calibri Light" w:eastAsia="Calibri Light" w:cs="Calibri Light"/>
          <w:sz w:val="22"/>
          <w:szCs w:val="22"/>
        </w:rPr>
        <w:t xml:space="preserve"> of Peter</w:t>
      </w:r>
      <w:r>
        <w:rPr>
          <w:rFonts w:ascii="Calibri Light" w:hAnsi="Calibri Light" w:eastAsia="Calibri Light" w:cs="Calibri Light"/>
          <w:sz w:val="22"/>
          <w:szCs w:val="22"/>
        </w:rPr>
        <w:t xml:space="preserve">, </w:t>
      </w:r>
      <w:r w:rsidR="0027568C">
        <w:rPr>
          <w:rFonts w:ascii="Calibri Light" w:hAnsi="Calibri Light" w:eastAsia="Calibri Light" w:cs="Calibri Light"/>
          <w:sz w:val="22"/>
          <w:szCs w:val="22"/>
        </w:rPr>
        <w:t>he</w:t>
      </w:r>
      <w:r>
        <w:rPr>
          <w:rFonts w:ascii="Calibri Light" w:hAnsi="Calibri Light" w:eastAsia="Calibri Light" w:cs="Calibri Light"/>
          <w:sz w:val="22"/>
          <w:szCs w:val="22"/>
        </w:rPr>
        <w:t xml:space="preserve"> reminds believers that </w:t>
      </w:r>
      <w:r w:rsidR="007346D3">
        <w:rPr>
          <w:rFonts w:ascii="Calibri Light" w:hAnsi="Calibri Light" w:eastAsia="Calibri Light" w:cs="Calibri Light"/>
          <w:sz w:val="22"/>
          <w:szCs w:val="22"/>
        </w:rPr>
        <w:t>we should live different</w:t>
      </w:r>
      <w:r w:rsidR="00000714">
        <w:rPr>
          <w:rFonts w:ascii="Calibri Light" w:hAnsi="Calibri Light" w:eastAsia="Calibri Light" w:cs="Calibri Light"/>
          <w:sz w:val="22"/>
          <w:szCs w:val="22"/>
        </w:rPr>
        <w:t>ly</w:t>
      </w:r>
      <w:r w:rsidR="007346D3">
        <w:rPr>
          <w:rFonts w:ascii="Calibri Light" w:hAnsi="Calibri Light" w:eastAsia="Calibri Light" w:cs="Calibri Light"/>
          <w:sz w:val="22"/>
          <w:szCs w:val="22"/>
        </w:rPr>
        <w:t xml:space="preserve"> because we are strangers to this world. Christians should remain gentle even when surrounded by anger and persecution</w:t>
      </w:r>
      <w:r w:rsidRPr="12E4E8DA" w:rsidR="12E4E8DA">
        <w:rPr>
          <w:rFonts w:ascii="Calibri Light" w:hAnsi="Calibri Light" w:eastAsia="Calibri Light" w:cs="Calibri Light"/>
          <w:b/>
          <w:bCs/>
          <w:sz w:val="22"/>
          <w:szCs w:val="22"/>
        </w:rPr>
        <w:t xml:space="preserve">. </w:t>
      </w:r>
      <w:r w:rsidR="0027568C">
        <w:rPr>
          <w:rFonts w:ascii="Calibri Light" w:hAnsi="Calibri Light" w:eastAsia="Calibri Light" w:cs="Calibri Light"/>
          <w:sz w:val="22"/>
          <w:szCs w:val="22"/>
        </w:rPr>
        <w:t xml:space="preserve">Read 1 Peter 3:15. </w:t>
      </w:r>
      <w:r w:rsidR="0027568C">
        <w:rPr>
          <w:rFonts w:ascii="Calibri Light" w:hAnsi="Calibri Light" w:eastAsia="Calibri Light" w:cs="Calibri Light"/>
          <w:b/>
          <w:bCs/>
          <w:sz w:val="22"/>
          <w:szCs w:val="22"/>
        </w:rPr>
        <w:t>According to this verse what is one way that Christians can be different in a world filled with anger</w:t>
      </w:r>
      <w:r w:rsidRPr="0027568C" w:rsidR="12E4E8DA">
        <w:rPr>
          <w:rFonts w:ascii="Calibri Light" w:hAnsi="Calibri Light" w:eastAsia="Calibri Light" w:cs="Calibri Light"/>
          <w:b/>
          <w:bCs/>
          <w:sz w:val="22"/>
          <w:szCs w:val="22"/>
        </w:rPr>
        <w:t xml:space="preserve">? </w:t>
      </w:r>
      <w:r w:rsidRPr="0027568C" w:rsidR="0027568C">
        <w:rPr>
          <w:rFonts w:ascii="Calibri Light" w:hAnsi="Calibri Light" w:eastAsia="Calibri Light" w:cs="Calibri Light"/>
          <w:b/>
          <w:bCs/>
          <w:sz w:val="22"/>
          <w:szCs w:val="22"/>
        </w:rPr>
        <w:t>How is gentleness involved?</w:t>
      </w:r>
    </w:p>
    <w:p w:rsidR="00B15E0A" w:rsidP="12E4E8DA" w:rsidRDefault="00B15E0A" w14:paraId="64B94C74" w14:textId="77777777">
      <w:pPr>
        <w:spacing w:before="120"/>
        <w:rPr>
          <w:rFonts w:ascii="Calibri Light" w:hAnsi="Calibri Light" w:eastAsia="Calibri Light" w:cs="Calibri Light"/>
          <w:b/>
          <w:bCs/>
          <w:sz w:val="22"/>
          <w:szCs w:val="22"/>
        </w:rPr>
      </w:pPr>
    </w:p>
    <w:p w:rsidRPr="006F7F94" w:rsidR="0012424D" w:rsidP="12E4E8DA" w:rsidRDefault="12E4E8DA" w14:paraId="36E32C8D" w14:textId="1B4943C3">
      <w:pPr>
        <w:spacing w:before="120"/>
      </w:pPr>
      <w:r w:rsidRPr="12E4E8DA">
        <w:rPr>
          <w:rFonts w:ascii="Calibri Light" w:hAnsi="Calibri Light" w:eastAsia="Calibri Light" w:cs="Calibri Light"/>
          <w:b/>
          <w:bCs/>
          <w:sz w:val="22"/>
          <w:szCs w:val="22"/>
        </w:rPr>
        <w:t xml:space="preserve"> </w:t>
      </w:r>
    </w:p>
    <w:p w:rsidRPr="006F7F94" w:rsidR="0012424D" w:rsidP="12E4E8DA" w:rsidRDefault="006F1A78" w14:paraId="269D25DA" w14:textId="202B6DC1">
      <w:pPr>
        <w:spacing w:before="120" w:line="276" w:lineRule="auto"/>
        <w:ind w:left="720"/>
      </w:pPr>
      <w:r>
        <w:rPr>
          <w:rFonts w:ascii="Calibri Light" w:hAnsi="Calibri Light" w:eastAsia="Calibri Light" w:cs="Calibri Light"/>
          <w:sz w:val="22"/>
          <w:szCs w:val="22"/>
        </w:rPr>
        <w:t xml:space="preserve">In the ESV translation, this verse begins by saying </w:t>
      </w:r>
      <w:r w:rsidRPr="006F1A78">
        <w:rPr>
          <w:rFonts w:ascii="Calibri Light" w:hAnsi="Calibri Light" w:eastAsia="Calibri Light" w:cs="Calibri Light"/>
          <w:i/>
          <w:iCs/>
          <w:sz w:val="22"/>
          <w:szCs w:val="22"/>
        </w:rPr>
        <w:t>but in your hearts honor Christ the Lord as holy</w:t>
      </w:r>
      <w:r>
        <w:rPr>
          <w:rFonts w:ascii="Calibri Light" w:hAnsi="Calibri Light" w:eastAsia="Calibri Light" w:cs="Calibri Light"/>
          <w:sz w:val="22"/>
          <w:szCs w:val="22"/>
        </w:rPr>
        <w:t>.</w:t>
      </w:r>
      <w:r w:rsidRPr="12E4E8DA" w:rsidR="12E4E8DA">
        <w:rPr>
          <w:rFonts w:ascii="Calibri Light" w:hAnsi="Calibri Light" w:eastAsia="Calibri Light" w:cs="Calibri Light"/>
          <w:sz w:val="22"/>
          <w:szCs w:val="22"/>
        </w:rPr>
        <w:t xml:space="preserve"> </w:t>
      </w:r>
      <w:r>
        <w:rPr>
          <w:rFonts w:ascii="Calibri Light" w:hAnsi="Calibri Light" w:eastAsia="Calibri Light" w:cs="Calibri Light"/>
          <w:b/>
          <w:bCs/>
          <w:sz w:val="22"/>
          <w:szCs w:val="22"/>
        </w:rPr>
        <w:t>Do you see gentleness as a way that you can honor Christ</w:t>
      </w:r>
      <w:r w:rsidRPr="12E4E8DA" w:rsidR="12E4E8DA">
        <w:rPr>
          <w:rFonts w:ascii="Calibri Light" w:hAnsi="Calibri Light" w:eastAsia="Calibri Light" w:cs="Calibri Light"/>
          <w:b/>
          <w:bCs/>
          <w:sz w:val="22"/>
          <w:szCs w:val="22"/>
        </w:rPr>
        <w:t>?</w:t>
      </w:r>
      <w:r>
        <w:rPr>
          <w:rFonts w:ascii="Calibri Light" w:hAnsi="Calibri Light" w:eastAsia="Calibri Light" w:cs="Calibri Light"/>
          <w:b/>
          <w:bCs/>
          <w:sz w:val="22"/>
          <w:szCs w:val="22"/>
        </w:rPr>
        <w:t xml:space="preserve"> How </w:t>
      </w:r>
      <w:r w:rsidR="00B15E0A">
        <w:rPr>
          <w:rFonts w:ascii="Calibri Light" w:hAnsi="Calibri Light" w:eastAsia="Calibri Light" w:cs="Calibri Light"/>
          <w:b/>
          <w:bCs/>
          <w:sz w:val="22"/>
          <w:szCs w:val="22"/>
        </w:rPr>
        <w:t>does this mindset change your interactions with others</w:t>
      </w:r>
      <w:r w:rsidR="00C872C1">
        <w:rPr>
          <w:rFonts w:ascii="Calibri Light" w:hAnsi="Calibri Light" w:eastAsia="Calibri Light" w:cs="Calibri Light"/>
          <w:b/>
          <w:bCs/>
          <w:sz w:val="22"/>
          <w:szCs w:val="22"/>
        </w:rPr>
        <w:t>?</w:t>
      </w:r>
    </w:p>
    <w:p w:rsidRPr="006F7F94" w:rsidR="0012424D" w:rsidP="12E4E8DA" w:rsidRDefault="0012424D" w14:paraId="5B719048" w14:textId="421C336D">
      <w:pPr>
        <w:pStyle w:val="ListParagraph"/>
        <w:spacing w:before="120" w:after="0"/>
        <w:rPr>
          <w:rFonts w:asciiTheme="majorHAnsi" w:hAnsiTheme="majorHAnsi" w:eastAsiaTheme="majorEastAsia" w:cstheme="majorBidi"/>
          <w:b/>
          <w:bCs/>
          <w:sz w:val="22"/>
          <w:szCs w:val="22"/>
        </w:rPr>
      </w:pPr>
    </w:p>
    <w:p w:rsidR="00A2641C" w:rsidP="00A2641C" w:rsidRDefault="00A2641C" w14:paraId="65C23F3E" w14:textId="77777777">
      <w:pPr>
        <w:spacing w:before="120"/>
        <w:rPr>
          <w:rFonts w:asciiTheme="majorHAnsi" w:hAnsiTheme="majorHAnsi" w:eastAsiaTheme="majorEastAsia" w:cstheme="majorBidi"/>
          <w:b/>
          <w:bCs/>
          <w:sz w:val="22"/>
          <w:szCs w:val="22"/>
        </w:rPr>
      </w:pPr>
    </w:p>
    <w:p w:rsidRPr="006C6CCF" w:rsidR="00C872C1" w:rsidP="12E4E8DA" w:rsidRDefault="00C872C1" w14:paraId="4B738A45" w14:textId="71B30EF2">
      <w:pPr>
        <w:pStyle w:val="ListParagraph"/>
        <w:numPr>
          <w:ilvl w:val="0"/>
          <w:numId w:val="6"/>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Read Matthew 11:28-29 to get a glimpse of Jesus Christ’s</w:t>
      </w:r>
      <w:r w:rsidR="00302473">
        <w:rPr>
          <w:rFonts w:asciiTheme="majorHAnsi" w:hAnsiTheme="majorHAnsi" w:eastAsiaTheme="majorEastAsia" w:cstheme="majorBidi"/>
          <w:sz w:val="22"/>
          <w:szCs w:val="22"/>
        </w:rPr>
        <w:t xml:space="preserve"> own</w:t>
      </w:r>
      <w:r>
        <w:rPr>
          <w:rFonts w:asciiTheme="majorHAnsi" w:hAnsiTheme="majorHAnsi" w:eastAsiaTheme="majorEastAsia" w:cstheme="majorBidi"/>
          <w:sz w:val="22"/>
          <w:szCs w:val="22"/>
        </w:rPr>
        <w:t xml:space="preserve"> heart of gentleness. </w:t>
      </w:r>
      <w:r w:rsidR="00D759DC">
        <w:rPr>
          <w:rFonts w:asciiTheme="majorHAnsi" w:hAnsiTheme="majorHAnsi" w:eastAsiaTheme="majorEastAsia" w:cstheme="majorBidi"/>
          <w:sz w:val="22"/>
          <w:szCs w:val="22"/>
        </w:rPr>
        <w:t>Take a moment to have everyone in the group contribute their answers</w:t>
      </w:r>
      <w:r w:rsidR="006C6CCF">
        <w:rPr>
          <w:rFonts w:asciiTheme="majorHAnsi" w:hAnsiTheme="majorHAnsi" w:eastAsiaTheme="majorEastAsia" w:cstheme="majorBidi"/>
          <w:sz w:val="22"/>
          <w:szCs w:val="22"/>
        </w:rPr>
        <w:t xml:space="preserve"> to the following questions:</w:t>
      </w:r>
    </w:p>
    <w:p w:rsidRPr="00086687" w:rsidR="006C6CCF" w:rsidP="00086687" w:rsidRDefault="006C6CCF" w14:paraId="0067F81C" w14:textId="27ADAE7B">
      <w:pPr>
        <w:spacing w:before="120"/>
        <w:ind w:left="720"/>
        <w:rPr>
          <w:rFonts w:asciiTheme="majorHAnsi" w:hAnsiTheme="majorHAnsi" w:eastAsiaTheme="majorEastAsia" w:cstheme="majorBidi"/>
          <w:b/>
          <w:bCs/>
          <w:sz w:val="22"/>
          <w:szCs w:val="22"/>
        </w:rPr>
      </w:pPr>
      <w:r w:rsidRPr="00086687">
        <w:rPr>
          <w:rFonts w:asciiTheme="majorHAnsi" w:hAnsiTheme="majorHAnsi" w:eastAsiaTheme="majorEastAsia" w:cstheme="majorBidi"/>
          <w:b/>
          <w:bCs/>
          <w:sz w:val="22"/>
          <w:szCs w:val="22"/>
        </w:rPr>
        <w:t xml:space="preserve">How does Jesus describe </w:t>
      </w:r>
      <w:r w:rsidR="006F3F84">
        <w:rPr>
          <w:rFonts w:asciiTheme="majorHAnsi" w:hAnsiTheme="majorHAnsi" w:eastAsiaTheme="majorEastAsia" w:cstheme="majorBidi"/>
          <w:b/>
          <w:bCs/>
          <w:sz w:val="22"/>
          <w:szCs w:val="22"/>
        </w:rPr>
        <w:t>H</w:t>
      </w:r>
      <w:r w:rsidRPr="00086687">
        <w:rPr>
          <w:rFonts w:asciiTheme="majorHAnsi" w:hAnsiTheme="majorHAnsi" w:eastAsiaTheme="majorEastAsia" w:cstheme="majorBidi"/>
          <w:b/>
          <w:bCs/>
          <w:sz w:val="22"/>
          <w:szCs w:val="22"/>
        </w:rPr>
        <w:t>imself? What does this teach me about who He is?</w:t>
      </w:r>
    </w:p>
    <w:p w:rsidR="00086687" w:rsidP="00086687" w:rsidRDefault="00086687" w14:paraId="5ECA6862" w14:textId="2982D2E4">
      <w:pPr>
        <w:spacing w:before="120"/>
        <w:rPr>
          <w:rFonts w:asciiTheme="majorHAnsi" w:hAnsiTheme="majorHAnsi" w:eastAsiaTheme="majorEastAsia" w:cstheme="majorBidi"/>
          <w:b/>
          <w:bCs/>
          <w:sz w:val="22"/>
          <w:szCs w:val="22"/>
        </w:rPr>
      </w:pPr>
    </w:p>
    <w:p w:rsidRPr="00086687" w:rsidR="00086687" w:rsidP="00086687" w:rsidRDefault="00086687" w14:paraId="1AE14634" w14:textId="77777777">
      <w:pPr>
        <w:spacing w:before="120"/>
        <w:rPr>
          <w:rFonts w:asciiTheme="majorHAnsi" w:hAnsiTheme="majorHAnsi" w:eastAsiaTheme="majorEastAsia" w:cstheme="majorBidi"/>
          <w:b/>
          <w:bCs/>
          <w:sz w:val="22"/>
          <w:szCs w:val="22"/>
        </w:rPr>
      </w:pPr>
    </w:p>
    <w:p w:rsidRPr="00086687" w:rsidR="006C6CCF" w:rsidP="00086687" w:rsidRDefault="006C6CCF" w14:paraId="705335FD" w14:textId="4436C16B">
      <w:pPr>
        <w:spacing w:before="120"/>
        <w:ind w:left="720"/>
        <w:rPr>
          <w:rFonts w:asciiTheme="majorHAnsi" w:hAnsiTheme="majorHAnsi" w:eastAsiaTheme="majorEastAsia" w:cstheme="majorBidi"/>
          <w:b/>
          <w:bCs/>
          <w:sz w:val="22"/>
          <w:szCs w:val="22"/>
        </w:rPr>
      </w:pPr>
      <w:r w:rsidRPr="00086687">
        <w:rPr>
          <w:rFonts w:asciiTheme="majorHAnsi" w:hAnsiTheme="majorHAnsi" w:eastAsiaTheme="majorEastAsia" w:cstheme="majorBidi"/>
          <w:b/>
          <w:bCs/>
          <w:sz w:val="22"/>
          <w:szCs w:val="22"/>
        </w:rPr>
        <w:lastRenderedPageBreak/>
        <w:t xml:space="preserve">How does this aspect of God’s character </w:t>
      </w:r>
      <w:r w:rsidRPr="00086687" w:rsidR="00086687">
        <w:rPr>
          <w:rFonts w:asciiTheme="majorHAnsi" w:hAnsiTheme="majorHAnsi" w:eastAsiaTheme="majorEastAsia" w:cstheme="majorBidi"/>
          <w:b/>
          <w:bCs/>
          <w:sz w:val="22"/>
          <w:szCs w:val="22"/>
        </w:rPr>
        <w:t>change my view of self?</w:t>
      </w:r>
    </w:p>
    <w:p w:rsidR="006C6CCF" w:rsidP="006C6CCF" w:rsidRDefault="006C6CCF" w14:paraId="55F91F4C" w14:textId="6EA7FD49">
      <w:pPr>
        <w:spacing w:before="120"/>
        <w:ind w:left="360"/>
        <w:rPr>
          <w:rFonts w:asciiTheme="majorHAnsi" w:hAnsiTheme="majorHAnsi" w:eastAsiaTheme="majorEastAsia" w:cstheme="majorBidi"/>
          <w:b/>
          <w:bCs/>
          <w:sz w:val="22"/>
          <w:szCs w:val="22"/>
        </w:rPr>
      </w:pPr>
    </w:p>
    <w:p w:rsidR="00086687" w:rsidP="006C6CCF" w:rsidRDefault="00086687" w14:paraId="3DACCEB5" w14:textId="1C7EEE7D">
      <w:pPr>
        <w:spacing w:before="120"/>
        <w:ind w:left="360"/>
        <w:rPr>
          <w:rFonts w:asciiTheme="majorHAnsi" w:hAnsiTheme="majorHAnsi" w:eastAsiaTheme="majorEastAsia" w:cstheme="majorBidi"/>
          <w:b/>
          <w:bCs/>
          <w:sz w:val="22"/>
          <w:szCs w:val="22"/>
        </w:rPr>
      </w:pPr>
    </w:p>
    <w:p w:rsidR="00B027CD" w:rsidP="03478444" w:rsidRDefault="55B55EB7" w14:paraId="4C8FEB41" w14:textId="0535EFB8">
      <w:pPr>
        <w:spacing w:before="120"/>
        <w:ind w:left="720"/>
        <w:rPr>
          <w:rFonts w:asciiTheme="majorHAnsi" w:hAnsiTheme="majorHAnsi" w:eastAsiaTheme="majorEastAsia" w:cstheme="majorBidi"/>
          <w:b/>
          <w:bCs/>
          <w:sz w:val="22"/>
          <w:szCs w:val="22"/>
        </w:rPr>
      </w:pPr>
      <w:r w:rsidRPr="03478444">
        <w:rPr>
          <w:rFonts w:asciiTheme="majorHAnsi" w:hAnsiTheme="majorHAnsi" w:eastAsiaTheme="majorEastAsia" w:cstheme="majorBidi"/>
          <w:b/>
          <w:bCs/>
          <w:sz w:val="22"/>
          <w:szCs w:val="22"/>
        </w:rPr>
        <w:t>What should I do in response? Perhaps share the Personal Spiritual Exercise (detailed below) you are choosing to participate in this week.</w:t>
      </w:r>
    </w:p>
    <w:p w:rsidR="00B027CD" w:rsidP="00B027CD" w:rsidRDefault="00B027CD" w14:paraId="013A1B0C" w14:textId="2D2C4D7D">
      <w:pPr>
        <w:spacing w:before="120"/>
        <w:ind w:left="720"/>
        <w:rPr>
          <w:rFonts w:asciiTheme="majorHAnsi" w:hAnsiTheme="majorHAnsi" w:eastAsiaTheme="majorEastAsia" w:cstheme="majorBidi"/>
          <w:b/>
          <w:bCs/>
          <w:sz w:val="22"/>
          <w:szCs w:val="22"/>
        </w:rPr>
      </w:pPr>
    </w:p>
    <w:p w:rsidR="00B027CD" w:rsidP="00B027CD" w:rsidRDefault="00B027CD" w14:paraId="17A57BBF" w14:textId="42890A5E">
      <w:pPr>
        <w:spacing w:before="120"/>
        <w:ind w:left="720"/>
        <w:rPr>
          <w:rFonts w:asciiTheme="majorHAnsi" w:hAnsiTheme="majorHAnsi" w:eastAsiaTheme="majorEastAsia" w:cstheme="majorBidi"/>
          <w:b/>
          <w:bCs/>
          <w:sz w:val="22"/>
          <w:szCs w:val="22"/>
        </w:rPr>
      </w:pPr>
    </w:p>
    <w:p w:rsidRPr="006C6CCF" w:rsidR="00B027CD" w:rsidP="00B027CD" w:rsidRDefault="00B027CD" w14:paraId="1E5F8E48" w14:textId="77777777">
      <w:pPr>
        <w:spacing w:before="120"/>
        <w:ind w:left="720"/>
        <w:rPr>
          <w:rFonts w:asciiTheme="majorHAnsi" w:hAnsiTheme="majorHAnsi" w:eastAsiaTheme="majorEastAsia" w:cstheme="majorBidi"/>
          <w:b/>
          <w:bCs/>
          <w:sz w:val="22"/>
          <w:szCs w:val="22"/>
        </w:rPr>
      </w:pPr>
    </w:p>
    <w:p w:rsidRPr="00581EAC" w:rsidR="00581EAC" w:rsidP="03478444" w:rsidRDefault="35FEE6C6" w14:paraId="77EBDB0A" w14:textId="68C33A5F">
      <w:pPr>
        <w:pStyle w:val="ListParagraph"/>
        <w:numPr>
          <w:ilvl w:val="0"/>
          <w:numId w:val="6"/>
        </w:numPr>
        <w:spacing w:before="120" w:after="0"/>
        <w:rPr>
          <w:rFonts w:asciiTheme="majorHAnsi" w:hAnsiTheme="majorHAnsi" w:eastAsiaTheme="majorEastAsia" w:cstheme="majorBidi"/>
          <w:b/>
          <w:bCs/>
          <w:sz w:val="22"/>
          <w:szCs w:val="22"/>
        </w:rPr>
      </w:pPr>
      <w:r w:rsidRPr="03478444">
        <w:rPr>
          <w:rFonts w:asciiTheme="majorHAnsi" w:hAnsiTheme="majorHAnsi" w:eastAsiaTheme="majorEastAsia" w:cstheme="majorBidi"/>
          <w:sz w:val="22"/>
          <w:szCs w:val="22"/>
        </w:rPr>
        <w:t xml:space="preserve">Read 1 Peter 3:8-9. </w:t>
      </w:r>
      <w:r w:rsidRPr="03478444">
        <w:rPr>
          <w:rFonts w:asciiTheme="majorHAnsi" w:hAnsiTheme="majorHAnsi" w:eastAsiaTheme="majorEastAsia" w:cstheme="majorBidi"/>
          <w:b/>
          <w:bCs/>
          <w:sz w:val="22"/>
          <w:szCs w:val="22"/>
        </w:rPr>
        <w:t xml:space="preserve">What are </w:t>
      </w:r>
      <w:r w:rsidRPr="03478444" w:rsidR="1C85ACB7">
        <w:rPr>
          <w:rFonts w:asciiTheme="majorHAnsi" w:hAnsiTheme="majorHAnsi" w:eastAsiaTheme="majorEastAsia" w:cstheme="majorBidi"/>
          <w:b/>
          <w:bCs/>
          <w:sz w:val="22"/>
          <w:szCs w:val="22"/>
        </w:rPr>
        <w:t xml:space="preserve">the </w:t>
      </w:r>
      <w:r w:rsidRPr="03478444" w:rsidR="32177367">
        <w:rPr>
          <w:rFonts w:asciiTheme="majorHAnsi" w:hAnsiTheme="majorHAnsi" w:eastAsiaTheme="majorEastAsia" w:cstheme="majorBidi"/>
          <w:b/>
          <w:bCs/>
          <w:sz w:val="22"/>
          <w:szCs w:val="22"/>
        </w:rPr>
        <w:t xml:space="preserve">potential </w:t>
      </w:r>
      <w:r w:rsidRPr="03478444" w:rsidR="04001946">
        <w:rPr>
          <w:rFonts w:asciiTheme="majorHAnsi" w:hAnsiTheme="majorHAnsi" w:eastAsiaTheme="majorEastAsia" w:cstheme="majorBidi"/>
          <w:b/>
          <w:bCs/>
          <w:sz w:val="22"/>
          <w:szCs w:val="22"/>
        </w:rPr>
        <w:t xml:space="preserve">ways </w:t>
      </w:r>
      <w:r w:rsidRPr="03478444" w:rsidR="726D2AC7">
        <w:rPr>
          <w:rFonts w:asciiTheme="majorHAnsi" w:hAnsiTheme="majorHAnsi" w:eastAsiaTheme="majorEastAsia" w:cstheme="majorBidi"/>
          <w:b/>
          <w:bCs/>
          <w:sz w:val="22"/>
          <w:szCs w:val="22"/>
        </w:rPr>
        <w:t xml:space="preserve">to be gentle </w:t>
      </w:r>
      <w:r w:rsidR="00492066">
        <w:rPr>
          <w:rFonts w:asciiTheme="majorHAnsi" w:hAnsiTheme="majorHAnsi" w:eastAsiaTheme="majorEastAsia" w:cstheme="majorBidi"/>
          <w:b/>
          <w:bCs/>
          <w:sz w:val="22"/>
          <w:szCs w:val="22"/>
        </w:rPr>
        <w:t xml:space="preserve">that are </w:t>
      </w:r>
      <w:r w:rsidRPr="03478444" w:rsidR="726D2AC7">
        <w:rPr>
          <w:rFonts w:asciiTheme="majorHAnsi" w:hAnsiTheme="majorHAnsi" w:eastAsiaTheme="majorEastAsia" w:cstheme="majorBidi"/>
          <w:b/>
          <w:bCs/>
          <w:sz w:val="22"/>
          <w:szCs w:val="22"/>
        </w:rPr>
        <w:t>mentioned in these verses</w:t>
      </w:r>
      <w:r w:rsidRPr="03478444" w:rsidR="04001946">
        <w:rPr>
          <w:rFonts w:asciiTheme="majorHAnsi" w:hAnsiTheme="majorHAnsi" w:eastAsiaTheme="majorEastAsia" w:cstheme="majorBidi"/>
          <w:b/>
          <w:bCs/>
          <w:sz w:val="22"/>
          <w:szCs w:val="22"/>
        </w:rPr>
        <w:t>?</w:t>
      </w:r>
      <w:r w:rsidRPr="03478444" w:rsidR="04001946">
        <w:rPr>
          <w:rFonts w:asciiTheme="majorHAnsi" w:hAnsiTheme="majorHAnsi" w:eastAsiaTheme="majorEastAsia" w:cstheme="majorBidi"/>
          <w:sz w:val="22"/>
          <w:szCs w:val="22"/>
        </w:rPr>
        <w:t xml:space="preserve"> </w:t>
      </w:r>
      <w:r w:rsidRPr="03478444" w:rsidR="6A37F3C3">
        <w:rPr>
          <w:rFonts w:asciiTheme="majorHAnsi" w:hAnsiTheme="majorHAnsi" w:eastAsiaTheme="majorEastAsia" w:cstheme="majorBidi"/>
          <w:sz w:val="22"/>
          <w:szCs w:val="22"/>
        </w:rPr>
        <w:t xml:space="preserve">Make a list. </w:t>
      </w:r>
      <w:r w:rsidRPr="03478444" w:rsidR="12C722FA">
        <w:rPr>
          <w:rFonts w:asciiTheme="majorHAnsi" w:hAnsiTheme="majorHAnsi" w:eastAsiaTheme="majorEastAsia" w:cstheme="majorBidi"/>
          <w:sz w:val="22"/>
          <w:szCs w:val="22"/>
        </w:rPr>
        <w:t xml:space="preserve">(hint: </w:t>
      </w:r>
      <w:r w:rsidRPr="03478444" w:rsidR="04001946">
        <w:rPr>
          <w:rFonts w:asciiTheme="majorHAnsi" w:hAnsiTheme="majorHAnsi" w:eastAsiaTheme="majorEastAsia" w:cstheme="majorBidi"/>
          <w:sz w:val="22"/>
          <w:szCs w:val="22"/>
        </w:rPr>
        <w:t>Peter identifies eight</w:t>
      </w:r>
      <w:r w:rsidRPr="03478444" w:rsidR="32177367">
        <w:rPr>
          <w:rFonts w:asciiTheme="majorHAnsi" w:hAnsiTheme="majorHAnsi" w:eastAsiaTheme="majorEastAsia" w:cstheme="majorBidi"/>
          <w:sz w:val="22"/>
          <w:szCs w:val="22"/>
        </w:rPr>
        <w:t xml:space="preserve"> </w:t>
      </w:r>
      <w:r w:rsidRPr="03478444" w:rsidR="6A37F3C3">
        <w:rPr>
          <w:rFonts w:asciiTheme="majorHAnsi" w:hAnsiTheme="majorHAnsi" w:eastAsiaTheme="majorEastAsia" w:cstheme="majorBidi"/>
          <w:sz w:val="22"/>
          <w:szCs w:val="22"/>
        </w:rPr>
        <w:t xml:space="preserve">ways to </w:t>
      </w:r>
      <w:r w:rsidRPr="03478444" w:rsidR="3EE52D5D">
        <w:rPr>
          <w:rFonts w:asciiTheme="majorHAnsi" w:hAnsiTheme="majorHAnsi" w:eastAsiaTheme="majorEastAsia" w:cstheme="majorBidi"/>
          <w:sz w:val="22"/>
          <w:szCs w:val="22"/>
        </w:rPr>
        <w:t>extend</w:t>
      </w:r>
      <w:r w:rsidRPr="03478444" w:rsidR="6A37F3C3">
        <w:rPr>
          <w:rFonts w:asciiTheme="majorHAnsi" w:hAnsiTheme="majorHAnsi" w:eastAsiaTheme="majorEastAsia" w:cstheme="majorBidi"/>
          <w:sz w:val="22"/>
          <w:szCs w:val="22"/>
        </w:rPr>
        <w:t xml:space="preserve"> gentle</w:t>
      </w:r>
      <w:r w:rsidRPr="03478444" w:rsidR="3EE52D5D">
        <w:rPr>
          <w:rFonts w:asciiTheme="majorHAnsi" w:hAnsiTheme="majorHAnsi" w:eastAsiaTheme="majorEastAsia" w:cstheme="majorBidi"/>
          <w:sz w:val="22"/>
          <w:szCs w:val="22"/>
        </w:rPr>
        <w:t>ness</w:t>
      </w:r>
      <w:r w:rsidRPr="03478444" w:rsidR="32177367">
        <w:rPr>
          <w:rFonts w:asciiTheme="majorHAnsi" w:hAnsiTheme="majorHAnsi" w:eastAsiaTheme="majorEastAsia" w:cstheme="majorBidi"/>
          <w:sz w:val="22"/>
          <w:szCs w:val="22"/>
        </w:rPr>
        <w:t>).</w:t>
      </w:r>
      <w:r w:rsidRPr="03478444" w:rsidR="12C722FA">
        <w:rPr>
          <w:rFonts w:asciiTheme="majorHAnsi" w:hAnsiTheme="majorHAnsi" w:eastAsiaTheme="majorEastAsia" w:cstheme="majorBidi"/>
          <w:sz w:val="22"/>
          <w:szCs w:val="22"/>
        </w:rPr>
        <w:t xml:space="preserve"> </w:t>
      </w:r>
    </w:p>
    <w:p w:rsidR="00581EAC" w:rsidP="00581EAC" w:rsidRDefault="00581EAC" w14:paraId="20513E0C" w14:textId="13FB574E">
      <w:pPr>
        <w:spacing w:before="120"/>
        <w:rPr>
          <w:rFonts w:asciiTheme="majorHAnsi" w:hAnsiTheme="majorHAnsi" w:eastAsiaTheme="majorEastAsia" w:cstheme="majorBidi"/>
          <w:b/>
          <w:bCs/>
          <w:sz w:val="22"/>
          <w:szCs w:val="22"/>
        </w:rPr>
      </w:pPr>
    </w:p>
    <w:p w:rsidR="00581EAC" w:rsidP="00581EAC" w:rsidRDefault="00581EAC" w14:paraId="2C50FF30" w14:textId="3A5AA297">
      <w:pPr>
        <w:spacing w:before="120"/>
        <w:rPr>
          <w:rFonts w:asciiTheme="majorHAnsi" w:hAnsiTheme="majorHAnsi" w:eastAsiaTheme="majorEastAsia" w:cstheme="majorBidi"/>
          <w:b/>
          <w:bCs/>
          <w:sz w:val="22"/>
          <w:szCs w:val="22"/>
        </w:rPr>
      </w:pPr>
    </w:p>
    <w:p w:rsidR="00581EAC" w:rsidP="00581EAC" w:rsidRDefault="00581EAC" w14:paraId="421C3FA4" w14:textId="50C246AD">
      <w:pPr>
        <w:spacing w:before="120"/>
        <w:rPr>
          <w:rFonts w:asciiTheme="majorHAnsi" w:hAnsiTheme="majorHAnsi" w:eastAsiaTheme="majorEastAsia" w:cstheme="majorBidi"/>
          <w:b/>
          <w:bCs/>
          <w:sz w:val="22"/>
          <w:szCs w:val="22"/>
        </w:rPr>
      </w:pPr>
    </w:p>
    <w:p w:rsidRPr="00581EAC" w:rsidR="00581EAC" w:rsidP="00581EAC" w:rsidRDefault="00581EAC" w14:paraId="481E3B5B" w14:textId="77777777">
      <w:pPr>
        <w:spacing w:before="120"/>
        <w:rPr>
          <w:rFonts w:asciiTheme="majorHAnsi" w:hAnsiTheme="majorHAnsi" w:eastAsiaTheme="majorEastAsia" w:cstheme="majorBidi"/>
          <w:b/>
          <w:bCs/>
          <w:sz w:val="22"/>
          <w:szCs w:val="22"/>
        </w:rPr>
      </w:pPr>
    </w:p>
    <w:p w:rsidRPr="00581EAC" w:rsidR="00581EAC" w:rsidP="00581EAC" w:rsidRDefault="00581EAC" w14:paraId="4123BC5A" w14:textId="77777777">
      <w:pPr>
        <w:spacing w:before="120"/>
        <w:ind w:left="360"/>
        <w:rPr>
          <w:rFonts w:asciiTheme="majorHAnsi" w:hAnsiTheme="majorHAnsi" w:eastAsiaTheme="majorEastAsia" w:cstheme="majorBidi"/>
          <w:b/>
          <w:bCs/>
          <w:sz w:val="22"/>
          <w:szCs w:val="22"/>
        </w:rPr>
      </w:pPr>
    </w:p>
    <w:p w:rsidR="00C62E40" w:rsidP="00581EAC" w:rsidRDefault="00C96C19" w14:paraId="10673B99" w14:textId="77777777">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How did you experience any of the eight </w:t>
      </w:r>
      <w:r w:rsidR="00C62E40">
        <w:rPr>
          <w:rFonts w:asciiTheme="majorHAnsi" w:hAnsiTheme="majorHAnsi" w:eastAsiaTheme="majorEastAsia" w:cstheme="majorBidi"/>
          <w:b/>
          <w:bCs/>
          <w:sz w:val="22"/>
          <w:szCs w:val="22"/>
        </w:rPr>
        <w:t xml:space="preserve">listed ways of gentleness in your life this week? </w:t>
      </w:r>
      <w:r>
        <w:rPr>
          <w:rFonts w:asciiTheme="majorHAnsi" w:hAnsiTheme="majorHAnsi" w:eastAsiaTheme="majorEastAsia" w:cstheme="majorBidi"/>
          <w:b/>
          <w:bCs/>
          <w:sz w:val="22"/>
          <w:szCs w:val="22"/>
        </w:rPr>
        <w:t xml:space="preserve">Were you the giver or receiver of </w:t>
      </w:r>
      <w:r w:rsidR="00C62E40">
        <w:rPr>
          <w:rFonts w:asciiTheme="majorHAnsi" w:hAnsiTheme="majorHAnsi" w:eastAsiaTheme="majorEastAsia" w:cstheme="majorBidi"/>
          <w:b/>
          <w:bCs/>
          <w:sz w:val="22"/>
          <w:szCs w:val="22"/>
        </w:rPr>
        <w:t>gentleness</w:t>
      </w:r>
      <w:r w:rsidRPr="00581EAC" w:rsidR="1284D078">
        <w:rPr>
          <w:rFonts w:asciiTheme="majorHAnsi" w:hAnsiTheme="majorHAnsi" w:eastAsiaTheme="majorEastAsia" w:cstheme="majorBidi"/>
          <w:b/>
          <w:bCs/>
          <w:sz w:val="22"/>
          <w:szCs w:val="22"/>
        </w:rPr>
        <w:t>?</w:t>
      </w:r>
    </w:p>
    <w:p w:rsidRPr="00581EAC" w:rsidR="00AD3BD7" w:rsidP="00581EAC" w:rsidRDefault="1284D078" w14:paraId="1C4F4402" w14:textId="656936C6">
      <w:pPr>
        <w:spacing w:before="120"/>
        <w:ind w:left="720"/>
        <w:rPr>
          <w:rFonts w:asciiTheme="majorHAnsi" w:hAnsiTheme="majorHAnsi" w:eastAsiaTheme="majorEastAsia" w:cstheme="majorBidi"/>
          <w:b/>
          <w:bCs/>
          <w:sz w:val="22"/>
          <w:szCs w:val="22"/>
        </w:rPr>
      </w:pPr>
      <w:r w:rsidRPr="00581EAC">
        <w:rPr>
          <w:rFonts w:asciiTheme="majorHAnsi" w:hAnsiTheme="majorHAnsi" w:eastAsiaTheme="majorEastAsia" w:cstheme="majorBidi"/>
          <w:b/>
          <w:bCs/>
          <w:sz w:val="22"/>
          <w:szCs w:val="22"/>
        </w:rPr>
        <w:t xml:space="preserve"> </w:t>
      </w:r>
    </w:p>
    <w:p w:rsidR="00CF7A01" w:rsidP="00CF7A01" w:rsidRDefault="00CF7A01" w14:paraId="45CA086D" w14:textId="1FF545E8">
      <w:pPr>
        <w:spacing w:before="120"/>
        <w:ind w:left="720"/>
        <w:rPr>
          <w:rFonts w:asciiTheme="majorHAnsi" w:hAnsiTheme="majorHAnsi" w:eastAsiaTheme="majorEastAsia" w:cstheme="majorBidi"/>
          <w:b/>
          <w:bCs/>
          <w:sz w:val="22"/>
          <w:szCs w:val="22"/>
        </w:rPr>
      </w:pPr>
    </w:p>
    <w:p w:rsidR="00CF7A01" w:rsidP="00CF7A01" w:rsidRDefault="00C62E40" w14:paraId="1F8788E9" w14:textId="50142F01">
      <w:pPr>
        <w:spacing w:before="120"/>
        <w:ind w:left="7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Which </w:t>
      </w:r>
      <w:r w:rsidR="00302473">
        <w:rPr>
          <w:rFonts w:asciiTheme="majorHAnsi" w:hAnsiTheme="majorHAnsi" w:eastAsiaTheme="majorEastAsia" w:cstheme="majorBidi"/>
          <w:b/>
          <w:bCs/>
          <w:sz w:val="22"/>
          <w:szCs w:val="22"/>
        </w:rPr>
        <w:t xml:space="preserve">gesture of gentleness proves to be the most challenging for you right now? How can </w:t>
      </w:r>
      <w:r w:rsidR="00854A45">
        <w:rPr>
          <w:rFonts w:asciiTheme="majorHAnsi" w:hAnsiTheme="majorHAnsi" w:eastAsiaTheme="majorEastAsia" w:cstheme="majorBidi"/>
          <w:b/>
          <w:bCs/>
          <w:sz w:val="22"/>
          <w:szCs w:val="22"/>
        </w:rPr>
        <w:t>your life group pray with you in this and be an encouragement to you?</w:t>
      </w:r>
    </w:p>
    <w:p w:rsidR="00854A45" w:rsidP="00CF7A01" w:rsidRDefault="00854A45" w14:paraId="315C19CC" w14:textId="3556782F">
      <w:pPr>
        <w:spacing w:before="120"/>
        <w:ind w:left="720"/>
        <w:rPr>
          <w:rFonts w:asciiTheme="majorHAnsi" w:hAnsiTheme="majorHAnsi" w:eastAsiaTheme="majorEastAsia" w:cstheme="majorBidi"/>
          <w:b/>
          <w:bCs/>
          <w:sz w:val="22"/>
          <w:szCs w:val="22"/>
        </w:rPr>
      </w:pPr>
    </w:p>
    <w:p w:rsidR="00854A45" w:rsidP="00CF7A01" w:rsidRDefault="00854A45" w14:paraId="514D6B14" w14:textId="77777777">
      <w:pPr>
        <w:spacing w:before="120"/>
        <w:ind w:left="720"/>
        <w:rPr>
          <w:rFonts w:asciiTheme="majorHAnsi" w:hAnsiTheme="majorHAnsi" w:eastAsiaTheme="majorEastAsia" w:cstheme="majorBidi"/>
          <w:b/>
          <w:bCs/>
          <w:sz w:val="22"/>
          <w:szCs w:val="22"/>
        </w:rPr>
      </w:pPr>
    </w:p>
    <w:p w:rsidR="00A238CE" w:rsidP="00CF7A01" w:rsidRDefault="00A238CE" w14:paraId="731DEF2A" w14:textId="5E6D00C9">
      <w:pPr>
        <w:spacing w:before="120"/>
        <w:ind w:left="720"/>
        <w:rPr>
          <w:rFonts w:asciiTheme="majorHAnsi" w:hAnsiTheme="majorHAnsi" w:eastAsiaTheme="majorEastAsia" w:cstheme="majorBidi"/>
          <w:b/>
          <w:bCs/>
          <w:sz w:val="22"/>
          <w:szCs w:val="22"/>
        </w:rPr>
      </w:pPr>
    </w:p>
    <w:p w:rsidR="00603292" w:rsidP="10317C71" w:rsidRDefault="008A6504" w14:paraId="6DE128FA" w14:textId="3BB91404">
      <w:pPr>
        <w:pStyle w:val="ListParagraph"/>
        <w:numPr>
          <w:ilvl w:val="0"/>
          <w:numId w:val="6"/>
        </w:numPr>
        <w:tabs>
          <w:tab w:val="left" w:pos="720"/>
        </w:tabs>
        <w:spacing w:before="120"/>
        <w:rPr>
          <w:rFonts w:asciiTheme="majorHAnsi" w:hAnsiTheme="majorHAnsi" w:eastAsiaTheme="majorEastAsia" w:cstheme="majorBidi"/>
          <w:b/>
          <w:bCs/>
          <w:sz w:val="22"/>
          <w:szCs w:val="22"/>
        </w:rPr>
      </w:pPr>
      <w:r w:rsidRPr="10317C71">
        <w:rPr>
          <w:rFonts w:asciiTheme="majorHAnsi" w:hAnsiTheme="majorHAnsi" w:eastAsiaTheme="majorEastAsia" w:cstheme="majorBidi"/>
          <w:sz w:val="22"/>
          <w:szCs w:val="22"/>
        </w:rPr>
        <w:t xml:space="preserve">It is important to realize that pursuing gentleness does not mean we will no longer experience feelings of anger. </w:t>
      </w:r>
      <w:r w:rsidRPr="10317C71" w:rsidR="000A7926">
        <w:rPr>
          <w:rFonts w:asciiTheme="majorHAnsi" w:hAnsiTheme="majorHAnsi" w:eastAsiaTheme="majorEastAsia" w:cstheme="majorBidi"/>
          <w:sz w:val="22"/>
          <w:szCs w:val="22"/>
        </w:rPr>
        <w:t xml:space="preserve">In the life of the believer, anger will always be one of the great troubles in this world. </w:t>
      </w:r>
      <w:r w:rsidRPr="10317C71" w:rsidR="00603292">
        <w:rPr>
          <w:rFonts w:asciiTheme="majorHAnsi" w:hAnsiTheme="majorHAnsi" w:eastAsiaTheme="majorEastAsia" w:cstheme="majorBidi"/>
          <w:sz w:val="22"/>
          <w:szCs w:val="22"/>
        </w:rPr>
        <w:t>Peter reminds us of this by quoting Psalm 34 in his letter</w:t>
      </w:r>
      <w:r w:rsidRPr="10317C71" w:rsidR="00FB72C7">
        <w:rPr>
          <w:rFonts w:asciiTheme="majorHAnsi" w:hAnsiTheme="majorHAnsi" w:eastAsiaTheme="majorEastAsia" w:cstheme="majorBidi"/>
          <w:sz w:val="22"/>
          <w:szCs w:val="22"/>
        </w:rPr>
        <w:t xml:space="preserve"> as an encouragement</w:t>
      </w:r>
      <w:r w:rsidRPr="10317C71" w:rsidR="00603292">
        <w:rPr>
          <w:rFonts w:asciiTheme="majorHAnsi" w:hAnsiTheme="majorHAnsi" w:eastAsiaTheme="majorEastAsia" w:cstheme="majorBidi"/>
          <w:sz w:val="22"/>
          <w:szCs w:val="22"/>
        </w:rPr>
        <w:t xml:space="preserve">. </w:t>
      </w:r>
      <w:r w:rsidRPr="10317C71" w:rsidR="00603292">
        <w:rPr>
          <w:rFonts w:asciiTheme="majorHAnsi" w:hAnsiTheme="majorHAnsi" w:eastAsiaTheme="majorEastAsia" w:cstheme="majorBidi"/>
          <w:b/>
          <w:bCs/>
          <w:sz w:val="22"/>
          <w:szCs w:val="22"/>
        </w:rPr>
        <w:t xml:space="preserve">What does it look like to feel anger but respond in gentleness? </w:t>
      </w:r>
    </w:p>
    <w:p w:rsidR="00603292" w:rsidP="00603292" w:rsidRDefault="00603292" w14:paraId="4DC5AFE5" w14:textId="3A9858F6">
      <w:pPr>
        <w:tabs>
          <w:tab w:val="left" w:pos="720"/>
        </w:tabs>
        <w:spacing w:before="120"/>
        <w:ind w:left="360"/>
        <w:rPr>
          <w:rFonts w:asciiTheme="majorHAnsi" w:hAnsiTheme="majorHAnsi" w:eastAsiaTheme="majorEastAsia" w:cstheme="majorBidi"/>
          <w:b/>
          <w:bCs/>
          <w:sz w:val="22"/>
          <w:szCs w:val="22"/>
        </w:rPr>
      </w:pPr>
    </w:p>
    <w:p w:rsidRPr="00603292" w:rsidR="00603292" w:rsidP="00603292" w:rsidRDefault="00603292" w14:paraId="0199ABB0" w14:textId="77777777">
      <w:pPr>
        <w:tabs>
          <w:tab w:val="left" w:pos="720"/>
        </w:tabs>
        <w:spacing w:before="120"/>
        <w:ind w:left="360"/>
        <w:rPr>
          <w:rFonts w:asciiTheme="majorHAnsi" w:hAnsiTheme="majorHAnsi" w:eastAsiaTheme="majorEastAsia" w:cstheme="majorBidi"/>
          <w:b/>
          <w:bCs/>
          <w:sz w:val="22"/>
          <w:szCs w:val="22"/>
        </w:rPr>
      </w:pPr>
    </w:p>
    <w:p w:rsidRPr="00603292" w:rsidR="001B6DEE" w:rsidP="00603292" w:rsidRDefault="00603292" w14:paraId="3D2F74D1" w14:textId="04800A08">
      <w:pPr>
        <w:tabs>
          <w:tab w:val="left" w:pos="720"/>
        </w:tabs>
        <w:spacing w:before="120"/>
        <w:ind w:left="720"/>
        <w:rPr>
          <w:rFonts w:asciiTheme="majorHAnsi" w:hAnsiTheme="majorHAnsi" w:eastAsiaTheme="majorEastAsia" w:cstheme="majorBidi"/>
          <w:b/>
          <w:bCs/>
          <w:sz w:val="22"/>
          <w:szCs w:val="22"/>
        </w:rPr>
      </w:pPr>
      <w:r w:rsidRPr="00603292">
        <w:rPr>
          <w:rFonts w:asciiTheme="majorHAnsi" w:hAnsiTheme="majorHAnsi" w:eastAsiaTheme="majorEastAsia" w:cstheme="majorBidi"/>
          <w:b/>
          <w:bCs/>
          <w:sz w:val="22"/>
          <w:szCs w:val="22"/>
        </w:rPr>
        <w:t>Share of a time when you chose to pursue gentleness in a moment when anger seemed more natural.</w:t>
      </w:r>
      <w:r>
        <w:rPr>
          <w:rFonts w:asciiTheme="majorHAnsi" w:hAnsiTheme="majorHAnsi" w:eastAsiaTheme="majorEastAsia" w:cstheme="majorBidi"/>
          <w:b/>
          <w:bCs/>
          <w:sz w:val="22"/>
          <w:szCs w:val="22"/>
        </w:rPr>
        <w:t xml:space="preserve"> What was the benefit of choosing to be gentle?</w:t>
      </w:r>
    </w:p>
    <w:p w:rsidR="12E4E8DA" w:rsidP="12E4E8DA" w:rsidRDefault="12E4E8DA" w14:paraId="59992D2A" w14:textId="18AD46B7">
      <w:pPr>
        <w:pStyle w:val="ListParagraph"/>
        <w:tabs>
          <w:tab w:val="left" w:pos="720"/>
        </w:tabs>
        <w:spacing w:before="120" w:after="0"/>
        <w:rPr>
          <w:rFonts w:asciiTheme="majorHAnsi" w:hAnsiTheme="majorHAnsi" w:eastAsiaTheme="majorEastAsia" w:cstheme="majorBidi"/>
          <w:b/>
          <w:bCs/>
          <w:sz w:val="22"/>
          <w:szCs w:val="22"/>
        </w:rPr>
      </w:pPr>
    </w:p>
    <w:p w:rsidR="00DF55C8" w:rsidP="12E4E8DA" w:rsidRDefault="00DF55C8" w14:paraId="4A7E8BDC" w14:textId="77777777">
      <w:pPr>
        <w:pStyle w:val="ListParagraph"/>
        <w:tabs>
          <w:tab w:val="left" w:pos="720"/>
        </w:tabs>
        <w:spacing w:before="120" w:after="0"/>
        <w:rPr>
          <w:rFonts w:asciiTheme="majorHAnsi" w:hAnsiTheme="majorHAnsi" w:eastAsiaTheme="majorEastAsia" w:cstheme="majorBidi"/>
          <w:b/>
          <w:bCs/>
          <w:sz w:val="22"/>
          <w:szCs w:val="22"/>
        </w:rPr>
      </w:pPr>
    </w:p>
    <w:p w:rsidR="00C32298" w:rsidP="12E4E8DA" w:rsidRDefault="00C32298" w14:paraId="59551C91" w14:textId="77777777">
      <w:pPr>
        <w:spacing w:before="120"/>
        <w:rPr>
          <w:rFonts w:asciiTheme="majorHAnsi" w:hAnsiTheme="majorHAnsi" w:eastAsiaTheme="majorEastAsia" w:cstheme="majorBidi"/>
          <w:b/>
          <w:bCs/>
          <w:sz w:val="22"/>
          <w:szCs w:val="22"/>
        </w:rPr>
      </w:pPr>
    </w:p>
    <w:p w:rsidR="009404D8" w:rsidP="00B06E18" w:rsidRDefault="0026273E" w14:paraId="6A5512FE"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7E7850E1">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AA522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sidR="58A9DCB0">
        <w:rPr>
          <w:rFonts w:asciiTheme="majorHAnsi" w:hAnsiTheme="majorHAnsi" w:cstheme="majorBidi"/>
          <w:b/>
          <w:bCs/>
          <w:color w:val="034E5C"/>
          <w:sz w:val="28"/>
          <w:szCs w:val="28"/>
        </w:rPr>
        <w:t xml:space="preserve">Prayer </w:t>
      </w:r>
      <w:r w:rsidRPr="2D8C87BE" w:rsidR="58A9DCB0">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Pr="2D8C87BE" w:rsidR="58A9DCB0">
        <w:rPr>
          <w:rFonts w:asciiTheme="majorHAnsi" w:hAnsiTheme="majorHAnsi" w:cstheme="majorBidi"/>
          <w:i/>
          <w:iCs/>
          <w:color w:val="034E5C"/>
          <w:sz w:val="22"/>
          <w:szCs w:val="22"/>
        </w:rPr>
        <w:t>0 min)</w:t>
      </w:r>
    </w:p>
    <w:p w:rsidR="00CC49BD" w:rsidP="008A0547" w:rsidRDefault="00CC49BD" w14:paraId="090D5829" w14:textId="248A9D8F">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sidR="00FB72C7">
        <w:rPr>
          <w:rFonts w:ascii="Calibri Light" w:hAnsi="Calibri Light" w:cs="Calibri Light"/>
          <w:sz w:val="22"/>
          <w:szCs w:val="22"/>
        </w:rPr>
        <w:t xml:space="preserve"> </w:t>
      </w:r>
      <w:r w:rsidRPr="008A0547">
        <w:rPr>
          <w:rFonts w:ascii="Calibri Light" w:hAnsi="Calibri Light" w:cs="Calibri Light"/>
          <w:sz w:val="22"/>
          <w:szCs w:val="22"/>
        </w:rPr>
        <w:t>If you</w:t>
      </w:r>
      <w:r w:rsidR="00FB72C7">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sidR="00FB72C7">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sidR="00FB72C7">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sidR="00FB72C7">
        <w:rPr>
          <w:rFonts w:ascii="Calibri Light" w:hAnsi="Calibri Light" w:cs="Calibri Light"/>
          <w:sz w:val="22"/>
          <w:szCs w:val="22"/>
        </w:rPr>
        <w:t xml:space="preserve"> </w:t>
      </w:r>
      <w:r w:rsidRPr="008A0547">
        <w:rPr>
          <w:rFonts w:ascii="Calibri Light" w:hAnsi="Calibri Light" w:cs="Calibri Light"/>
          <w:sz w:val="22"/>
          <w:szCs w:val="22"/>
        </w:rPr>
        <w:t>group to pray.</w:t>
      </w:r>
      <w:r w:rsidR="00FB72C7">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CC49BD" w:rsidP="008A0547" w:rsidRDefault="00CC49BD" w14:paraId="31C54A69" w14:textId="77777777">
      <w:pPr>
        <w:textAlignment w:val="baseline"/>
        <w:rPr>
          <w:rFonts w:ascii="Calibri Light" w:hAnsi="Calibri Light" w:cs="Calibri Light"/>
          <w:sz w:val="22"/>
          <w:szCs w:val="22"/>
        </w:rPr>
      </w:pPr>
    </w:p>
    <w:p w:rsidRPr="008A0547" w:rsidR="008A0547" w:rsidP="008A0547" w:rsidRDefault="008A0547" w14:paraId="6627AB0F" w14:textId="43E86ABF">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w:t>
      </w:r>
      <w:r w:rsidR="002247B2">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sidR="002247B2">
        <w:rPr>
          <w:rFonts w:ascii="Calibri Light" w:hAnsi="Calibri Light" w:cs="Calibri Light"/>
          <w:sz w:val="22"/>
          <w:szCs w:val="22"/>
        </w:rPr>
        <w:t xml:space="preserve"> </w:t>
      </w:r>
      <w:r w:rsidRPr="3EB6F0A4">
        <w:rPr>
          <w:rFonts w:ascii="Calibri Light" w:hAnsi="Calibri Light" w:cs="Calibri Light"/>
          <w:sz w:val="22"/>
          <w:szCs w:val="22"/>
        </w:rPr>
        <w:t>Jesus?</w:t>
      </w:r>
      <w:r w:rsidR="002247B2">
        <w:rPr>
          <w:rFonts w:ascii="Calibri Light" w:hAnsi="Calibri Light" w:cs="Calibri Light"/>
          <w:sz w:val="22"/>
          <w:szCs w:val="22"/>
        </w:rPr>
        <w:t xml:space="preserve"> </w:t>
      </w:r>
      <w:r w:rsidRPr="3EB6F0A4" w:rsidR="0080611D">
        <w:rPr>
          <w:rFonts w:ascii="Calibri Light" w:hAnsi="Calibri Light" w:cs="Calibri Light"/>
          <w:sz w:val="22"/>
          <w:szCs w:val="22"/>
        </w:rPr>
        <w:t>Would you be willing to share your prayer request with the group?</w:t>
      </w:r>
    </w:p>
    <w:p w:rsidR="00C947C2" w:rsidP="008A0547" w:rsidRDefault="008A0547" w14:paraId="6A424EEB" w14:textId="2CDF3435">
      <w:pPr>
        <w:textAlignment w:val="baseline"/>
        <w:rPr>
          <w:rFonts w:ascii="Calibri Light" w:hAnsi="Calibri Light" w:cs="Calibri Light"/>
          <w:sz w:val="22"/>
          <w:szCs w:val="22"/>
        </w:rPr>
      </w:pPr>
      <w:r w:rsidRPr="3EB6F0A4">
        <w:rPr>
          <w:rFonts w:ascii="Calibri Light" w:hAnsi="Calibri Light" w:cs="Calibri Light"/>
          <w:sz w:val="22"/>
          <w:szCs w:val="22"/>
        </w:rPr>
        <w:t> </w:t>
      </w:r>
    </w:p>
    <w:p w:rsidR="0020081C" w:rsidP="6D9F8F53" w:rsidRDefault="0020081C" w14:paraId="32E71498" w14:textId="7219BC91">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795EB3D">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8376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005B7A1E" w:rsidP="00AA5C72" w:rsidRDefault="00111AC5" w14:paraId="2B25AFE8" w14:textId="38C1800B">
      <w:pPr>
        <w:textAlignment w:val="baseline"/>
        <w:rPr>
          <w:rFonts w:ascii="Calibri Light" w:hAnsi="Calibri Light" w:cs="Calibri Light"/>
          <w:b w:val="1"/>
          <w:bCs w:val="1"/>
          <w:sz w:val="22"/>
          <w:szCs w:val="22"/>
        </w:rPr>
      </w:pPr>
      <w:r w:rsidRPr="2E5764BF" w:rsidR="3192DED7">
        <w:rPr>
          <w:rFonts w:ascii="Calibri Light" w:hAnsi="Calibri Light" w:cs="Calibri Light" w:asciiTheme="majorAscii" w:hAnsiTheme="majorAscii" w:cstheme="majorAsci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w:t>
      </w:r>
      <w:r w:rsidRPr="2E5764BF" w:rsidR="26D92E41">
        <w:rPr>
          <w:rFonts w:ascii="Calibri Light" w:hAnsi="Calibri Light" w:cs="Calibri Light" w:asciiTheme="majorAscii" w:hAnsiTheme="majorAscii" w:cstheme="majorAscii"/>
          <w:sz w:val="22"/>
          <w:szCs w:val="22"/>
        </w:rPr>
        <w:t>—</w:t>
      </w:r>
      <w:r w:rsidRPr="2E5764BF" w:rsidR="3192DED7">
        <w:rPr>
          <w:rFonts w:ascii="Calibri Light" w:hAnsi="Calibri Light" w:cs="Calibri Light" w:asciiTheme="majorAscii" w:hAnsiTheme="majorAscii" w:cstheme="majorAscii"/>
          <w:sz w:val="22"/>
          <w:szCs w:val="22"/>
        </w:rPr>
        <w:t>mind, body, spirit</w:t>
      </w:r>
      <w:r w:rsidRPr="2E5764BF" w:rsidR="26D92E41">
        <w:rPr>
          <w:rFonts w:ascii="Calibri Light" w:hAnsi="Calibri Light" w:cs="Calibri Light" w:asciiTheme="majorAscii" w:hAnsiTheme="majorAscii" w:cstheme="majorAscii"/>
          <w:sz w:val="22"/>
          <w:szCs w:val="22"/>
        </w:rPr>
        <w:t>—</w:t>
      </w:r>
      <w:r w:rsidRPr="2E5764BF" w:rsidR="3192DED7">
        <w:rPr>
          <w:rFonts w:ascii="Calibri Light" w:hAnsi="Calibri Light" w:cs="Calibri Light" w:asciiTheme="majorAscii" w:hAnsiTheme="majorAscii" w:cstheme="majorAscii"/>
          <w:sz w:val="22"/>
          <w:szCs w:val="22"/>
        </w:rPr>
        <w:t>we invite you along each week to strengthen your souls with suggestions and prompts</w:t>
      </w:r>
      <w:r w:rsidRPr="2E5764BF" w:rsidR="3ED96BDA">
        <w:rPr>
          <w:rFonts w:ascii="Calibri Light" w:hAnsi="Calibri Light" w:cs="Calibri Light" w:asciiTheme="majorAscii" w:hAnsiTheme="majorAscii" w:cstheme="majorAscii"/>
          <w:sz w:val="22"/>
          <w:szCs w:val="22"/>
        </w:rPr>
        <w:t>.</w:t>
      </w:r>
      <w:r w:rsidRPr="2E5764BF" w:rsidR="3192DED7">
        <w:rPr>
          <w:sz w:val="22"/>
          <w:szCs w:val="22"/>
        </w:rPr>
        <w:t xml:space="preserve"> </w:t>
      </w:r>
    </w:p>
    <w:p w:rsidR="005B7A1E" w:rsidP="00AA5C72" w:rsidRDefault="005B7A1E" w14:paraId="50D1E17A" w14:textId="182714D8">
      <w:pPr>
        <w:textAlignment w:val="baseline"/>
        <w:rPr>
          <w:rFonts w:ascii="Calibri Light" w:hAnsi="Calibri Light" w:cs="Calibri Light"/>
          <w:b/>
          <w:bCs/>
          <w:sz w:val="22"/>
          <w:szCs w:val="22"/>
        </w:rPr>
      </w:pPr>
    </w:p>
    <w:p w:rsidRPr="00B0017C" w:rsidR="00CA7F72" w:rsidP="00CA7F72" w:rsidRDefault="00CA7F72" w14:paraId="5C3BEF3D" w14:textId="2460BE93">
      <w:pPr>
        <w:pStyle w:val="ListParagraph"/>
        <w:numPr>
          <w:ilvl w:val="0"/>
          <w:numId w:val="37"/>
        </w:numPr>
        <w:spacing w:line="259" w:lineRule="auto"/>
        <w:rPr>
          <w:sz w:val="22"/>
          <w:szCs w:val="22"/>
        </w:rPr>
      </w:pPr>
      <w:r w:rsidRPr="4B57764B">
        <w:rPr>
          <w:b/>
          <w:bCs/>
          <w:sz w:val="22"/>
          <w:szCs w:val="22"/>
        </w:rPr>
        <w:t>Sitting With God</w:t>
      </w:r>
      <w:r w:rsidRPr="4B57764B">
        <w:rPr>
          <w:sz w:val="22"/>
          <w:szCs w:val="22"/>
        </w:rPr>
        <w:t xml:space="preserve"> – solitude and silence; coming to stillness (body, mind, spirit)</w:t>
      </w:r>
      <w:r w:rsidRPr="4B57764B" w:rsidR="00D1162C">
        <w:rPr>
          <w:sz w:val="22"/>
          <w:szCs w:val="22"/>
        </w:rPr>
        <w:t>. Spend 15 minutes in silence, processing your thoughts on gentleness</w:t>
      </w:r>
      <w:r w:rsidRPr="4B57764B" w:rsidR="00525FEB">
        <w:rPr>
          <w:sz w:val="22"/>
          <w:szCs w:val="22"/>
        </w:rPr>
        <w:t xml:space="preserve"> and anger</w:t>
      </w:r>
      <w:r w:rsidRPr="4B57764B" w:rsidR="00D1162C">
        <w:rPr>
          <w:sz w:val="22"/>
          <w:szCs w:val="22"/>
        </w:rPr>
        <w:t xml:space="preserve">. </w:t>
      </w:r>
      <w:r w:rsidRPr="4B57764B" w:rsidR="00492066">
        <w:rPr>
          <w:sz w:val="22"/>
          <w:szCs w:val="22"/>
        </w:rPr>
        <w:t>Advance</w:t>
      </w:r>
      <w:r w:rsidRPr="4B57764B" w:rsidR="00D1162C">
        <w:rPr>
          <w:sz w:val="22"/>
          <w:szCs w:val="22"/>
        </w:rPr>
        <w:t xml:space="preserve"> through this exercise in the following way:</w:t>
      </w:r>
    </w:p>
    <w:p w:rsidR="00CA7F72" w:rsidP="00CA7F72" w:rsidRDefault="00D1162C" w14:paraId="0255E59C" w14:textId="09C31441">
      <w:pPr>
        <w:spacing w:line="259" w:lineRule="auto"/>
        <w:ind w:left="720"/>
        <w:rPr>
          <w:rFonts w:asciiTheme="minorHAnsi" w:hAnsiTheme="minorHAnsi" w:cstheme="minorBidi"/>
          <w:sz w:val="22"/>
          <w:szCs w:val="22"/>
        </w:rPr>
      </w:pPr>
      <w:r>
        <w:rPr>
          <w:rFonts w:asciiTheme="minorHAnsi" w:hAnsiTheme="minorHAnsi" w:cstheme="minorBidi"/>
          <w:sz w:val="22"/>
          <w:szCs w:val="22"/>
        </w:rPr>
        <w:t>Minutes 1-5</w:t>
      </w:r>
      <w:r w:rsidRPr="00CA7F72" w:rsidR="00CA7F72">
        <w:rPr>
          <w:rFonts w:asciiTheme="minorHAnsi" w:hAnsiTheme="minorHAnsi" w:cstheme="minorBidi"/>
          <w:sz w:val="22"/>
          <w:szCs w:val="22"/>
        </w:rPr>
        <w:t xml:space="preserve">: </w:t>
      </w:r>
      <w:r>
        <w:rPr>
          <w:rFonts w:asciiTheme="minorHAnsi" w:hAnsiTheme="minorHAnsi" w:cstheme="minorBidi"/>
          <w:sz w:val="22"/>
          <w:szCs w:val="22"/>
        </w:rPr>
        <w:t xml:space="preserve">Lift your thoughts </w:t>
      </w:r>
      <w:r w:rsidRPr="00D1162C">
        <w:rPr>
          <w:rFonts w:asciiTheme="minorHAnsi" w:hAnsiTheme="minorHAnsi" w:cstheme="minorBidi"/>
          <w:i/>
          <w:iCs/>
          <w:sz w:val="22"/>
          <w:szCs w:val="22"/>
        </w:rPr>
        <w:t>upward</w:t>
      </w:r>
      <w:r>
        <w:rPr>
          <w:rFonts w:asciiTheme="minorHAnsi" w:hAnsiTheme="minorHAnsi" w:cstheme="minorBidi"/>
          <w:sz w:val="22"/>
          <w:szCs w:val="22"/>
        </w:rPr>
        <w:t xml:space="preserve"> as you praise God for how He is kind in His gentleness. Remember Jesus’ words in Matthew 11:28-</w:t>
      </w:r>
      <w:r w:rsidR="000A25B9">
        <w:rPr>
          <w:rFonts w:asciiTheme="minorHAnsi" w:hAnsiTheme="minorHAnsi" w:cstheme="minorBidi"/>
          <w:sz w:val="22"/>
          <w:szCs w:val="22"/>
        </w:rPr>
        <w:t>30.</w:t>
      </w:r>
    </w:p>
    <w:p w:rsidR="000A25B9" w:rsidP="00CA7F72" w:rsidRDefault="000A25B9" w14:paraId="1BECA774" w14:textId="77777777">
      <w:pPr>
        <w:spacing w:line="259" w:lineRule="auto"/>
        <w:ind w:left="720"/>
        <w:rPr>
          <w:rFonts w:asciiTheme="minorHAnsi" w:hAnsiTheme="minorHAnsi" w:cstheme="minorBidi"/>
          <w:sz w:val="22"/>
          <w:szCs w:val="22"/>
        </w:rPr>
      </w:pPr>
    </w:p>
    <w:p w:rsidRPr="000A25B9" w:rsidR="000A25B9" w:rsidP="000A25B9" w:rsidRDefault="000A25B9" w14:paraId="755A1762" w14:textId="0382B636">
      <w:pPr>
        <w:spacing w:line="259" w:lineRule="auto"/>
        <w:ind w:left="1440" w:right="720"/>
        <w:rPr>
          <w:rFonts w:asciiTheme="minorHAnsi" w:hAnsiTheme="minorHAnsi" w:cstheme="minorBidi"/>
          <w:i/>
          <w:iCs/>
          <w:sz w:val="22"/>
          <w:szCs w:val="22"/>
        </w:rPr>
      </w:pPr>
      <w:r w:rsidRPr="000A25B9">
        <w:rPr>
          <w:rFonts w:asciiTheme="minorHAnsi" w:hAnsiTheme="minorHAnsi" w:cstheme="minorBidi"/>
          <w:i/>
          <w:iCs/>
          <w:sz w:val="22"/>
          <w:szCs w:val="22"/>
        </w:rPr>
        <w:t>Come to Me, all who are weary and heavy-laden, and I will give you rest. Take My yoke upon you and learn from Me, for I am gentle and humble in heart, and YOU WILL FIND REST FOR YOUR SOULS. For My yoke is easy and My burden is light.</w:t>
      </w:r>
    </w:p>
    <w:p w:rsidRPr="00CA7F72" w:rsidR="00CA7F72" w:rsidP="00CA7F72" w:rsidRDefault="00CA7F72" w14:paraId="34563B1C" w14:textId="77777777">
      <w:pPr>
        <w:spacing w:line="259" w:lineRule="auto"/>
        <w:ind w:left="720"/>
        <w:rPr>
          <w:rFonts w:asciiTheme="minorHAnsi" w:hAnsiTheme="minorHAnsi" w:cstheme="minorBidi"/>
          <w:sz w:val="22"/>
          <w:szCs w:val="22"/>
        </w:rPr>
      </w:pPr>
    </w:p>
    <w:p w:rsidRPr="00CA7F72" w:rsidR="00CA7F72" w:rsidP="00CA7F72" w:rsidRDefault="00525FEB" w14:paraId="51B4C29E" w14:textId="54223674">
      <w:pPr>
        <w:spacing w:line="259" w:lineRule="auto"/>
        <w:ind w:left="720"/>
        <w:rPr>
          <w:rFonts w:asciiTheme="minorHAnsi" w:hAnsiTheme="minorHAnsi" w:cstheme="minorBidi"/>
          <w:sz w:val="22"/>
          <w:szCs w:val="22"/>
        </w:rPr>
      </w:pPr>
      <w:r>
        <w:rPr>
          <w:rFonts w:asciiTheme="minorHAnsi" w:hAnsiTheme="minorHAnsi" w:cstheme="minorBidi"/>
          <w:sz w:val="22"/>
          <w:szCs w:val="22"/>
        </w:rPr>
        <w:t xml:space="preserve">Minutes 5-10: Turn your thoughts </w:t>
      </w:r>
      <w:r w:rsidRPr="00233F99">
        <w:rPr>
          <w:rFonts w:asciiTheme="minorHAnsi" w:hAnsiTheme="minorHAnsi" w:cstheme="minorBidi"/>
          <w:i/>
          <w:iCs/>
          <w:sz w:val="22"/>
          <w:szCs w:val="22"/>
        </w:rPr>
        <w:t>inward</w:t>
      </w:r>
      <w:r w:rsidRPr="00CA7F72" w:rsidR="00CA7F72">
        <w:rPr>
          <w:rFonts w:asciiTheme="minorHAnsi" w:hAnsiTheme="minorHAnsi" w:cstheme="minorBidi"/>
          <w:sz w:val="22"/>
          <w:szCs w:val="22"/>
        </w:rPr>
        <w:t xml:space="preserve"> </w:t>
      </w:r>
      <w:r>
        <w:rPr>
          <w:rFonts w:asciiTheme="minorHAnsi" w:hAnsiTheme="minorHAnsi" w:cstheme="minorBidi"/>
          <w:sz w:val="22"/>
          <w:szCs w:val="22"/>
        </w:rPr>
        <w:t xml:space="preserve">to </w:t>
      </w:r>
      <w:r w:rsidR="00233F99">
        <w:rPr>
          <w:rFonts w:asciiTheme="minorHAnsi" w:hAnsiTheme="minorHAnsi" w:cstheme="minorBidi"/>
          <w:sz w:val="22"/>
          <w:szCs w:val="22"/>
        </w:rPr>
        <w:t xml:space="preserve">identify if gentleness compels you in your relationships. Do you desire to be gentle in your interactions with others? Be honest with yourself and God. Ask Him to help you </w:t>
      </w:r>
      <w:r w:rsidR="0081413A">
        <w:rPr>
          <w:rFonts w:asciiTheme="minorHAnsi" w:hAnsiTheme="minorHAnsi" w:cstheme="minorBidi"/>
          <w:sz w:val="22"/>
          <w:szCs w:val="22"/>
        </w:rPr>
        <w:t>set aside anger and pursue gentleness.</w:t>
      </w:r>
    </w:p>
    <w:p w:rsidRPr="00CA7F72" w:rsidR="00CA7F72" w:rsidP="00CA7F72" w:rsidRDefault="00CA7F72" w14:paraId="1E9B0D74" w14:textId="77777777">
      <w:pPr>
        <w:spacing w:line="259" w:lineRule="auto"/>
        <w:ind w:left="720"/>
        <w:rPr>
          <w:rFonts w:asciiTheme="minorHAnsi" w:hAnsiTheme="minorHAnsi" w:cstheme="minorBidi"/>
          <w:sz w:val="22"/>
          <w:szCs w:val="22"/>
        </w:rPr>
      </w:pPr>
    </w:p>
    <w:p w:rsidR="00CA7F72" w:rsidP="4B57764B" w:rsidRDefault="0081413A" w14:paraId="21CAFAF3" w14:textId="3704EA17">
      <w:pPr>
        <w:spacing w:line="259" w:lineRule="auto"/>
        <w:ind w:left="720"/>
        <w:rPr>
          <w:rFonts w:asciiTheme="minorHAnsi" w:hAnsiTheme="minorHAnsi" w:cstheme="minorBidi"/>
          <w:sz w:val="22"/>
          <w:szCs w:val="22"/>
        </w:rPr>
      </w:pPr>
      <w:r w:rsidRPr="4B57764B">
        <w:rPr>
          <w:rFonts w:asciiTheme="minorHAnsi" w:hAnsiTheme="minorHAnsi" w:cstheme="minorBidi"/>
          <w:sz w:val="22"/>
          <w:szCs w:val="22"/>
        </w:rPr>
        <w:t xml:space="preserve">Minutes 10-15: Extend your thoughts </w:t>
      </w:r>
      <w:r w:rsidRPr="4B57764B">
        <w:rPr>
          <w:rFonts w:asciiTheme="minorHAnsi" w:hAnsiTheme="minorHAnsi" w:cstheme="minorBidi"/>
          <w:i/>
          <w:iCs/>
          <w:sz w:val="22"/>
          <w:szCs w:val="22"/>
        </w:rPr>
        <w:t>outward</w:t>
      </w:r>
      <w:r w:rsidRPr="4B57764B">
        <w:rPr>
          <w:rFonts w:asciiTheme="minorHAnsi" w:hAnsiTheme="minorHAnsi" w:cstheme="minorBidi"/>
          <w:sz w:val="22"/>
          <w:szCs w:val="22"/>
        </w:rPr>
        <w:t xml:space="preserve"> to pray for a person or interaction that you would like to </w:t>
      </w:r>
      <w:r w:rsidRPr="4B57764B" w:rsidR="00545965">
        <w:rPr>
          <w:rFonts w:asciiTheme="minorHAnsi" w:hAnsiTheme="minorHAnsi" w:cstheme="minorBidi"/>
          <w:sz w:val="22"/>
          <w:szCs w:val="22"/>
        </w:rPr>
        <w:t>move forward with gentleness. Perhaps anger, sarcasm and cynicism have lingered in many of your interactions with others. Pray for wisdom in how to see them the way Christ sees them.</w:t>
      </w:r>
    </w:p>
    <w:p w:rsidR="0081413A" w:rsidP="00CA7F72" w:rsidRDefault="0081413A" w14:paraId="5DBD605C" w14:textId="77777777">
      <w:pPr>
        <w:spacing w:line="259" w:lineRule="auto"/>
        <w:ind w:left="720"/>
        <w:rPr>
          <w:rFonts w:asciiTheme="minorHAnsi" w:hAnsiTheme="minorHAnsi" w:cstheme="minorBidi"/>
          <w:sz w:val="22"/>
          <w:szCs w:val="22"/>
        </w:rPr>
      </w:pPr>
    </w:p>
    <w:p w:rsidRPr="00CA7F72" w:rsidR="0081413A" w:rsidP="00CA7F72" w:rsidRDefault="0081413A" w14:paraId="166077DD" w14:textId="77777777">
      <w:pPr>
        <w:spacing w:line="259" w:lineRule="auto"/>
        <w:ind w:left="720"/>
        <w:rPr>
          <w:rFonts w:asciiTheme="minorHAnsi" w:hAnsiTheme="minorHAnsi" w:cstheme="minorBidi"/>
          <w:sz w:val="22"/>
          <w:szCs w:val="22"/>
        </w:rPr>
      </w:pPr>
    </w:p>
    <w:p w:rsidRPr="006A539C" w:rsidR="00CA7F72" w:rsidP="008E2899" w:rsidRDefault="00CA7F72" w14:paraId="38DF2762" w14:textId="3B0173B3">
      <w:pPr>
        <w:pStyle w:val="ListParagraph"/>
        <w:numPr>
          <w:ilvl w:val="0"/>
          <w:numId w:val="37"/>
        </w:numPr>
        <w:spacing w:line="259" w:lineRule="auto"/>
        <w:rPr>
          <w:sz w:val="22"/>
          <w:szCs w:val="22"/>
        </w:rPr>
      </w:pPr>
      <w:r w:rsidRPr="006A539C">
        <w:rPr>
          <w:b/>
          <w:bCs/>
          <w:sz w:val="22"/>
          <w:szCs w:val="22"/>
        </w:rPr>
        <w:t>Soaking In The Word</w:t>
      </w:r>
      <w:r w:rsidRPr="006A539C">
        <w:rPr>
          <w:sz w:val="22"/>
          <w:szCs w:val="22"/>
        </w:rPr>
        <w:t xml:space="preserve"> – </w:t>
      </w:r>
      <w:r w:rsidRPr="006A539C" w:rsidR="000A4AB3">
        <w:rPr>
          <w:sz w:val="22"/>
          <w:szCs w:val="22"/>
        </w:rPr>
        <w:t>Engage with Psalm 34 multiple times throughout the week. R</w:t>
      </w:r>
      <w:r w:rsidRPr="006A539C">
        <w:rPr>
          <w:sz w:val="22"/>
          <w:szCs w:val="22"/>
        </w:rPr>
        <w:t xml:space="preserve">ead to listen, feel, experience the Words washing over you. Resist study and parsing </w:t>
      </w:r>
      <w:r w:rsidRPr="006A539C" w:rsidR="000A4AB3">
        <w:rPr>
          <w:sz w:val="22"/>
          <w:szCs w:val="22"/>
        </w:rPr>
        <w:t>the psalm</w:t>
      </w:r>
      <w:r w:rsidRPr="006A539C">
        <w:rPr>
          <w:sz w:val="22"/>
          <w:szCs w:val="22"/>
        </w:rPr>
        <w:t xml:space="preserve">. The point is not to gain “head knowledge” but a stirring in the heart as the Holy Spirit brings the Word to life in you. </w:t>
      </w:r>
    </w:p>
    <w:sectPr w:rsidRPr="006A539C" w:rsidR="00CA7F72" w:rsidSect="00081DA8">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54E6B" w:rsidP="008A4BE3" w:rsidRDefault="00954E6B" w14:paraId="18EB46AA" w14:textId="77777777">
      <w:r>
        <w:separator/>
      </w:r>
    </w:p>
  </w:endnote>
  <w:endnote w:type="continuationSeparator" w:id="0">
    <w:p w:rsidR="00954E6B" w:rsidP="008A4BE3" w:rsidRDefault="00954E6B" w14:paraId="22126710" w14:textId="77777777">
      <w:r>
        <w:continuationSeparator/>
      </w:r>
    </w:p>
  </w:endnote>
  <w:endnote w:type="continuationNotice" w:id="1">
    <w:p w:rsidR="00954E6B" w:rsidRDefault="00954E6B" w14:paraId="5FE9D87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8A4BE3" w:rsidP="00820474" w:rsidRDefault="00820474" w14:paraId="09746422" w14:textId="56D5A0F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54E6B" w:rsidP="008A4BE3" w:rsidRDefault="00954E6B" w14:paraId="1A5F73F7" w14:textId="77777777">
      <w:r>
        <w:separator/>
      </w:r>
    </w:p>
  </w:footnote>
  <w:footnote w:type="continuationSeparator" w:id="0">
    <w:p w:rsidR="00954E6B" w:rsidP="008A4BE3" w:rsidRDefault="00954E6B" w14:paraId="56F5AB20" w14:textId="77777777">
      <w:r>
        <w:continuationSeparator/>
      </w:r>
    </w:p>
  </w:footnote>
  <w:footnote w:type="continuationNotice" w:id="1">
    <w:p w:rsidR="00954E6B" w:rsidRDefault="00954E6B" w14:paraId="4916C730" w14:textId="77777777"/>
  </w:footnote>
</w:footnotes>
</file>

<file path=word/intelligence2.xml><?xml version="1.0" encoding="utf-8"?>
<int2:intelligence xmlns:int2="http://schemas.microsoft.com/office/intelligence/2020/intelligence" xmlns:oel="http://schemas.microsoft.com/office/2019/extlst">
  <int2:observations>
    <int2:textHash int2:hashCode="KlBhJpMIAPgHzj" int2:id="IqTsb1qy">
      <int2:state int2:value="Rejected" int2:type="AugLoop_Text_Critique"/>
    </int2:textHash>
    <int2:textHash int2:hashCode="rcjhn/kfyuDE+B" int2:id="N2w0wthR">
      <int2:state int2:value="Rejected" int2:type="AugLoop_Text_Critique"/>
    </int2:textHash>
    <int2:textHash int2:hashCode="3uExij6C3qgWSB" int2:id="x6NxCbBr">
      <int2:state int2:value="Rejected" int2:type="AugLoop_Text_Critique"/>
    </int2:textHash>
    <int2:textHash int2:hashCode="b77asm5dn2HbwV" int2:id="nf2VCCZt">
      <int2:state int2:value="Rejected" int2:type="AugLoop_Text_Critique"/>
    </int2:textHash>
    <int2:textHash int2:hashCode="X+T/RLmgqiy6lO" int2:id="wa54J8Yu">
      <int2:state int2:value="Rejected" int2:type="AugLoop_Text_Critique"/>
    </int2:textHash>
    <int2:textHash int2:hashCode="UW7Y6GNk4X3eYE" int2:id="Rt6aNmCr">
      <int2:state int2:value="Rejected" int2:type="AugLoop_Text_Critique"/>
    </int2:textHash>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E7LukCrr" int2:invalidationBookmarkName="" int2:hashCode="TshJOi1l7plHtC" int2:id="5OLaAKt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3D6EF5"/>
    <w:multiLevelType w:val="hybridMultilevel"/>
    <w:tmpl w:val="CA909FBC"/>
    <w:lvl w:ilvl="0" w:tplc="F552D8B8">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C38A0"/>
    <w:multiLevelType w:val="hybridMultilevel"/>
    <w:tmpl w:val="18FA7ABA"/>
    <w:lvl w:ilvl="0" w:tplc="AE28CC62">
      <w:start w:val="1"/>
      <w:numFmt w:val="decimal"/>
      <w:lvlText w:val="%1."/>
      <w:lvlJc w:val="left"/>
      <w:pPr>
        <w:ind w:left="720" w:hanging="360"/>
      </w:pPr>
    </w:lvl>
    <w:lvl w:ilvl="1" w:tplc="7D247214">
      <w:start w:val="1"/>
      <w:numFmt w:val="lowerLetter"/>
      <w:lvlText w:val="%2."/>
      <w:lvlJc w:val="left"/>
      <w:pPr>
        <w:ind w:left="1440" w:hanging="360"/>
      </w:pPr>
    </w:lvl>
    <w:lvl w:ilvl="2" w:tplc="024C91F0">
      <w:start w:val="1"/>
      <w:numFmt w:val="lowerRoman"/>
      <w:lvlText w:val="%3."/>
      <w:lvlJc w:val="right"/>
      <w:pPr>
        <w:ind w:left="2160" w:hanging="180"/>
      </w:pPr>
    </w:lvl>
    <w:lvl w:ilvl="3" w:tplc="51E8BD3E">
      <w:start w:val="1"/>
      <w:numFmt w:val="decimal"/>
      <w:lvlText w:val="%4."/>
      <w:lvlJc w:val="left"/>
      <w:pPr>
        <w:ind w:left="2880" w:hanging="360"/>
      </w:pPr>
    </w:lvl>
    <w:lvl w:ilvl="4" w:tplc="9404D90E">
      <w:start w:val="1"/>
      <w:numFmt w:val="lowerLetter"/>
      <w:lvlText w:val="%5."/>
      <w:lvlJc w:val="left"/>
      <w:pPr>
        <w:ind w:left="3600" w:hanging="360"/>
      </w:pPr>
    </w:lvl>
    <w:lvl w:ilvl="5" w:tplc="6CB250D0">
      <w:start w:val="1"/>
      <w:numFmt w:val="lowerRoman"/>
      <w:lvlText w:val="%6."/>
      <w:lvlJc w:val="right"/>
      <w:pPr>
        <w:ind w:left="4320" w:hanging="180"/>
      </w:pPr>
    </w:lvl>
    <w:lvl w:ilvl="6" w:tplc="AD180B8C">
      <w:start w:val="1"/>
      <w:numFmt w:val="decimal"/>
      <w:lvlText w:val="%7."/>
      <w:lvlJc w:val="left"/>
      <w:pPr>
        <w:ind w:left="5040" w:hanging="360"/>
      </w:pPr>
    </w:lvl>
    <w:lvl w:ilvl="7" w:tplc="377CF532">
      <w:start w:val="1"/>
      <w:numFmt w:val="lowerLetter"/>
      <w:lvlText w:val="%8."/>
      <w:lvlJc w:val="left"/>
      <w:pPr>
        <w:ind w:left="5760" w:hanging="360"/>
      </w:pPr>
    </w:lvl>
    <w:lvl w:ilvl="8" w:tplc="2BDE2D02">
      <w:start w:val="1"/>
      <w:numFmt w:val="lowerRoman"/>
      <w:lvlText w:val="%9."/>
      <w:lvlJc w:val="right"/>
      <w:pPr>
        <w:ind w:left="6480" w:hanging="180"/>
      </w:pPr>
    </w:lvl>
  </w:abstractNum>
  <w:abstractNum w:abstractNumId="12" w15:restartNumberingAfterBreak="0">
    <w:nsid w:val="25B7165F"/>
    <w:multiLevelType w:val="hybridMultilevel"/>
    <w:tmpl w:val="E3D4FEC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25E44FE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B411F3"/>
    <w:multiLevelType w:val="hybridMultilevel"/>
    <w:tmpl w:val="A97A1FD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71294"/>
    <w:multiLevelType w:val="hybridMultilevel"/>
    <w:tmpl w:val="D3AAB2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8A0AB7"/>
    <w:multiLevelType w:val="hybridMultilevel"/>
    <w:tmpl w:val="B4BE6B10"/>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0"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1"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22" w15:restartNumberingAfterBreak="0">
    <w:nsid w:val="54807CAD"/>
    <w:multiLevelType w:val="hybridMultilevel"/>
    <w:tmpl w:val="83F4B49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5" w15:restartNumberingAfterBreak="0">
    <w:nsid w:val="562B779C"/>
    <w:multiLevelType w:val="hybridMultilevel"/>
    <w:tmpl w:val="37C02C00"/>
    <w:lvl w:ilvl="0" w:tplc="A676A9EC">
      <w:start w:val="1"/>
      <w:numFmt w:val="decimal"/>
      <w:lvlText w:val="%1."/>
      <w:lvlJc w:val="left"/>
      <w:pPr>
        <w:ind w:left="720" w:hanging="360"/>
      </w:pPr>
      <w:rPr>
        <w:rFonts w:hint="default" w:ascii="Arial" w:hAnsi="Arial" w:cs="Arial"/>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104D3D"/>
    <w:multiLevelType w:val="hybridMultilevel"/>
    <w:tmpl w:val="CCEE6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30"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EE76E7"/>
    <w:multiLevelType w:val="hybridMultilevel"/>
    <w:tmpl w:val="9AF05790"/>
    <w:lvl w:ilvl="0" w:tplc="1794F7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4"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6" w15:restartNumberingAfterBreak="0">
    <w:nsid w:val="7AB65E9B"/>
    <w:multiLevelType w:val="hybridMultilevel"/>
    <w:tmpl w:val="1356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766496">
    <w:abstractNumId w:val="11"/>
  </w:num>
  <w:num w:numId="2" w16cid:durableId="1381397432">
    <w:abstractNumId w:val="1"/>
  </w:num>
  <w:num w:numId="3" w16cid:durableId="730423666">
    <w:abstractNumId w:val="29"/>
  </w:num>
  <w:num w:numId="4" w16cid:durableId="1046683658">
    <w:abstractNumId w:val="0"/>
  </w:num>
  <w:num w:numId="5" w16cid:durableId="1009784">
    <w:abstractNumId w:val="24"/>
  </w:num>
  <w:num w:numId="6" w16cid:durableId="228226701">
    <w:abstractNumId w:val="19"/>
  </w:num>
  <w:num w:numId="7" w16cid:durableId="8260978">
    <w:abstractNumId w:val="23"/>
  </w:num>
  <w:num w:numId="8" w16cid:durableId="858392007">
    <w:abstractNumId w:val="18"/>
  </w:num>
  <w:num w:numId="9" w16cid:durableId="705913919">
    <w:abstractNumId w:val="30"/>
  </w:num>
  <w:num w:numId="10" w16cid:durableId="70275267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2041918">
    <w:abstractNumId w:val="31"/>
  </w:num>
  <w:num w:numId="12" w16cid:durableId="977952989">
    <w:abstractNumId w:val="2"/>
  </w:num>
  <w:num w:numId="13" w16cid:durableId="1405713133">
    <w:abstractNumId w:val="6"/>
  </w:num>
  <w:num w:numId="14" w16cid:durableId="429473658">
    <w:abstractNumId w:val="33"/>
  </w:num>
  <w:num w:numId="15" w16cid:durableId="1549293937">
    <w:abstractNumId w:val="9"/>
  </w:num>
  <w:num w:numId="16" w16cid:durableId="772474852">
    <w:abstractNumId w:val="8"/>
  </w:num>
  <w:num w:numId="17" w16cid:durableId="2022661516">
    <w:abstractNumId w:val="26"/>
  </w:num>
  <w:num w:numId="18" w16cid:durableId="1831555533">
    <w:abstractNumId w:val="20"/>
  </w:num>
  <w:num w:numId="19" w16cid:durableId="1394813515">
    <w:abstractNumId w:val="21"/>
  </w:num>
  <w:num w:numId="20" w16cid:durableId="333387590">
    <w:abstractNumId w:val="7"/>
  </w:num>
  <w:num w:numId="21" w16cid:durableId="1581331636">
    <w:abstractNumId w:val="10"/>
  </w:num>
  <w:num w:numId="22" w16cid:durableId="1493645017">
    <w:abstractNumId w:val="15"/>
  </w:num>
  <w:num w:numId="23" w16cid:durableId="315184765">
    <w:abstractNumId w:val="4"/>
  </w:num>
  <w:num w:numId="24" w16cid:durableId="2075732102">
    <w:abstractNumId w:val="35"/>
  </w:num>
  <w:num w:numId="25" w16cid:durableId="1408073079">
    <w:abstractNumId w:val="5"/>
  </w:num>
  <w:num w:numId="26" w16cid:durableId="1797604386">
    <w:abstractNumId w:val="16"/>
  </w:num>
  <w:num w:numId="27" w16cid:durableId="1997368988">
    <w:abstractNumId w:val="34"/>
    <w:lvlOverride w:ilvl="0">
      <w:startOverride w:val="14"/>
    </w:lvlOverride>
  </w:num>
  <w:num w:numId="28" w16cid:durableId="939336775">
    <w:abstractNumId w:val="28"/>
  </w:num>
  <w:num w:numId="29" w16cid:durableId="1621839400">
    <w:abstractNumId w:val="13"/>
    <w:lvlOverride w:ilvl="0">
      <w:startOverride w:val="31"/>
    </w:lvlOverride>
  </w:num>
  <w:num w:numId="30" w16cid:durableId="414976841">
    <w:abstractNumId w:val="25"/>
  </w:num>
  <w:num w:numId="31" w16cid:durableId="1197693603">
    <w:abstractNumId w:val="3"/>
  </w:num>
  <w:num w:numId="32" w16cid:durableId="664017843">
    <w:abstractNumId w:val="14"/>
  </w:num>
  <w:num w:numId="33" w16cid:durableId="214127739">
    <w:abstractNumId w:val="27"/>
  </w:num>
  <w:num w:numId="34" w16cid:durableId="275185838">
    <w:abstractNumId w:val="12"/>
  </w:num>
  <w:num w:numId="35" w16cid:durableId="499858710">
    <w:abstractNumId w:val="17"/>
  </w:num>
  <w:num w:numId="36" w16cid:durableId="1490899778">
    <w:abstractNumId w:val="22"/>
  </w:num>
  <w:num w:numId="37" w16cid:durableId="125197521">
    <w:abstractNumId w:val="36"/>
  </w:num>
  <w:num w:numId="38" w16cid:durableId="987516619">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714"/>
    <w:rsid w:val="00000C86"/>
    <w:rsid w:val="00001082"/>
    <w:rsid w:val="000010BE"/>
    <w:rsid w:val="000013B1"/>
    <w:rsid w:val="00001E3E"/>
    <w:rsid w:val="00002222"/>
    <w:rsid w:val="00002D43"/>
    <w:rsid w:val="00003461"/>
    <w:rsid w:val="00003517"/>
    <w:rsid w:val="00004291"/>
    <w:rsid w:val="00004330"/>
    <w:rsid w:val="000045D5"/>
    <w:rsid w:val="00004651"/>
    <w:rsid w:val="00005F2B"/>
    <w:rsid w:val="000066DF"/>
    <w:rsid w:val="00006874"/>
    <w:rsid w:val="00006C5A"/>
    <w:rsid w:val="0000746C"/>
    <w:rsid w:val="000074CB"/>
    <w:rsid w:val="000077DF"/>
    <w:rsid w:val="00007E42"/>
    <w:rsid w:val="000104B5"/>
    <w:rsid w:val="000116AC"/>
    <w:rsid w:val="00011A2A"/>
    <w:rsid w:val="00011C4C"/>
    <w:rsid w:val="000122B1"/>
    <w:rsid w:val="00012F5B"/>
    <w:rsid w:val="00014486"/>
    <w:rsid w:val="00014639"/>
    <w:rsid w:val="000147CB"/>
    <w:rsid w:val="0001483D"/>
    <w:rsid w:val="0001497C"/>
    <w:rsid w:val="000155AE"/>
    <w:rsid w:val="00015CC4"/>
    <w:rsid w:val="00016018"/>
    <w:rsid w:val="000164FF"/>
    <w:rsid w:val="000167CA"/>
    <w:rsid w:val="00016976"/>
    <w:rsid w:val="0001724B"/>
    <w:rsid w:val="000172D0"/>
    <w:rsid w:val="00017573"/>
    <w:rsid w:val="0002043B"/>
    <w:rsid w:val="00020BD0"/>
    <w:rsid w:val="000210C6"/>
    <w:rsid w:val="00021ECE"/>
    <w:rsid w:val="00022327"/>
    <w:rsid w:val="000229E4"/>
    <w:rsid w:val="00022FDB"/>
    <w:rsid w:val="00023292"/>
    <w:rsid w:val="00023555"/>
    <w:rsid w:val="00023B3B"/>
    <w:rsid w:val="00023C25"/>
    <w:rsid w:val="00024C10"/>
    <w:rsid w:val="0002514E"/>
    <w:rsid w:val="000261CE"/>
    <w:rsid w:val="00026724"/>
    <w:rsid w:val="00026899"/>
    <w:rsid w:val="00026A34"/>
    <w:rsid w:val="00026A99"/>
    <w:rsid w:val="00026CD2"/>
    <w:rsid w:val="00026CD7"/>
    <w:rsid w:val="00026DE2"/>
    <w:rsid w:val="00027011"/>
    <w:rsid w:val="00027242"/>
    <w:rsid w:val="000272F9"/>
    <w:rsid w:val="00027319"/>
    <w:rsid w:val="000306C8"/>
    <w:rsid w:val="00031129"/>
    <w:rsid w:val="00032257"/>
    <w:rsid w:val="00033412"/>
    <w:rsid w:val="0003351C"/>
    <w:rsid w:val="00033895"/>
    <w:rsid w:val="00033A21"/>
    <w:rsid w:val="00033A3C"/>
    <w:rsid w:val="000344B5"/>
    <w:rsid w:val="00034FF4"/>
    <w:rsid w:val="00036C38"/>
    <w:rsid w:val="00036CC0"/>
    <w:rsid w:val="000370EF"/>
    <w:rsid w:val="00037303"/>
    <w:rsid w:val="00037A02"/>
    <w:rsid w:val="00037E3D"/>
    <w:rsid w:val="00041D69"/>
    <w:rsid w:val="00042C9E"/>
    <w:rsid w:val="000444F4"/>
    <w:rsid w:val="00045602"/>
    <w:rsid w:val="00045A37"/>
    <w:rsid w:val="00045A6B"/>
    <w:rsid w:val="000460B4"/>
    <w:rsid w:val="000500BF"/>
    <w:rsid w:val="000504E7"/>
    <w:rsid w:val="00052430"/>
    <w:rsid w:val="000525EE"/>
    <w:rsid w:val="00052F1F"/>
    <w:rsid w:val="00053022"/>
    <w:rsid w:val="000533AB"/>
    <w:rsid w:val="00053961"/>
    <w:rsid w:val="00053D1F"/>
    <w:rsid w:val="00053EC9"/>
    <w:rsid w:val="0005436E"/>
    <w:rsid w:val="000544DF"/>
    <w:rsid w:val="00054B1F"/>
    <w:rsid w:val="00055013"/>
    <w:rsid w:val="00055A4B"/>
    <w:rsid w:val="00055DFC"/>
    <w:rsid w:val="00056AE3"/>
    <w:rsid w:val="00056E35"/>
    <w:rsid w:val="00060AF3"/>
    <w:rsid w:val="00061134"/>
    <w:rsid w:val="0006185B"/>
    <w:rsid w:val="0006191A"/>
    <w:rsid w:val="00061D83"/>
    <w:rsid w:val="000624B7"/>
    <w:rsid w:val="00062603"/>
    <w:rsid w:val="00062B8F"/>
    <w:rsid w:val="00062BE7"/>
    <w:rsid w:val="00062C07"/>
    <w:rsid w:val="00063816"/>
    <w:rsid w:val="000640E4"/>
    <w:rsid w:val="00064215"/>
    <w:rsid w:val="000651D8"/>
    <w:rsid w:val="000653E6"/>
    <w:rsid w:val="0006543C"/>
    <w:rsid w:val="000656D8"/>
    <w:rsid w:val="0006581A"/>
    <w:rsid w:val="00065921"/>
    <w:rsid w:val="00065ABF"/>
    <w:rsid w:val="00065E17"/>
    <w:rsid w:val="000662E4"/>
    <w:rsid w:val="0006632C"/>
    <w:rsid w:val="0006642F"/>
    <w:rsid w:val="000706B4"/>
    <w:rsid w:val="000709C0"/>
    <w:rsid w:val="00070A43"/>
    <w:rsid w:val="00070AF3"/>
    <w:rsid w:val="00070CD8"/>
    <w:rsid w:val="00072452"/>
    <w:rsid w:val="00072B4E"/>
    <w:rsid w:val="00072C2F"/>
    <w:rsid w:val="00073371"/>
    <w:rsid w:val="0007341D"/>
    <w:rsid w:val="000748C9"/>
    <w:rsid w:val="00074CB7"/>
    <w:rsid w:val="00074FC0"/>
    <w:rsid w:val="00075664"/>
    <w:rsid w:val="00075955"/>
    <w:rsid w:val="00076EE1"/>
    <w:rsid w:val="0007763F"/>
    <w:rsid w:val="00080446"/>
    <w:rsid w:val="000806CB"/>
    <w:rsid w:val="000808AA"/>
    <w:rsid w:val="00080E37"/>
    <w:rsid w:val="00081DA8"/>
    <w:rsid w:val="00081F11"/>
    <w:rsid w:val="000824BE"/>
    <w:rsid w:val="00082A7C"/>
    <w:rsid w:val="00082FBE"/>
    <w:rsid w:val="0008315F"/>
    <w:rsid w:val="000832CF"/>
    <w:rsid w:val="000839C4"/>
    <w:rsid w:val="00083DB5"/>
    <w:rsid w:val="0008496B"/>
    <w:rsid w:val="00085081"/>
    <w:rsid w:val="0008512A"/>
    <w:rsid w:val="000851F9"/>
    <w:rsid w:val="00085E3B"/>
    <w:rsid w:val="00085E4C"/>
    <w:rsid w:val="000860AF"/>
    <w:rsid w:val="00086372"/>
    <w:rsid w:val="00086687"/>
    <w:rsid w:val="00086B3D"/>
    <w:rsid w:val="00086BC0"/>
    <w:rsid w:val="00086F45"/>
    <w:rsid w:val="00086F54"/>
    <w:rsid w:val="00090283"/>
    <w:rsid w:val="000904EC"/>
    <w:rsid w:val="000905CF"/>
    <w:rsid w:val="00090F6D"/>
    <w:rsid w:val="000914B1"/>
    <w:rsid w:val="000914E7"/>
    <w:rsid w:val="000919CE"/>
    <w:rsid w:val="00091AE6"/>
    <w:rsid w:val="00092DCF"/>
    <w:rsid w:val="00092E3A"/>
    <w:rsid w:val="000930F9"/>
    <w:rsid w:val="000932BD"/>
    <w:rsid w:val="00093694"/>
    <w:rsid w:val="00093A73"/>
    <w:rsid w:val="00094E9D"/>
    <w:rsid w:val="00094F68"/>
    <w:rsid w:val="000953B2"/>
    <w:rsid w:val="00095572"/>
    <w:rsid w:val="000957B4"/>
    <w:rsid w:val="00095D22"/>
    <w:rsid w:val="00096658"/>
    <w:rsid w:val="00096ABE"/>
    <w:rsid w:val="00097155"/>
    <w:rsid w:val="00097C5E"/>
    <w:rsid w:val="000A02F1"/>
    <w:rsid w:val="000A05CA"/>
    <w:rsid w:val="000A0B8E"/>
    <w:rsid w:val="000A18D3"/>
    <w:rsid w:val="000A25B9"/>
    <w:rsid w:val="000A2F07"/>
    <w:rsid w:val="000A3492"/>
    <w:rsid w:val="000A44CF"/>
    <w:rsid w:val="000A4AB3"/>
    <w:rsid w:val="000A4D3C"/>
    <w:rsid w:val="000A5034"/>
    <w:rsid w:val="000A5896"/>
    <w:rsid w:val="000A6A40"/>
    <w:rsid w:val="000A6EBB"/>
    <w:rsid w:val="000A6FD8"/>
    <w:rsid w:val="000A7274"/>
    <w:rsid w:val="000A72AC"/>
    <w:rsid w:val="000A7926"/>
    <w:rsid w:val="000A7CC4"/>
    <w:rsid w:val="000A7E48"/>
    <w:rsid w:val="000B112E"/>
    <w:rsid w:val="000B1515"/>
    <w:rsid w:val="000B1A50"/>
    <w:rsid w:val="000B1BA2"/>
    <w:rsid w:val="000B2B4D"/>
    <w:rsid w:val="000B2C80"/>
    <w:rsid w:val="000B2D53"/>
    <w:rsid w:val="000B2E88"/>
    <w:rsid w:val="000B4126"/>
    <w:rsid w:val="000B4E20"/>
    <w:rsid w:val="000B4F09"/>
    <w:rsid w:val="000B4F1E"/>
    <w:rsid w:val="000B52DA"/>
    <w:rsid w:val="000B535A"/>
    <w:rsid w:val="000B557C"/>
    <w:rsid w:val="000B5B60"/>
    <w:rsid w:val="000B67B5"/>
    <w:rsid w:val="000B6C2E"/>
    <w:rsid w:val="000B73DF"/>
    <w:rsid w:val="000B742B"/>
    <w:rsid w:val="000B7ED4"/>
    <w:rsid w:val="000BFBC6"/>
    <w:rsid w:val="000C062A"/>
    <w:rsid w:val="000C18CA"/>
    <w:rsid w:val="000C1A9A"/>
    <w:rsid w:val="000C31F8"/>
    <w:rsid w:val="000C549D"/>
    <w:rsid w:val="000C55FA"/>
    <w:rsid w:val="000C6731"/>
    <w:rsid w:val="000C6A12"/>
    <w:rsid w:val="000C7CCB"/>
    <w:rsid w:val="000D03FC"/>
    <w:rsid w:val="000D07F7"/>
    <w:rsid w:val="000D0C89"/>
    <w:rsid w:val="000D1166"/>
    <w:rsid w:val="000D20E3"/>
    <w:rsid w:val="000D21BC"/>
    <w:rsid w:val="000D24CF"/>
    <w:rsid w:val="000D33B3"/>
    <w:rsid w:val="000D3E34"/>
    <w:rsid w:val="000D45C8"/>
    <w:rsid w:val="000D46BB"/>
    <w:rsid w:val="000D4CDC"/>
    <w:rsid w:val="000D6396"/>
    <w:rsid w:val="000D685C"/>
    <w:rsid w:val="000D6E61"/>
    <w:rsid w:val="000E02B3"/>
    <w:rsid w:val="000E0CA5"/>
    <w:rsid w:val="000E1236"/>
    <w:rsid w:val="000E1286"/>
    <w:rsid w:val="000E1A9C"/>
    <w:rsid w:val="000E2F5A"/>
    <w:rsid w:val="000E351A"/>
    <w:rsid w:val="000E35B9"/>
    <w:rsid w:val="000E412F"/>
    <w:rsid w:val="000E5A85"/>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CDF"/>
    <w:rsid w:val="00101FA6"/>
    <w:rsid w:val="00102A93"/>
    <w:rsid w:val="001036A5"/>
    <w:rsid w:val="00103845"/>
    <w:rsid w:val="001043ED"/>
    <w:rsid w:val="00104FBD"/>
    <w:rsid w:val="0010545A"/>
    <w:rsid w:val="001054AB"/>
    <w:rsid w:val="0010618F"/>
    <w:rsid w:val="001063E7"/>
    <w:rsid w:val="001065C8"/>
    <w:rsid w:val="00106A97"/>
    <w:rsid w:val="00107AA2"/>
    <w:rsid w:val="00110269"/>
    <w:rsid w:val="0011055A"/>
    <w:rsid w:val="00110831"/>
    <w:rsid w:val="0011174F"/>
    <w:rsid w:val="00111777"/>
    <w:rsid w:val="00111AC5"/>
    <w:rsid w:val="00111EB0"/>
    <w:rsid w:val="001124DD"/>
    <w:rsid w:val="0011295C"/>
    <w:rsid w:val="001134D5"/>
    <w:rsid w:val="00113953"/>
    <w:rsid w:val="00114D18"/>
    <w:rsid w:val="00115328"/>
    <w:rsid w:val="001159C8"/>
    <w:rsid w:val="00115C02"/>
    <w:rsid w:val="0011678C"/>
    <w:rsid w:val="00116B13"/>
    <w:rsid w:val="001173CE"/>
    <w:rsid w:val="00120370"/>
    <w:rsid w:val="001206C4"/>
    <w:rsid w:val="001207B7"/>
    <w:rsid w:val="00120961"/>
    <w:rsid w:val="00120CF7"/>
    <w:rsid w:val="0012118E"/>
    <w:rsid w:val="0012135C"/>
    <w:rsid w:val="00121576"/>
    <w:rsid w:val="0012210A"/>
    <w:rsid w:val="0012223D"/>
    <w:rsid w:val="0012262F"/>
    <w:rsid w:val="0012395C"/>
    <w:rsid w:val="00123D61"/>
    <w:rsid w:val="0012424D"/>
    <w:rsid w:val="00124CC4"/>
    <w:rsid w:val="00124CDA"/>
    <w:rsid w:val="00125470"/>
    <w:rsid w:val="00125A57"/>
    <w:rsid w:val="00126B67"/>
    <w:rsid w:val="00126F89"/>
    <w:rsid w:val="00127DB6"/>
    <w:rsid w:val="00127EBD"/>
    <w:rsid w:val="00127F41"/>
    <w:rsid w:val="00130A5B"/>
    <w:rsid w:val="00130B3A"/>
    <w:rsid w:val="00130F2B"/>
    <w:rsid w:val="001318A9"/>
    <w:rsid w:val="001318FC"/>
    <w:rsid w:val="0013226E"/>
    <w:rsid w:val="001337BD"/>
    <w:rsid w:val="001346B1"/>
    <w:rsid w:val="00135031"/>
    <w:rsid w:val="0013503B"/>
    <w:rsid w:val="001356D1"/>
    <w:rsid w:val="0013597C"/>
    <w:rsid w:val="00135E03"/>
    <w:rsid w:val="001371EC"/>
    <w:rsid w:val="00137ABB"/>
    <w:rsid w:val="00137BA8"/>
    <w:rsid w:val="001408B6"/>
    <w:rsid w:val="00142265"/>
    <w:rsid w:val="00142459"/>
    <w:rsid w:val="001424AC"/>
    <w:rsid w:val="001433F1"/>
    <w:rsid w:val="00143FA6"/>
    <w:rsid w:val="00144455"/>
    <w:rsid w:val="00144503"/>
    <w:rsid w:val="00145133"/>
    <w:rsid w:val="0014692A"/>
    <w:rsid w:val="001476F6"/>
    <w:rsid w:val="00150AD4"/>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3252"/>
    <w:rsid w:val="0016447A"/>
    <w:rsid w:val="00164512"/>
    <w:rsid w:val="0016464B"/>
    <w:rsid w:val="00164BBA"/>
    <w:rsid w:val="00165924"/>
    <w:rsid w:val="00166A2F"/>
    <w:rsid w:val="00166CE7"/>
    <w:rsid w:val="00166D32"/>
    <w:rsid w:val="00166EDB"/>
    <w:rsid w:val="00167EA2"/>
    <w:rsid w:val="00170CA2"/>
    <w:rsid w:val="001710CB"/>
    <w:rsid w:val="0017110B"/>
    <w:rsid w:val="001711E4"/>
    <w:rsid w:val="0017161C"/>
    <w:rsid w:val="001716A0"/>
    <w:rsid w:val="001718EE"/>
    <w:rsid w:val="0017196B"/>
    <w:rsid w:val="00171AD4"/>
    <w:rsid w:val="00171C1E"/>
    <w:rsid w:val="001721EC"/>
    <w:rsid w:val="00172E70"/>
    <w:rsid w:val="001731DB"/>
    <w:rsid w:val="0017360F"/>
    <w:rsid w:val="001739B2"/>
    <w:rsid w:val="001740CC"/>
    <w:rsid w:val="0017425E"/>
    <w:rsid w:val="00174C5A"/>
    <w:rsid w:val="00174F04"/>
    <w:rsid w:val="00175A4C"/>
    <w:rsid w:val="00175B6A"/>
    <w:rsid w:val="00175E64"/>
    <w:rsid w:val="00175F15"/>
    <w:rsid w:val="001764B0"/>
    <w:rsid w:val="00176C6B"/>
    <w:rsid w:val="00177D98"/>
    <w:rsid w:val="00177F18"/>
    <w:rsid w:val="001805EF"/>
    <w:rsid w:val="00181F24"/>
    <w:rsid w:val="001825F3"/>
    <w:rsid w:val="00183C6B"/>
    <w:rsid w:val="00183D62"/>
    <w:rsid w:val="001843D2"/>
    <w:rsid w:val="001843D5"/>
    <w:rsid w:val="001844FC"/>
    <w:rsid w:val="0018512A"/>
    <w:rsid w:val="00185CB0"/>
    <w:rsid w:val="001865B0"/>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3A1A"/>
    <w:rsid w:val="00194A4D"/>
    <w:rsid w:val="00194C42"/>
    <w:rsid w:val="001967BD"/>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907"/>
    <w:rsid w:val="001A65D0"/>
    <w:rsid w:val="001A7283"/>
    <w:rsid w:val="001A7867"/>
    <w:rsid w:val="001B01F3"/>
    <w:rsid w:val="001B02CE"/>
    <w:rsid w:val="001B02CF"/>
    <w:rsid w:val="001B1FC1"/>
    <w:rsid w:val="001B27E5"/>
    <w:rsid w:val="001B327E"/>
    <w:rsid w:val="001B36DE"/>
    <w:rsid w:val="001B3CCD"/>
    <w:rsid w:val="001B4467"/>
    <w:rsid w:val="001B646E"/>
    <w:rsid w:val="001B6DB4"/>
    <w:rsid w:val="001B6DEE"/>
    <w:rsid w:val="001C07D2"/>
    <w:rsid w:val="001C12B6"/>
    <w:rsid w:val="001C1DA0"/>
    <w:rsid w:val="001C204E"/>
    <w:rsid w:val="001C22DA"/>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593E"/>
    <w:rsid w:val="001D67AF"/>
    <w:rsid w:val="001D67CA"/>
    <w:rsid w:val="001D6F8B"/>
    <w:rsid w:val="001D73AD"/>
    <w:rsid w:val="001D7823"/>
    <w:rsid w:val="001D78DC"/>
    <w:rsid w:val="001D7BA9"/>
    <w:rsid w:val="001E005B"/>
    <w:rsid w:val="001E00F8"/>
    <w:rsid w:val="001E032D"/>
    <w:rsid w:val="001E0506"/>
    <w:rsid w:val="001E0DE6"/>
    <w:rsid w:val="001E1AF4"/>
    <w:rsid w:val="001E1D68"/>
    <w:rsid w:val="001E2062"/>
    <w:rsid w:val="001E25DC"/>
    <w:rsid w:val="001E30AD"/>
    <w:rsid w:val="001E39A8"/>
    <w:rsid w:val="001E3A6B"/>
    <w:rsid w:val="001E3AA2"/>
    <w:rsid w:val="001E4CED"/>
    <w:rsid w:val="001E54CD"/>
    <w:rsid w:val="001E5DBF"/>
    <w:rsid w:val="001E7096"/>
    <w:rsid w:val="001E75F3"/>
    <w:rsid w:val="001F043A"/>
    <w:rsid w:val="001F06A9"/>
    <w:rsid w:val="001F0917"/>
    <w:rsid w:val="001F0DEA"/>
    <w:rsid w:val="001F17B2"/>
    <w:rsid w:val="001F2375"/>
    <w:rsid w:val="001F31B0"/>
    <w:rsid w:val="001F3713"/>
    <w:rsid w:val="001F395A"/>
    <w:rsid w:val="001F441E"/>
    <w:rsid w:val="001F464B"/>
    <w:rsid w:val="001F49D9"/>
    <w:rsid w:val="001F5AAF"/>
    <w:rsid w:val="001F6591"/>
    <w:rsid w:val="001F6D73"/>
    <w:rsid w:val="002007D1"/>
    <w:rsid w:val="0020081C"/>
    <w:rsid w:val="00201F8D"/>
    <w:rsid w:val="00201FA4"/>
    <w:rsid w:val="00202278"/>
    <w:rsid w:val="00202DAE"/>
    <w:rsid w:val="00202FCA"/>
    <w:rsid w:val="00203311"/>
    <w:rsid w:val="002033AB"/>
    <w:rsid w:val="002035F9"/>
    <w:rsid w:val="002051CE"/>
    <w:rsid w:val="00205BFF"/>
    <w:rsid w:val="00205EA3"/>
    <w:rsid w:val="00205F42"/>
    <w:rsid w:val="00205F66"/>
    <w:rsid w:val="00206681"/>
    <w:rsid w:val="00206689"/>
    <w:rsid w:val="002067DE"/>
    <w:rsid w:val="00206A81"/>
    <w:rsid w:val="00206F9C"/>
    <w:rsid w:val="00207372"/>
    <w:rsid w:val="0021011E"/>
    <w:rsid w:val="00210235"/>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C6D"/>
    <w:rsid w:val="0021730D"/>
    <w:rsid w:val="00217D73"/>
    <w:rsid w:val="00217F9E"/>
    <w:rsid w:val="00220801"/>
    <w:rsid w:val="00220C53"/>
    <w:rsid w:val="0022167F"/>
    <w:rsid w:val="00221BC3"/>
    <w:rsid w:val="0022215B"/>
    <w:rsid w:val="002221CE"/>
    <w:rsid w:val="002232DE"/>
    <w:rsid w:val="00223481"/>
    <w:rsid w:val="002247B2"/>
    <w:rsid w:val="002258BB"/>
    <w:rsid w:val="0022591B"/>
    <w:rsid w:val="00225C2D"/>
    <w:rsid w:val="00225EF3"/>
    <w:rsid w:val="002262B1"/>
    <w:rsid w:val="0022643C"/>
    <w:rsid w:val="00226E37"/>
    <w:rsid w:val="002272A9"/>
    <w:rsid w:val="002272C9"/>
    <w:rsid w:val="00227768"/>
    <w:rsid w:val="002302D6"/>
    <w:rsid w:val="00230A74"/>
    <w:rsid w:val="00230E64"/>
    <w:rsid w:val="002313CC"/>
    <w:rsid w:val="002316BD"/>
    <w:rsid w:val="0023185D"/>
    <w:rsid w:val="00231FD2"/>
    <w:rsid w:val="0023217A"/>
    <w:rsid w:val="002321A5"/>
    <w:rsid w:val="0023229B"/>
    <w:rsid w:val="00232963"/>
    <w:rsid w:val="00232A52"/>
    <w:rsid w:val="00233240"/>
    <w:rsid w:val="00233D04"/>
    <w:rsid w:val="00233D3E"/>
    <w:rsid w:val="00233F99"/>
    <w:rsid w:val="00234530"/>
    <w:rsid w:val="00234BB1"/>
    <w:rsid w:val="00234C67"/>
    <w:rsid w:val="00235003"/>
    <w:rsid w:val="002355AE"/>
    <w:rsid w:val="002355F6"/>
    <w:rsid w:val="0023576C"/>
    <w:rsid w:val="00235C50"/>
    <w:rsid w:val="002369F8"/>
    <w:rsid w:val="002370D7"/>
    <w:rsid w:val="002373FC"/>
    <w:rsid w:val="0023781F"/>
    <w:rsid w:val="0023783B"/>
    <w:rsid w:val="002378CF"/>
    <w:rsid w:val="0024072E"/>
    <w:rsid w:val="0024083D"/>
    <w:rsid w:val="00240AA3"/>
    <w:rsid w:val="00240BFE"/>
    <w:rsid w:val="0024118E"/>
    <w:rsid w:val="002415E3"/>
    <w:rsid w:val="00241F3F"/>
    <w:rsid w:val="002429F7"/>
    <w:rsid w:val="00242B96"/>
    <w:rsid w:val="0024463B"/>
    <w:rsid w:val="00244755"/>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15AD"/>
    <w:rsid w:val="00252E8A"/>
    <w:rsid w:val="002530BB"/>
    <w:rsid w:val="0025423C"/>
    <w:rsid w:val="0025427D"/>
    <w:rsid w:val="00254B4A"/>
    <w:rsid w:val="00254CF9"/>
    <w:rsid w:val="002552DC"/>
    <w:rsid w:val="002556F8"/>
    <w:rsid w:val="00255F9A"/>
    <w:rsid w:val="00256A61"/>
    <w:rsid w:val="00256D95"/>
    <w:rsid w:val="00260314"/>
    <w:rsid w:val="00260345"/>
    <w:rsid w:val="0026057E"/>
    <w:rsid w:val="002606C2"/>
    <w:rsid w:val="00260D77"/>
    <w:rsid w:val="00260E17"/>
    <w:rsid w:val="002610D6"/>
    <w:rsid w:val="002611AB"/>
    <w:rsid w:val="00261322"/>
    <w:rsid w:val="0026192E"/>
    <w:rsid w:val="00261AA2"/>
    <w:rsid w:val="00261F4D"/>
    <w:rsid w:val="0026273E"/>
    <w:rsid w:val="00262C62"/>
    <w:rsid w:val="00263BC6"/>
    <w:rsid w:val="00264B41"/>
    <w:rsid w:val="00264D4F"/>
    <w:rsid w:val="002652A2"/>
    <w:rsid w:val="00265C40"/>
    <w:rsid w:val="002678A5"/>
    <w:rsid w:val="002700E0"/>
    <w:rsid w:val="00270544"/>
    <w:rsid w:val="00270CE2"/>
    <w:rsid w:val="00270F2C"/>
    <w:rsid w:val="002711D6"/>
    <w:rsid w:val="00272C46"/>
    <w:rsid w:val="00273AE5"/>
    <w:rsid w:val="00273DE6"/>
    <w:rsid w:val="00274044"/>
    <w:rsid w:val="002745AE"/>
    <w:rsid w:val="00274A66"/>
    <w:rsid w:val="0027552E"/>
    <w:rsid w:val="0027568C"/>
    <w:rsid w:val="00275698"/>
    <w:rsid w:val="00275935"/>
    <w:rsid w:val="0027677E"/>
    <w:rsid w:val="002771C5"/>
    <w:rsid w:val="0027764E"/>
    <w:rsid w:val="00277FA8"/>
    <w:rsid w:val="00280643"/>
    <w:rsid w:val="00280C15"/>
    <w:rsid w:val="002810CE"/>
    <w:rsid w:val="00281114"/>
    <w:rsid w:val="00281C0D"/>
    <w:rsid w:val="00281CA2"/>
    <w:rsid w:val="00282933"/>
    <w:rsid w:val="00282E0C"/>
    <w:rsid w:val="00282FAB"/>
    <w:rsid w:val="00283331"/>
    <w:rsid w:val="00283CFF"/>
    <w:rsid w:val="00284A36"/>
    <w:rsid w:val="00285068"/>
    <w:rsid w:val="0028581B"/>
    <w:rsid w:val="0028620E"/>
    <w:rsid w:val="00286EEF"/>
    <w:rsid w:val="00286F74"/>
    <w:rsid w:val="002874CB"/>
    <w:rsid w:val="002878CD"/>
    <w:rsid w:val="002915E4"/>
    <w:rsid w:val="0029176B"/>
    <w:rsid w:val="00291802"/>
    <w:rsid w:val="0029378A"/>
    <w:rsid w:val="00293B74"/>
    <w:rsid w:val="0029401B"/>
    <w:rsid w:val="00294ED5"/>
    <w:rsid w:val="002951B0"/>
    <w:rsid w:val="0029656C"/>
    <w:rsid w:val="00297A24"/>
    <w:rsid w:val="00297F4D"/>
    <w:rsid w:val="002A0637"/>
    <w:rsid w:val="002A11C9"/>
    <w:rsid w:val="002A1A38"/>
    <w:rsid w:val="002A20BC"/>
    <w:rsid w:val="002A2310"/>
    <w:rsid w:val="002A2A33"/>
    <w:rsid w:val="002A2F30"/>
    <w:rsid w:val="002A37D6"/>
    <w:rsid w:val="002A38AD"/>
    <w:rsid w:val="002A4694"/>
    <w:rsid w:val="002A4F12"/>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510F"/>
    <w:rsid w:val="002B52E5"/>
    <w:rsid w:val="002B5358"/>
    <w:rsid w:val="002B57A6"/>
    <w:rsid w:val="002B6A80"/>
    <w:rsid w:val="002B6B88"/>
    <w:rsid w:val="002B6F4C"/>
    <w:rsid w:val="002B750C"/>
    <w:rsid w:val="002C11DE"/>
    <w:rsid w:val="002C1525"/>
    <w:rsid w:val="002C2449"/>
    <w:rsid w:val="002C2486"/>
    <w:rsid w:val="002C2713"/>
    <w:rsid w:val="002C2FF0"/>
    <w:rsid w:val="002C3244"/>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1424"/>
    <w:rsid w:val="002D2850"/>
    <w:rsid w:val="002D2EA8"/>
    <w:rsid w:val="002D41AE"/>
    <w:rsid w:val="002D46AF"/>
    <w:rsid w:val="002D5DED"/>
    <w:rsid w:val="002D6163"/>
    <w:rsid w:val="002D7643"/>
    <w:rsid w:val="002D7B90"/>
    <w:rsid w:val="002E02FA"/>
    <w:rsid w:val="002E08A6"/>
    <w:rsid w:val="002E0E5B"/>
    <w:rsid w:val="002E0FCB"/>
    <w:rsid w:val="002E1413"/>
    <w:rsid w:val="002E1B20"/>
    <w:rsid w:val="002E1DF6"/>
    <w:rsid w:val="002E1E54"/>
    <w:rsid w:val="002E2610"/>
    <w:rsid w:val="002E276C"/>
    <w:rsid w:val="002E2ACB"/>
    <w:rsid w:val="002E2C47"/>
    <w:rsid w:val="002E335B"/>
    <w:rsid w:val="002E43BD"/>
    <w:rsid w:val="002E4815"/>
    <w:rsid w:val="002E497D"/>
    <w:rsid w:val="002E5FA5"/>
    <w:rsid w:val="002E604C"/>
    <w:rsid w:val="002E622A"/>
    <w:rsid w:val="002E64D0"/>
    <w:rsid w:val="002E69C8"/>
    <w:rsid w:val="002E71BF"/>
    <w:rsid w:val="002E7271"/>
    <w:rsid w:val="002E7470"/>
    <w:rsid w:val="002E74ED"/>
    <w:rsid w:val="002E7BD6"/>
    <w:rsid w:val="002F0405"/>
    <w:rsid w:val="002F0BB7"/>
    <w:rsid w:val="002F18BA"/>
    <w:rsid w:val="002F1A21"/>
    <w:rsid w:val="002F2874"/>
    <w:rsid w:val="002F2C15"/>
    <w:rsid w:val="002F30B0"/>
    <w:rsid w:val="002F342C"/>
    <w:rsid w:val="002F34D1"/>
    <w:rsid w:val="002F38AC"/>
    <w:rsid w:val="002F3D07"/>
    <w:rsid w:val="002F42BA"/>
    <w:rsid w:val="002F42BE"/>
    <w:rsid w:val="002F465F"/>
    <w:rsid w:val="002F46AA"/>
    <w:rsid w:val="002F5115"/>
    <w:rsid w:val="002F52BB"/>
    <w:rsid w:val="002F59F3"/>
    <w:rsid w:val="002F5A20"/>
    <w:rsid w:val="002F5AB3"/>
    <w:rsid w:val="002F5AC5"/>
    <w:rsid w:val="002F60A6"/>
    <w:rsid w:val="002F6882"/>
    <w:rsid w:val="002F68EB"/>
    <w:rsid w:val="0030007D"/>
    <w:rsid w:val="00300DCF"/>
    <w:rsid w:val="00302473"/>
    <w:rsid w:val="00302677"/>
    <w:rsid w:val="00302713"/>
    <w:rsid w:val="00302EF5"/>
    <w:rsid w:val="00303140"/>
    <w:rsid w:val="00303323"/>
    <w:rsid w:val="00303787"/>
    <w:rsid w:val="0030397A"/>
    <w:rsid w:val="003054DA"/>
    <w:rsid w:val="00305505"/>
    <w:rsid w:val="0030555A"/>
    <w:rsid w:val="00305B56"/>
    <w:rsid w:val="00306080"/>
    <w:rsid w:val="00306499"/>
    <w:rsid w:val="0030666B"/>
    <w:rsid w:val="00306671"/>
    <w:rsid w:val="0030672B"/>
    <w:rsid w:val="00307049"/>
    <w:rsid w:val="00310B25"/>
    <w:rsid w:val="00311FB1"/>
    <w:rsid w:val="00312315"/>
    <w:rsid w:val="00312B62"/>
    <w:rsid w:val="0031385F"/>
    <w:rsid w:val="00313ADE"/>
    <w:rsid w:val="00313CCB"/>
    <w:rsid w:val="00313EF8"/>
    <w:rsid w:val="00314139"/>
    <w:rsid w:val="003149DA"/>
    <w:rsid w:val="00314D61"/>
    <w:rsid w:val="003150A2"/>
    <w:rsid w:val="003155FF"/>
    <w:rsid w:val="003161E7"/>
    <w:rsid w:val="00317054"/>
    <w:rsid w:val="00317261"/>
    <w:rsid w:val="00317430"/>
    <w:rsid w:val="00320683"/>
    <w:rsid w:val="00320A5E"/>
    <w:rsid w:val="00320ADA"/>
    <w:rsid w:val="00320F0E"/>
    <w:rsid w:val="00321B16"/>
    <w:rsid w:val="00321C3B"/>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273AA"/>
    <w:rsid w:val="003303AA"/>
    <w:rsid w:val="003309F1"/>
    <w:rsid w:val="003315B0"/>
    <w:rsid w:val="003318A4"/>
    <w:rsid w:val="00331A25"/>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4B4"/>
    <w:rsid w:val="003416FF"/>
    <w:rsid w:val="0034180D"/>
    <w:rsid w:val="00341CF6"/>
    <w:rsid w:val="00341E9B"/>
    <w:rsid w:val="0034247D"/>
    <w:rsid w:val="00342AB4"/>
    <w:rsid w:val="00342C35"/>
    <w:rsid w:val="00342E0E"/>
    <w:rsid w:val="0034341B"/>
    <w:rsid w:val="0034490D"/>
    <w:rsid w:val="00345185"/>
    <w:rsid w:val="00345A57"/>
    <w:rsid w:val="00345FA8"/>
    <w:rsid w:val="00347E76"/>
    <w:rsid w:val="00350242"/>
    <w:rsid w:val="003504C3"/>
    <w:rsid w:val="00350556"/>
    <w:rsid w:val="003507FF"/>
    <w:rsid w:val="00350AF2"/>
    <w:rsid w:val="00350B24"/>
    <w:rsid w:val="0035111E"/>
    <w:rsid w:val="0035147D"/>
    <w:rsid w:val="003523AE"/>
    <w:rsid w:val="0035244F"/>
    <w:rsid w:val="00354467"/>
    <w:rsid w:val="00354AE4"/>
    <w:rsid w:val="00354B33"/>
    <w:rsid w:val="00354FB1"/>
    <w:rsid w:val="003556B9"/>
    <w:rsid w:val="00355F1D"/>
    <w:rsid w:val="0035635C"/>
    <w:rsid w:val="00357DB3"/>
    <w:rsid w:val="00357FBF"/>
    <w:rsid w:val="003605D0"/>
    <w:rsid w:val="0036126D"/>
    <w:rsid w:val="00361274"/>
    <w:rsid w:val="0036143B"/>
    <w:rsid w:val="00361AD5"/>
    <w:rsid w:val="0036203C"/>
    <w:rsid w:val="003620CE"/>
    <w:rsid w:val="0036282D"/>
    <w:rsid w:val="00362AFB"/>
    <w:rsid w:val="00362E66"/>
    <w:rsid w:val="003630F9"/>
    <w:rsid w:val="003633B9"/>
    <w:rsid w:val="00363501"/>
    <w:rsid w:val="0036360A"/>
    <w:rsid w:val="00363BBC"/>
    <w:rsid w:val="003643B0"/>
    <w:rsid w:val="00364A35"/>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26A0"/>
    <w:rsid w:val="00383193"/>
    <w:rsid w:val="00383946"/>
    <w:rsid w:val="0038395F"/>
    <w:rsid w:val="00383C07"/>
    <w:rsid w:val="00383FD6"/>
    <w:rsid w:val="0038406C"/>
    <w:rsid w:val="00384F0C"/>
    <w:rsid w:val="003855C4"/>
    <w:rsid w:val="003860B0"/>
    <w:rsid w:val="00386D09"/>
    <w:rsid w:val="00387650"/>
    <w:rsid w:val="00388A4C"/>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1D4D"/>
    <w:rsid w:val="003A2784"/>
    <w:rsid w:val="003A34E2"/>
    <w:rsid w:val="003A402E"/>
    <w:rsid w:val="003A4FCD"/>
    <w:rsid w:val="003A552F"/>
    <w:rsid w:val="003A56BF"/>
    <w:rsid w:val="003A5A8C"/>
    <w:rsid w:val="003A5DBF"/>
    <w:rsid w:val="003A5F02"/>
    <w:rsid w:val="003A622A"/>
    <w:rsid w:val="003A6BBC"/>
    <w:rsid w:val="003A7524"/>
    <w:rsid w:val="003B0148"/>
    <w:rsid w:val="003B14F5"/>
    <w:rsid w:val="003B2AE8"/>
    <w:rsid w:val="003B37DE"/>
    <w:rsid w:val="003B3B79"/>
    <w:rsid w:val="003B3CC8"/>
    <w:rsid w:val="003B66DF"/>
    <w:rsid w:val="003B6BA9"/>
    <w:rsid w:val="003B7353"/>
    <w:rsid w:val="003B7D91"/>
    <w:rsid w:val="003C0121"/>
    <w:rsid w:val="003C03DD"/>
    <w:rsid w:val="003C06C0"/>
    <w:rsid w:val="003C1A9F"/>
    <w:rsid w:val="003C2126"/>
    <w:rsid w:val="003C350D"/>
    <w:rsid w:val="003C3A93"/>
    <w:rsid w:val="003C3C7E"/>
    <w:rsid w:val="003C4685"/>
    <w:rsid w:val="003C612E"/>
    <w:rsid w:val="003C6461"/>
    <w:rsid w:val="003C6795"/>
    <w:rsid w:val="003C681E"/>
    <w:rsid w:val="003C7E9A"/>
    <w:rsid w:val="003D0E6B"/>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1AE2"/>
    <w:rsid w:val="003E2116"/>
    <w:rsid w:val="003E2F65"/>
    <w:rsid w:val="003E32A0"/>
    <w:rsid w:val="003E3A68"/>
    <w:rsid w:val="003E3E40"/>
    <w:rsid w:val="003E411C"/>
    <w:rsid w:val="003E61C8"/>
    <w:rsid w:val="003E6822"/>
    <w:rsid w:val="003E78FE"/>
    <w:rsid w:val="003E7D4E"/>
    <w:rsid w:val="003E7F45"/>
    <w:rsid w:val="003F011F"/>
    <w:rsid w:val="003F0186"/>
    <w:rsid w:val="003F03F0"/>
    <w:rsid w:val="003F0AE1"/>
    <w:rsid w:val="003F2225"/>
    <w:rsid w:val="003F302E"/>
    <w:rsid w:val="003F446A"/>
    <w:rsid w:val="003F59D2"/>
    <w:rsid w:val="003F5B3D"/>
    <w:rsid w:val="003F631D"/>
    <w:rsid w:val="003F718B"/>
    <w:rsid w:val="003F7D20"/>
    <w:rsid w:val="0040071A"/>
    <w:rsid w:val="004009D1"/>
    <w:rsid w:val="00400ED8"/>
    <w:rsid w:val="0040168E"/>
    <w:rsid w:val="00401C5C"/>
    <w:rsid w:val="00402247"/>
    <w:rsid w:val="004024B1"/>
    <w:rsid w:val="00402E27"/>
    <w:rsid w:val="004034F3"/>
    <w:rsid w:val="00403620"/>
    <w:rsid w:val="00403813"/>
    <w:rsid w:val="00403AA3"/>
    <w:rsid w:val="00404A53"/>
    <w:rsid w:val="0040681C"/>
    <w:rsid w:val="00406BC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9B2"/>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0863"/>
    <w:rsid w:val="00420D0E"/>
    <w:rsid w:val="004216A6"/>
    <w:rsid w:val="004228B7"/>
    <w:rsid w:val="00423209"/>
    <w:rsid w:val="00426CDC"/>
    <w:rsid w:val="0042710C"/>
    <w:rsid w:val="00427229"/>
    <w:rsid w:val="00427D37"/>
    <w:rsid w:val="00427DF9"/>
    <w:rsid w:val="0042B25F"/>
    <w:rsid w:val="004315B3"/>
    <w:rsid w:val="004320A7"/>
    <w:rsid w:val="00432BAF"/>
    <w:rsid w:val="00432DC5"/>
    <w:rsid w:val="00433837"/>
    <w:rsid w:val="004345E7"/>
    <w:rsid w:val="00434C1D"/>
    <w:rsid w:val="00434EBD"/>
    <w:rsid w:val="00434FD4"/>
    <w:rsid w:val="00435356"/>
    <w:rsid w:val="0043547F"/>
    <w:rsid w:val="00436193"/>
    <w:rsid w:val="00436E92"/>
    <w:rsid w:val="00437061"/>
    <w:rsid w:val="004377A4"/>
    <w:rsid w:val="00437A5A"/>
    <w:rsid w:val="00437AB0"/>
    <w:rsid w:val="00437BFE"/>
    <w:rsid w:val="00440482"/>
    <w:rsid w:val="00440871"/>
    <w:rsid w:val="004414CD"/>
    <w:rsid w:val="004417BB"/>
    <w:rsid w:val="00441D9D"/>
    <w:rsid w:val="0044336D"/>
    <w:rsid w:val="00444D33"/>
    <w:rsid w:val="00444E95"/>
    <w:rsid w:val="00445421"/>
    <w:rsid w:val="004468E3"/>
    <w:rsid w:val="00446AE6"/>
    <w:rsid w:val="004479E6"/>
    <w:rsid w:val="004502DD"/>
    <w:rsid w:val="004504D8"/>
    <w:rsid w:val="004516A3"/>
    <w:rsid w:val="00451B5B"/>
    <w:rsid w:val="00451C62"/>
    <w:rsid w:val="00452C9E"/>
    <w:rsid w:val="00452F45"/>
    <w:rsid w:val="00454B58"/>
    <w:rsid w:val="00454BFA"/>
    <w:rsid w:val="00455160"/>
    <w:rsid w:val="0045640C"/>
    <w:rsid w:val="004567B8"/>
    <w:rsid w:val="00456C4D"/>
    <w:rsid w:val="00456E20"/>
    <w:rsid w:val="00457BAE"/>
    <w:rsid w:val="0045AFC2"/>
    <w:rsid w:val="00461A99"/>
    <w:rsid w:val="00462284"/>
    <w:rsid w:val="004627E5"/>
    <w:rsid w:val="00462D51"/>
    <w:rsid w:val="0046348F"/>
    <w:rsid w:val="00463E97"/>
    <w:rsid w:val="00464286"/>
    <w:rsid w:val="00464D30"/>
    <w:rsid w:val="00466D2B"/>
    <w:rsid w:val="0046774A"/>
    <w:rsid w:val="00467F44"/>
    <w:rsid w:val="00470110"/>
    <w:rsid w:val="004702C5"/>
    <w:rsid w:val="00470490"/>
    <w:rsid w:val="00470639"/>
    <w:rsid w:val="004707BF"/>
    <w:rsid w:val="00471C26"/>
    <w:rsid w:val="00472166"/>
    <w:rsid w:val="00472B33"/>
    <w:rsid w:val="00472B86"/>
    <w:rsid w:val="00472CEF"/>
    <w:rsid w:val="00473211"/>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6DA"/>
    <w:rsid w:val="00491C3B"/>
    <w:rsid w:val="00492066"/>
    <w:rsid w:val="00492637"/>
    <w:rsid w:val="00493049"/>
    <w:rsid w:val="004932AA"/>
    <w:rsid w:val="004933ED"/>
    <w:rsid w:val="00493F7C"/>
    <w:rsid w:val="00493FF0"/>
    <w:rsid w:val="004943B1"/>
    <w:rsid w:val="00495323"/>
    <w:rsid w:val="004959E3"/>
    <w:rsid w:val="00495D26"/>
    <w:rsid w:val="00496E9A"/>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254"/>
    <w:rsid w:val="004A692F"/>
    <w:rsid w:val="004A6F93"/>
    <w:rsid w:val="004A7E9D"/>
    <w:rsid w:val="004B02C8"/>
    <w:rsid w:val="004B043A"/>
    <w:rsid w:val="004B08FF"/>
    <w:rsid w:val="004B25B7"/>
    <w:rsid w:val="004B25E3"/>
    <w:rsid w:val="004B2609"/>
    <w:rsid w:val="004B29BB"/>
    <w:rsid w:val="004B2EDB"/>
    <w:rsid w:val="004B3584"/>
    <w:rsid w:val="004B40BE"/>
    <w:rsid w:val="004B4DAB"/>
    <w:rsid w:val="004B5854"/>
    <w:rsid w:val="004B5DAE"/>
    <w:rsid w:val="004B5E00"/>
    <w:rsid w:val="004B5E1C"/>
    <w:rsid w:val="004B6311"/>
    <w:rsid w:val="004B6388"/>
    <w:rsid w:val="004B6503"/>
    <w:rsid w:val="004B6883"/>
    <w:rsid w:val="004B77C5"/>
    <w:rsid w:val="004B7841"/>
    <w:rsid w:val="004B7B93"/>
    <w:rsid w:val="004B7BF4"/>
    <w:rsid w:val="004B7D74"/>
    <w:rsid w:val="004B7E8E"/>
    <w:rsid w:val="004C00A2"/>
    <w:rsid w:val="004C033C"/>
    <w:rsid w:val="004C04FD"/>
    <w:rsid w:val="004C1617"/>
    <w:rsid w:val="004C182E"/>
    <w:rsid w:val="004C1AA0"/>
    <w:rsid w:val="004C2434"/>
    <w:rsid w:val="004C2EE7"/>
    <w:rsid w:val="004C3B45"/>
    <w:rsid w:val="004C3C3B"/>
    <w:rsid w:val="004C3E35"/>
    <w:rsid w:val="004C49D1"/>
    <w:rsid w:val="004C4D82"/>
    <w:rsid w:val="004C5054"/>
    <w:rsid w:val="004C52BF"/>
    <w:rsid w:val="004C58A6"/>
    <w:rsid w:val="004C6A22"/>
    <w:rsid w:val="004C775B"/>
    <w:rsid w:val="004C7A7E"/>
    <w:rsid w:val="004D07A0"/>
    <w:rsid w:val="004D147B"/>
    <w:rsid w:val="004D1481"/>
    <w:rsid w:val="004D1790"/>
    <w:rsid w:val="004D18B1"/>
    <w:rsid w:val="004D1CC9"/>
    <w:rsid w:val="004D34BF"/>
    <w:rsid w:val="004D39FB"/>
    <w:rsid w:val="004D3CD2"/>
    <w:rsid w:val="004D4452"/>
    <w:rsid w:val="004D4CE7"/>
    <w:rsid w:val="004D5BD5"/>
    <w:rsid w:val="004D5C53"/>
    <w:rsid w:val="004D6CFC"/>
    <w:rsid w:val="004D76C6"/>
    <w:rsid w:val="004E0DFA"/>
    <w:rsid w:val="004E0DFC"/>
    <w:rsid w:val="004E14A2"/>
    <w:rsid w:val="004E15EA"/>
    <w:rsid w:val="004E25A5"/>
    <w:rsid w:val="004E2A64"/>
    <w:rsid w:val="004E3002"/>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0C2"/>
    <w:rsid w:val="004F2B8B"/>
    <w:rsid w:val="004F2C90"/>
    <w:rsid w:val="004F32D1"/>
    <w:rsid w:val="004F475E"/>
    <w:rsid w:val="004F5202"/>
    <w:rsid w:val="004F54D1"/>
    <w:rsid w:val="004F5876"/>
    <w:rsid w:val="004F68D1"/>
    <w:rsid w:val="004F7FBD"/>
    <w:rsid w:val="0050003D"/>
    <w:rsid w:val="00500279"/>
    <w:rsid w:val="005014D4"/>
    <w:rsid w:val="00501B8F"/>
    <w:rsid w:val="0050223A"/>
    <w:rsid w:val="00502DB8"/>
    <w:rsid w:val="00503B26"/>
    <w:rsid w:val="005043EF"/>
    <w:rsid w:val="00505540"/>
    <w:rsid w:val="00505CF7"/>
    <w:rsid w:val="00505DED"/>
    <w:rsid w:val="00505EF7"/>
    <w:rsid w:val="00506BD4"/>
    <w:rsid w:val="00506F48"/>
    <w:rsid w:val="005100D1"/>
    <w:rsid w:val="00510106"/>
    <w:rsid w:val="005101F9"/>
    <w:rsid w:val="0051045E"/>
    <w:rsid w:val="00510F44"/>
    <w:rsid w:val="00511AB2"/>
    <w:rsid w:val="00511AC6"/>
    <w:rsid w:val="00511FEC"/>
    <w:rsid w:val="0051282E"/>
    <w:rsid w:val="00512F7E"/>
    <w:rsid w:val="00513EB6"/>
    <w:rsid w:val="00514C6C"/>
    <w:rsid w:val="005151F0"/>
    <w:rsid w:val="005157A9"/>
    <w:rsid w:val="005159A5"/>
    <w:rsid w:val="00516118"/>
    <w:rsid w:val="005168BE"/>
    <w:rsid w:val="005171FD"/>
    <w:rsid w:val="0051795A"/>
    <w:rsid w:val="00517960"/>
    <w:rsid w:val="00517FCF"/>
    <w:rsid w:val="005201A9"/>
    <w:rsid w:val="00520E00"/>
    <w:rsid w:val="005216E8"/>
    <w:rsid w:val="00521DC9"/>
    <w:rsid w:val="00522589"/>
    <w:rsid w:val="0052350B"/>
    <w:rsid w:val="00523792"/>
    <w:rsid w:val="00523B0F"/>
    <w:rsid w:val="005241E2"/>
    <w:rsid w:val="0052445D"/>
    <w:rsid w:val="0052499F"/>
    <w:rsid w:val="005253D1"/>
    <w:rsid w:val="00525AF4"/>
    <w:rsid w:val="00525C01"/>
    <w:rsid w:val="00525FEB"/>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48B2"/>
    <w:rsid w:val="00535076"/>
    <w:rsid w:val="005355DB"/>
    <w:rsid w:val="005355EC"/>
    <w:rsid w:val="00535623"/>
    <w:rsid w:val="0053582E"/>
    <w:rsid w:val="00535D09"/>
    <w:rsid w:val="00536465"/>
    <w:rsid w:val="0053672F"/>
    <w:rsid w:val="00536BE9"/>
    <w:rsid w:val="00537368"/>
    <w:rsid w:val="00537B32"/>
    <w:rsid w:val="00537D7D"/>
    <w:rsid w:val="00540414"/>
    <w:rsid w:val="005408E3"/>
    <w:rsid w:val="00540D50"/>
    <w:rsid w:val="00541AB2"/>
    <w:rsid w:val="00541FE6"/>
    <w:rsid w:val="005420C3"/>
    <w:rsid w:val="0054263E"/>
    <w:rsid w:val="00542952"/>
    <w:rsid w:val="0054346D"/>
    <w:rsid w:val="005440C7"/>
    <w:rsid w:val="00544878"/>
    <w:rsid w:val="0054489D"/>
    <w:rsid w:val="00545965"/>
    <w:rsid w:val="00546706"/>
    <w:rsid w:val="00547658"/>
    <w:rsid w:val="005479DB"/>
    <w:rsid w:val="00547AE7"/>
    <w:rsid w:val="0055090D"/>
    <w:rsid w:val="00550B23"/>
    <w:rsid w:val="005515D8"/>
    <w:rsid w:val="00551BA7"/>
    <w:rsid w:val="00552039"/>
    <w:rsid w:val="00552120"/>
    <w:rsid w:val="005524D9"/>
    <w:rsid w:val="0055294C"/>
    <w:rsid w:val="0055300C"/>
    <w:rsid w:val="0055304A"/>
    <w:rsid w:val="00553DE9"/>
    <w:rsid w:val="005547D2"/>
    <w:rsid w:val="00554908"/>
    <w:rsid w:val="00555190"/>
    <w:rsid w:val="005564CF"/>
    <w:rsid w:val="005567D7"/>
    <w:rsid w:val="005574E6"/>
    <w:rsid w:val="005575F3"/>
    <w:rsid w:val="005579DE"/>
    <w:rsid w:val="00557AF2"/>
    <w:rsid w:val="00560740"/>
    <w:rsid w:val="00560BBC"/>
    <w:rsid w:val="00560EA0"/>
    <w:rsid w:val="0056139E"/>
    <w:rsid w:val="0056140F"/>
    <w:rsid w:val="005617F3"/>
    <w:rsid w:val="005618C3"/>
    <w:rsid w:val="005620FE"/>
    <w:rsid w:val="00562761"/>
    <w:rsid w:val="00562F85"/>
    <w:rsid w:val="00563CAE"/>
    <w:rsid w:val="005640B4"/>
    <w:rsid w:val="00564288"/>
    <w:rsid w:val="005642F1"/>
    <w:rsid w:val="00564477"/>
    <w:rsid w:val="005658F7"/>
    <w:rsid w:val="00565EEF"/>
    <w:rsid w:val="005663F5"/>
    <w:rsid w:val="00566A7E"/>
    <w:rsid w:val="00566E74"/>
    <w:rsid w:val="00567571"/>
    <w:rsid w:val="00567E45"/>
    <w:rsid w:val="005705A2"/>
    <w:rsid w:val="005707CC"/>
    <w:rsid w:val="00570BC0"/>
    <w:rsid w:val="00571138"/>
    <w:rsid w:val="005711B1"/>
    <w:rsid w:val="00571C1F"/>
    <w:rsid w:val="005723F4"/>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1EAC"/>
    <w:rsid w:val="00582875"/>
    <w:rsid w:val="0058338B"/>
    <w:rsid w:val="00583816"/>
    <w:rsid w:val="0058472C"/>
    <w:rsid w:val="00584C7A"/>
    <w:rsid w:val="00590647"/>
    <w:rsid w:val="00590AD5"/>
    <w:rsid w:val="005913C0"/>
    <w:rsid w:val="00591EF8"/>
    <w:rsid w:val="0059209D"/>
    <w:rsid w:val="00592726"/>
    <w:rsid w:val="0059485D"/>
    <w:rsid w:val="005949EE"/>
    <w:rsid w:val="00596079"/>
    <w:rsid w:val="005963A6"/>
    <w:rsid w:val="005966E8"/>
    <w:rsid w:val="005967A7"/>
    <w:rsid w:val="00596E08"/>
    <w:rsid w:val="00597290"/>
    <w:rsid w:val="005A02FA"/>
    <w:rsid w:val="005A2A37"/>
    <w:rsid w:val="005A431C"/>
    <w:rsid w:val="005A49BB"/>
    <w:rsid w:val="005A5455"/>
    <w:rsid w:val="005A5583"/>
    <w:rsid w:val="005A5C68"/>
    <w:rsid w:val="005A7BB2"/>
    <w:rsid w:val="005B0F83"/>
    <w:rsid w:val="005B0FBC"/>
    <w:rsid w:val="005B10F4"/>
    <w:rsid w:val="005B112F"/>
    <w:rsid w:val="005B1785"/>
    <w:rsid w:val="005B1D97"/>
    <w:rsid w:val="005B2149"/>
    <w:rsid w:val="005B28CE"/>
    <w:rsid w:val="005B2EA9"/>
    <w:rsid w:val="005B316C"/>
    <w:rsid w:val="005B3E22"/>
    <w:rsid w:val="005B4394"/>
    <w:rsid w:val="005B4DD4"/>
    <w:rsid w:val="005B52AF"/>
    <w:rsid w:val="005B5E4F"/>
    <w:rsid w:val="005B62F3"/>
    <w:rsid w:val="005B7A1E"/>
    <w:rsid w:val="005C00A5"/>
    <w:rsid w:val="005C021E"/>
    <w:rsid w:val="005C0314"/>
    <w:rsid w:val="005C067A"/>
    <w:rsid w:val="005C0DEA"/>
    <w:rsid w:val="005C1EB8"/>
    <w:rsid w:val="005C215B"/>
    <w:rsid w:val="005C2420"/>
    <w:rsid w:val="005C2A3B"/>
    <w:rsid w:val="005C2B12"/>
    <w:rsid w:val="005C34C0"/>
    <w:rsid w:val="005C378D"/>
    <w:rsid w:val="005C5B83"/>
    <w:rsid w:val="005C5CEE"/>
    <w:rsid w:val="005C5CFD"/>
    <w:rsid w:val="005C6972"/>
    <w:rsid w:val="005C6BD4"/>
    <w:rsid w:val="005C706A"/>
    <w:rsid w:val="005C7363"/>
    <w:rsid w:val="005D08C5"/>
    <w:rsid w:val="005D0BE0"/>
    <w:rsid w:val="005D15A4"/>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939"/>
    <w:rsid w:val="005E4C6E"/>
    <w:rsid w:val="005E54A1"/>
    <w:rsid w:val="005E5B46"/>
    <w:rsid w:val="005E5D7B"/>
    <w:rsid w:val="005E5E75"/>
    <w:rsid w:val="005E68AB"/>
    <w:rsid w:val="005E6977"/>
    <w:rsid w:val="005E792D"/>
    <w:rsid w:val="005F1C58"/>
    <w:rsid w:val="005F20B7"/>
    <w:rsid w:val="005F2141"/>
    <w:rsid w:val="005F27E5"/>
    <w:rsid w:val="005F32A1"/>
    <w:rsid w:val="005F3A38"/>
    <w:rsid w:val="005F3CB5"/>
    <w:rsid w:val="005F49AC"/>
    <w:rsid w:val="005F4EA5"/>
    <w:rsid w:val="005F4FDC"/>
    <w:rsid w:val="005F5057"/>
    <w:rsid w:val="005F61D7"/>
    <w:rsid w:val="005F72C7"/>
    <w:rsid w:val="005F7359"/>
    <w:rsid w:val="005F7466"/>
    <w:rsid w:val="006006F5"/>
    <w:rsid w:val="00600E3A"/>
    <w:rsid w:val="00600FC4"/>
    <w:rsid w:val="00601275"/>
    <w:rsid w:val="00601CE5"/>
    <w:rsid w:val="00601D0E"/>
    <w:rsid w:val="00603016"/>
    <w:rsid w:val="00603120"/>
    <w:rsid w:val="00603292"/>
    <w:rsid w:val="0060353A"/>
    <w:rsid w:val="00603BBF"/>
    <w:rsid w:val="00603F45"/>
    <w:rsid w:val="00603FEB"/>
    <w:rsid w:val="0060424E"/>
    <w:rsid w:val="0060470D"/>
    <w:rsid w:val="00604B8E"/>
    <w:rsid w:val="006050B4"/>
    <w:rsid w:val="00605CE5"/>
    <w:rsid w:val="006061D5"/>
    <w:rsid w:val="00606804"/>
    <w:rsid w:val="00606B52"/>
    <w:rsid w:val="00606F32"/>
    <w:rsid w:val="0060711E"/>
    <w:rsid w:val="00607682"/>
    <w:rsid w:val="00607CF4"/>
    <w:rsid w:val="00610393"/>
    <w:rsid w:val="0061073F"/>
    <w:rsid w:val="00611D6D"/>
    <w:rsid w:val="00611EA5"/>
    <w:rsid w:val="00611F95"/>
    <w:rsid w:val="006122FC"/>
    <w:rsid w:val="00612802"/>
    <w:rsid w:val="00612992"/>
    <w:rsid w:val="00612D93"/>
    <w:rsid w:val="00613352"/>
    <w:rsid w:val="006137B2"/>
    <w:rsid w:val="00613899"/>
    <w:rsid w:val="00613B79"/>
    <w:rsid w:val="0061403C"/>
    <w:rsid w:val="006142A8"/>
    <w:rsid w:val="00614F79"/>
    <w:rsid w:val="0061531C"/>
    <w:rsid w:val="006155F5"/>
    <w:rsid w:val="006155F9"/>
    <w:rsid w:val="00615969"/>
    <w:rsid w:val="00615EE9"/>
    <w:rsid w:val="00616E4E"/>
    <w:rsid w:val="006207A0"/>
    <w:rsid w:val="00620DE1"/>
    <w:rsid w:val="006216BD"/>
    <w:rsid w:val="00621BC7"/>
    <w:rsid w:val="0062212C"/>
    <w:rsid w:val="00623411"/>
    <w:rsid w:val="00625190"/>
    <w:rsid w:val="0062601C"/>
    <w:rsid w:val="006262D7"/>
    <w:rsid w:val="00626596"/>
    <w:rsid w:val="006267AC"/>
    <w:rsid w:val="00627F30"/>
    <w:rsid w:val="00630C4F"/>
    <w:rsid w:val="00631943"/>
    <w:rsid w:val="00631D21"/>
    <w:rsid w:val="00632212"/>
    <w:rsid w:val="006322DD"/>
    <w:rsid w:val="00632338"/>
    <w:rsid w:val="0063245C"/>
    <w:rsid w:val="00632736"/>
    <w:rsid w:val="006328A4"/>
    <w:rsid w:val="00632F38"/>
    <w:rsid w:val="0063319C"/>
    <w:rsid w:val="006339B9"/>
    <w:rsid w:val="00633D13"/>
    <w:rsid w:val="00634920"/>
    <w:rsid w:val="00634B9A"/>
    <w:rsid w:val="00634C1B"/>
    <w:rsid w:val="0063529B"/>
    <w:rsid w:val="00635E10"/>
    <w:rsid w:val="0063611C"/>
    <w:rsid w:val="00636838"/>
    <w:rsid w:val="006369DD"/>
    <w:rsid w:val="00640105"/>
    <w:rsid w:val="00640185"/>
    <w:rsid w:val="00640B11"/>
    <w:rsid w:val="00640C78"/>
    <w:rsid w:val="00640D4C"/>
    <w:rsid w:val="00641AC0"/>
    <w:rsid w:val="00641BFE"/>
    <w:rsid w:val="006426E1"/>
    <w:rsid w:val="00642E37"/>
    <w:rsid w:val="006430B8"/>
    <w:rsid w:val="006437F4"/>
    <w:rsid w:val="00643A48"/>
    <w:rsid w:val="00643E3C"/>
    <w:rsid w:val="0064494D"/>
    <w:rsid w:val="00644D9A"/>
    <w:rsid w:val="00644EE7"/>
    <w:rsid w:val="00645ED0"/>
    <w:rsid w:val="00646B47"/>
    <w:rsid w:val="00646D84"/>
    <w:rsid w:val="00650045"/>
    <w:rsid w:val="0065060C"/>
    <w:rsid w:val="00650C20"/>
    <w:rsid w:val="006518CC"/>
    <w:rsid w:val="00651CB1"/>
    <w:rsid w:val="0065318E"/>
    <w:rsid w:val="0065330E"/>
    <w:rsid w:val="0065378E"/>
    <w:rsid w:val="00653A68"/>
    <w:rsid w:val="00654A76"/>
    <w:rsid w:val="00655269"/>
    <w:rsid w:val="00655657"/>
    <w:rsid w:val="00655ABF"/>
    <w:rsid w:val="00656380"/>
    <w:rsid w:val="006572B0"/>
    <w:rsid w:val="0065777F"/>
    <w:rsid w:val="00657F47"/>
    <w:rsid w:val="00660457"/>
    <w:rsid w:val="00660580"/>
    <w:rsid w:val="00660884"/>
    <w:rsid w:val="00660F92"/>
    <w:rsid w:val="006610A0"/>
    <w:rsid w:val="006613FC"/>
    <w:rsid w:val="00661773"/>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7B"/>
    <w:rsid w:val="006719D5"/>
    <w:rsid w:val="006721E1"/>
    <w:rsid w:val="00672388"/>
    <w:rsid w:val="0067242C"/>
    <w:rsid w:val="006740DA"/>
    <w:rsid w:val="006746B9"/>
    <w:rsid w:val="0067547A"/>
    <w:rsid w:val="006755FF"/>
    <w:rsid w:val="00675D09"/>
    <w:rsid w:val="00676077"/>
    <w:rsid w:val="00676807"/>
    <w:rsid w:val="006779CB"/>
    <w:rsid w:val="00677FAC"/>
    <w:rsid w:val="0068022F"/>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CC9"/>
    <w:rsid w:val="00690DE7"/>
    <w:rsid w:val="00691202"/>
    <w:rsid w:val="00691D09"/>
    <w:rsid w:val="00692396"/>
    <w:rsid w:val="00692F83"/>
    <w:rsid w:val="00693528"/>
    <w:rsid w:val="00693970"/>
    <w:rsid w:val="00693AD9"/>
    <w:rsid w:val="006942E5"/>
    <w:rsid w:val="00695633"/>
    <w:rsid w:val="0069579B"/>
    <w:rsid w:val="0069647F"/>
    <w:rsid w:val="00696EA5"/>
    <w:rsid w:val="006974E2"/>
    <w:rsid w:val="00697C86"/>
    <w:rsid w:val="00697CD6"/>
    <w:rsid w:val="006A080A"/>
    <w:rsid w:val="006A0933"/>
    <w:rsid w:val="006A0A69"/>
    <w:rsid w:val="006A11A0"/>
    <w:rsid w:val="006A294D"/>
    <w:rsid w:val="006A2AAF"/>
    <w:rsid w:val="006A38F4"/>
    <w:rsid w:val="006A3D86"/>
    <w:rsid w:val="006A3E34"/>
    <w:rsid w:val="006A4206"/>
    <w:rsid w:val="006A539C"/>
    <w:rsid w:val="006A5988"/>
    <w:rsid w:val="006A681C"/>
    <w:rsid w:val="006A6ED9"/>
    <w:rsid w:val="006A71CA"/>
    <w:rsid w:val="006A780F"/>
    <w:rsid w:val="006B014E"/>
    <w:rsid w:val="006B10EE"/>
    <w:rsid w:val="006B123A"/>
    <w:rsid w:val="006B2222"/>
    <w:rsid w:val="006B3416"/>
    <w:rsid w:val="006B3557"/>
    <w:rsid w:val="006B3DCD"/>
    <w:rsid w:val="006B4215"/>
    <w:rsid w:val="006B4552"/>
    <w:rsid w:val="006B4846"/>
    <w:rsid w:val="006B4B82"/>
    <w:rsid w:val="006B651B"/>
    <w:rsid w:val="006B6E5D"/>
    <w:rsid w:val="006B7CB9"/>
    <w:rsid w:val="006B7F9A"/>
    <w:rsid w:val="006C0C57"/>
    <w:rsid w:val="006C0F90"/>
    <w:rsid w:val="006C3080"/>
    <w:rsid w:val="006C31B1"/>
    <w:rsid w:val="006C4163"/>
    <w:rsid w:val="006C4489"/>
    <w:rsid w:val="006C45AB"/>
    <w:rsid w:val="006C479B"/>
    <w:rsid w:val="006C4CD4"/>
    <w:rsid w:val="006C4F9D"/>
    <w:rsid w:val="006C5126"/>
    <w:rsid w:val="006C53DF"/>
    <w:rsid w:val="006C56E4"/>
    <w:rsid w:val="006C5999"/>
    <w:rsid w:val="006C5EA0"/>
    <w:rsid w:val="006C65F5"/>
    <w:rsid w:val="006C6C42"/>
    <w:rsid w:val="006C6CCF"/>
    <w:rsid w:val="006C70CC"/>
    <w:rsid w:val="006C7AAA"/>
    <w:rsid w:val="006C7B7F"/>
    <w:rsid w:val="006C7F5A"/>
    <w:rsid w:val="006D049A"/>
    <w:rsid w:val="006D1BA0"/>
    <w:rsid w:val="006D26E4"/>
    <w:rsid w:val="006D3C20"/>
    <w:rsid w:val="006D3C46"/>
    <w:rsid w:val="006D3D23"/>
    <w:rsid w:val="006D425A"/>
    <w:rsid w:val="006D4CC0"/>
    <w:rsid w:val="006D58B1"/>
    <w:rsid w:val="006D61C2"/>
    <w:rsid w:val="006D64EB"/>
    <w:rsid w:val="006D6752"/>
    <w:rsid w:val="006D6A09"/>
    <w:rsid w:val="006D6AD1"/>
    <w:rsid w:val="006D6DDC"/>
    <w:rsid w:val="006E00B1"/>
    <w:rsid w:val="006E02C7"/>
    <w:rsid w:val="006E086D"/>
    <w:rsid w:val="006E0ECE"/>
    <w:rsid w:val="006E3023"/>
    <w:rsid w:val="006E4B38"/>
    <w:rsid w:val="006E582B"/>
    <w:rsid w:val="006E594E"/>
    <w:rsid w:val="006E5DF6"/>
    <w:rsid w:val="006E68F3"/>
    <w:rsid w:val="006E69A4"/>
    <w:rsid w:val="006E6F63"/>
    <w:rsid w:val="006E73B4"/>
    <w:rsid w:val="006E7FCA"/>
    <w:rsid w:val="006F0473"/>
    <w:rsid w:val="006F09B6"/>
    <w:rsid w:val="006F1995"/>
    <w:rsid w:val="006F1A78"/>
    <w:rsid w:val="006F235F"/>
    <w:rsid w:val="006F2537"/>
    <w:rsid w:val="006F27C4"/>
    <w:rsid w:val="006F2C93"/>
    <w:rsid w:val="006F3125"/>
    <w:rsid w:val="006F38C2"/>
    <w:rsid w:val="006F3F84"/>
    <w:rsid w:val="006F42DA"/>
    <w:rsid w:val="006F44C5"/>
    <w:rsid w:val="006F45DA"/>
    <w:rsid w:val="006F4C13"/>
    <w:rsid w:val="006F4E54"/>
    <w:rsid w:val="006F52B1"/>
    <w:rsid w:val="006F5D65"/>
    <w:rsid w:val="006F6580"/>
    <w:rsid w:val="006F68D0"/>
    <w:rsid w:val="006F6ADC"/>
    <w:rsid w:val="006F6F39"/>
    <w:rsid w:val="006F7903"/>
    <w:rsid w:val="006F7F94"/>
    <w:rsid w:val="0070014D"/>
    <w:rsid w:val="007001CE"/>
    <w:rsid w:val="00701641"/>
    <w:rsid w:val="00701665"/>
    <w:rsid w:val="007016E0"/>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5357"/>
    <w:rsid w:val="007062EA"/>
    <w:rsid w:val="00706333"/>
    <w:rsid w:val="00707749"/>
    <w:rsid w:val="007102A1"/>
    <w:rsid w:val="00710846"/>
    <w:rsid w:val="00710D48"/>
    <w:rsid w:val="00710E60"/>
    <w:rsid w:val="00711211"/>
    <w:rsid w:val="00711B7D"/>
    <w:rsid w:val="00711FB5"/>
    <w:rsid w:val="00712065"/>
    <w:rsid w:val="007122A4"/>
    <w:rsid w:val="007126A6"/>
    <w:rsid w:val="00712885"/>
    <w:rsid w:val="00713428"/>
    <w:rsid w:val="00713D0C"/>
    <w:rsid w:val="00714866"/>
    <w:rsid w:val="00714E5F"/>
    <w:rsid w:val="007165FA"/>
    <w:rsid w:val="0071673F"/>
    <w:rsid w:val="00716C16"/>
    <w:rsid w:val="00716DB0"/>
    <w:rsid w:val="00717808"/>
    <w:rsid w:val="00717D81"/>
    <w:rsid w:val="00717E89"/>
    <w:rsid w:val="007206B1"/>
    <w:rsid w:val="00720AD1"/>
    <w:rsid w:val="0072177F"/>
    <w:rsid w:val="00721810"/>
    <w:rsid w:val="00721B08"/>
    <w:rsid w:val="00721C78"/>
    <w:rsid w:val="00721EDA"/>
    <w:rsid w:val="007222FF"/>
    <w:rsid w:val="00722E21"/>
    <w:rsid w:val="00722F92"/>
    <w:rsid w:val="007235F2"/>
    <w:rsid w:val="0072368C"/>
    <w:rsid w:val="00723D3A"/>
    <w:rsid w:val="00724821"/>
    <w:rsid w:val="007248CB"/>
    <w:rsid w:val="00725281"/>
    <w:rsid w:val="00725D7A"/>
    <w:rsid w:val="0072612B"/>
    <w:rsid w:val="00726398"/>
    <w:rsid w:val="00726B5D"/>
    <w:rsid w:val="00726B7F"/>
    <w:rsid w:val="00726F80"/>
    <w:rsid w:val="00727D95"/>
    <w:rsid w:val="00730566"/>
    <w:rsid w:val="007308BC"/>
    <w:rsid w:val="00730C2E"/>
    <w:rsid w:val="0073120E"/>
    <w:rsid w:val="00731695"/>
    <w:rsid w:val="00731D02"/>
    <w:rsid w:val="00732DAB"/>
    <w:rsid w:val="00734135"/>
    <w:rsid w:val="007346D3"/>
    <w:rsid w:val="00735168"/>
    <w:rsid w:val="00735520"/>
    <w:rsid w:val="007364F0"/>
    <w:rsid w:val="00736667"/>
    <w:rsid w:val="00736C76"/>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4ADC1"/>
    <w:rsid w:val="0075004A"/>
    <w:rsid w:val="00752A5D"/>
    <w:rsid w:val="00752E47"/>
    <w:rsid w:val="0075316B"/>
    <w:rsid w:val="0075349B"/>
    <w:rsid w:val="00753C14"/>
    <w:rsid w:val="00753F62"/>
    <w:rsid w:val="00754885"/>
    <w:rsid w:val="00754E00"/>
    <w:rsid w:val="007550EB"/>
    <w:rsid w:val="007568CC"/>
    <w:rsid w:val="00756D70"/>
    <w:rsid w:val="00756EB8"/>
    <w:rsid w:val="00757310"/>
    <w:rsid w:val="00761204"/>
    <w:rsid w:val="00761375"/>
    <w:rsid w:val="007613B4"/>
    <w:rsid w:val="00761799"/>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702D0"/>
    <w:rsid w:val="0077061C"/>
    <w:rsid w:val="00771A9A"/>
    <w:rsid w:val="00771CEC"/>
    <w:rsid w:val="0077232D"/>
    <w:rsid w:val="007724F5"/>
    <w:rsid w:val="00772894"/>
    <w:rsid w:val="007751C4"/>
    <w:rsid w:val="007759A3"/>
    <w:rsid w:val="00775F40"/>
    <w:rsid w:val="00776795"/>
    <w:rsid w:val="00777F6C"/>
    <w:rsid w:val="007804FA"/>
    <w:rsid w:val="007805E2"/>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4ACF"/>
    <w:rsid w:val="0078546D"/>
    <w:rsid w:val="00785AAB"/>
    <w:rsid w:val="00786513"/>
    <w:rsid w:val="00786690"/>
    <w:rsid w:val="00786974"/>
    <w:rsid w:val="00786B9E"/>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4B00"/>
    <w:rsid w:val="007A6FA6"/>
    <w:rsid w:val="007A7DCE"/>
    <w:rsid w:val="007A7E98"/>
    <w:rsid w:val="007A7F3B"/>
    <w:rsid w:val="007B2684"/>
    <w:rsid w:val="007B2ABE"/>
    <w:rsid w:val="007B2F49"/>
    <w:rsid w:val="007B3DC0"/>
    <w:rsid w:val="007B400A"/>
    <w:rsid w:val="007B458F"/>
    <w:rsid w:val="007B45D2"/>
    <w:rsid w:val="007B4D76"/>
    <w:rsid w:val="007B503E"/>
    <w:rsid w:val="007B5289"/>
    <w:rsid w:val="007B56D9"/>
    <w:rsid w:val="007B5BB3"/>
    <w:rsid w:val="007B5EFB"/>
    <w:rsid w:val="007B60FE"/>
    <w:rsid w:val="007B6A0D"/>
    <w:rsid w:val="007B6AC6"/>
    <w:rsid w:val="007B6EFC"/>
    <w:rsid w:val="007B7840"/>
    <w:rsid w:val="007C0EE3"/>
    <w:rsid w:val="007C1543"/>
    <w:rsid w:val="007C1D0A"/>
    <w:rsid w:val="007C2052"/>
    <w:rsid w:val="007C2DCC"/>
    <w:rsid w:val="007C3663"/>
    <w:rsid w:val="007C438E"/>
    <w:rsid w:val="007C43A1"/>
    <w:rsid w:val="007C44AE"/>
    <w:rsid w:val="007C48DE"/>
    <w:rsid w:val="007C49BE"/>
    <w:rsid w:val="007C4D12"/>
    <w:rsid w:val="007C4D81"/>
    <w:rsid w:val="007C531D"/>
    <w:rsid w:val="007C5870"/>
    <w:rsid w:val="007C5D3B"/>
    <w:rsid w:val="007C5D93"/>
    <w:rsid w:val="007C6AC4"/>
    <w:rsid w:val="007C6CCC"/>
    <w:rsid w:val="007C6FB1"/>
    <w:rsid w:val="007C710C"/>
    <w:rsid w:val="007C7186"/>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3E1"/>
    <w:rsid w:val="007D78A7"/>
    <w:rsid w:val="007E070A"/>
    <w:rsid w:val="007E0C5D"/>
    <w:rsid w:val="007E0D0C"/>
    <w:rsid w:val="007E135E"/>
    <w:rsid w:val="007E1463"/>
    <w:rsid w:val="007E1B76"/>
    <w:rsid w:val="007E1CEC"/>
    <w:rsid w:val="007E2B76"/>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2F0C"/>
    <w:rsid w:val="007F3A8B"/>
    <w:rsid w:val="007F4199"/>
    <w:rsid w:val="007F4898"/>
    <w:rsid w:val="007F48D5"/>
    <w:rsid w:val="007F4AC6"/>
    <w:rsid w:val="007F4E86"/>
    <w:rsid w:val="007F4E9E"/>
    <w:rsid w:val="007F5195"/>
    <w:rsid w:val="007F5400"/>
    <w:rsid w:val="007F5962"/>
    <w:rsid w:val="007F5E18"/>
    <w:rsid w:val="007F625A"/>
    <w:rsid w:val="007F6DB8"/>
    <w:rsid w:val="007F74CA"/>
    <w:rsid w:val="007F7B38"/>
    <w:rsid w:val="0080002D"/>
    <w:rsid w:val="0080083B"/>
    <w:rsid w:val="008009AE"/>
    <w:rsid w:val="00800C1E"/>
    <w:rsid w:val="00802561"/>
    <w:rsid w:val="008026A3"/>
    <w:rsid w:val="00803443"/>
    <w:rsid w:val="00803CF2"/>
    <w:rsid w:val="00804D4F"/>
    <w:rsid w:val="00805A93"/>
    <w:rsid w:val="00805F94"/>
    <w:rsid w:val="0080611D"/>
    <w:rsid w:val="008061C7"/>
    <w:rsid w:val="00810786"/>
    <w:rsid w:val="00811097"/>
    <w:rsid w:val="0081171D"/>
    <w:rsid w:val="008129DB"/>
    <w:rsid w:val="008129ED"/>
    <w:rsid w:val="00812DBA"/>
    <w:rsid w:val="00813BFE"/>
    <w:rsid w:val="00813DA4"/>
    <w:rsid w:val="00813F63"/>
    <w:rsid w:val="0081413A"/>
    <w:rsid w:val="008144A2"/>
    <w:rsid w:val="00814964"/>
    <w:rsid w:val="00814A56"/>
    <w:rsid w:val="00814F65"/>
    <w:rsid w:val="00815702"/>
    <w:rsid w:val="00815821"/>
    <w:rsid w:val="00815885"/>
    <w:rsid w:val="00816A19"/>
    <w:rsid w:val="00817231"/>
    <w:rsid w:val="00817276"/>
    <w:rsid w:val="008178A8"/>
    <w:rsid w:val="00817959"/>
    <w:rsid w:val="00817AEB"/>
    <w:rsid w:val="00817E67"/>
    <w:rsid w:val="008201AD"/>
    <w:rsid w:val="00820289"/>
    <w:rsid w:val="008202C4"/>
    <w:rsid w:val="00820474"/>
    <w:rsid w:val="00820B75"/>
    <w:rsid w:val="00821187"/>
    <w:rsid w:val="00821C6B"/>
    <w:rsid w:val="00821FC2"/>
    <w:rsid w:val="00822681"/>
    <w:rsid w:val="00822768"/>
    <w:rsid w:val="00822AA8"/>
    <w:rsid w:val="00822EBB"/>
    <w:rsid w:val="00823854"/>
    <w:rsid w:val="00823A4C"/>
    <w:rsid w:val="00823BE3"/>
    <w:rsid w:val="008246D4"/>
    <w:rsid w:val="00824A15"/>
    <w:rsid w:val="00824CF8"/>
    <w:rsid w:val="008258E9"/>
    <w:rsid w:val="00826AE0"/>
    <w:rsid w:val="00826DC3"/>
    <w:rsid w:val="00826F7D"/>
    <w:rsid w:val="00827324"/>
    <w:rsid w:val="00827396"/>
    <w:rsid w:val="00827D0E"/>
    <w:rsid w:val="00827E44"/>
    <w:rsid w:val="0083018B"/>
    <w:rsid w:val="00830527"/>
    <w:rsid w:val="00831273"/>
    <w:rsid w:val="00831387"/>
    <w:rsid w:val="0083139B"/>
    <w:rsid w:val="00831C6A"/>
    <w:rsid w:val="0083233E"/>
    <w:rsid w:val="00832E54"/>
    <w:rsid w:val="00833216"/>
    <w:rsid w:val="00833F66"/>
    <w:rsid w:val="00834542"/>
    <w:rsid w:val="00835949"/>
    <w:rsid w:val="00835B90"/>
    <w:rsid w:val="00836638"/>
    <w:rsid w:val="00836E3C"/>
    <w:rsid w:val="00836ECF"/>
    <w:rsid w:val="0083738F"/>
    <w:rsid w:val="00837DEE"/>
    <w:rsid w:val="00837F54"/>
    <w:rsid w:val="008415BB"/>
    <w:rsid w:val="00842306"/>
    <w:rsid w:val="00842BC3"/>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B92"/>
    <w:rsid w:val="00852C7C"/>
    <w:rsid w:val="00852DCC"/>
    <w:rsid w:val="00853263"/>
    <w:rsid w:val="008533D0"/>
    <w:rsid w:val="008537CA"/>
    <w:rsid w:val="00853C66"/>
    <w:rsid w:val="00853F46"/>
    <w:rsid w:val="008542E2"/>
    <w:rsid w:val="00854A45"/>
    <w:rsid w:val="00854B2C"/>
    <w:rsid w:val="00854F81"/>
    <w:rsid w:val="00855004"/>
    <w:rsid w:val="008559B8"/>
    <w:rsid w:val="00855BA0"/>
    <w:rsid w:val="00856A05"/>
    <w:rsid w:val="00856A79"/>
    <w:rsid w:val="00857438"/>
    <w:rsid w:val="00857538"/>
    <w:rsid w:val="0085791C"/>
    <w:rsid w:val="00857998"/>
    <w:rsid w:val="008601ED"/>
    <w:rsid w:val="008605DF"/>
    <w:rsid w:val="00860BA3"/>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5EF6"/>
    <w:rsid w:val="0087683D"/>
    <w:rsid w:val="0087713B"/>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4CDE"/>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5F0A"/>
    <w:rsid w:val="008A61CA"/>
    <w:rsid w:val="008A6504"/>
    <w:rsid w:val="008A659B"/>
    <w:rsid w:val="008A66DA"/>
    <w:rsid w:val="008A7DAA"/>
    <w:rsid w:val="008B0596"/>
    <w:rsid w:val="008B082C"/>
    <w:rsid w:val="008B096B"/>
    <w:rsid w:val="008B0A4B"/>
    <w:rsid w:val="008B0FA8"/>
    <w:rsid w:val="008B1681"/>
    <w:rsid w:val="008B1777"/>
    <w:rsid w:val="008B28B3"/>
    <w:rsid w:val="008B3C3D"/>
    <w:rsid w:val="008B3D71"/>
    <w:rsid w:val="008B3F5D"/>
    <w:rsid w:val="008B459C"/>
    <w:rsid w:val="008B4B66"/>
    <w:rsid w:val="008B4E6F"/>
    <w:rsid w:val="008B51D0"/>
    <w:rsid w:val="008B52AD"/>
    <w:rsid w:val="008B63CD"/>
    <w:rsid w:val="008B67FA"/>
    <w:rsid w:val="008B6924"/>
    <w:rsid w:val="008B69DE"/>
    <w:rsid w:val="008B799F"/>
    <w:rsid w:val="008C028D"/>
    <w:rsid w:val="008C0A59"/>
    <w:rsid w:val="008C0A70"/>
    <w:rsid w:val="008C0E7F"/>
    <w:rsid w:val="008C1067"/>
    <w:rsid w:val="008C1365"/>
    <w:rsid w:val="008C14C0"/>
    <w:rsid w:val="008C14CD"/>
    <w:rsid w:val="008C1B7A"/>
    <w:rsid w:val="008C1DD1"/>
    <w:rsid w:val="008C21EE"/>
    <w:rsid w:val="008C22E4"/>
    <w:rsid w:val="008C24AD"/>
    <w:rsid w:val="008C3196"/>
    <w:rsid w:val="008C46C1"/>
    <w:rsid w:val="008C4B16"/>
    <w:rsid w:val="008C4CDE"/>
    <w:rsid w:val="008C62EA"/>
    <w:rsid w:val="008C682F"/>
    <w:rsid w:val="008C6E80"/>
    <w:rsid w:val="008C6EAA"/>
    <w:rsid w:val="008C7283"/>
    <w:rsid w:val="008C79CF"/>
    <w:rsid w:val="008C7B10"/>
    <w:rsid w:val="008D0E7E"/>
    <w:rsid w:val="008D0F40"/>
    <w:rsid w:val="008D12B5"/>
    <w:rsid w:val="008D1850"/>
    <w:rsid w:val="008D35C0"/>
    <w:rsid w:val="008D397D"/>
    <w:rsid w:val="008D4233"/>
    <w:rsid w:val="008D48F9"/>
    <w:rsid w:val="008D492E"/>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480"/>
    <w:rsid w:val="008E29DD"/>
    <w:rsid w:val="008E2E19"/>
    <w:rsid w:val="008E3315"/>
    <w:rsid w:val="008E3616"/>
    <w:rsid w:val="008E3633"/>
    <w:rsid w:val="008E3998"/>
    <w:rsid w:val="008E405B"/>
    <w:rsid w:val="008E56CC"/>
    <w:rsid w:val="008E5CC6"/>
    <w:rsid w:val="008E6089"/>
    <w:rsid w:val="008E6486"/>
    <w:rsid w:val="008E673C"/>
    <w:rsid w:val="008E6844"/>
    <w:rsid w:val="008E68E0"/>
    <w:rsid w:val="008E7009"/>
    <w:rsid w:val="008E7755"/>
    <w:rsid w:val="008E7B75"/>
    <w:rsid w:val="008F039D"/>
    <w:rsid w:val="008F09F3"/>
    <w:rsid w:val="008F17F4"/>
    <w:rsid w:val="008F1D3B"/>
    <w:rsid w:val="008F2215"/>
    <w:rsid w:val="008F3F0D"/>
    <w:rsid w:val="008F4453"/>
    <w:rsid w:val="008F4D69"/>
    <w:rsid w:val="008F5B76"/>
    <w:rsid w:val="008F5C03"/>
    <w:rsid w:val="008F5C36"/>
    <w:rsid w:val="008F6FE3"/>
    <w:rsid w:val="009003AE"/>
    <w:rsid w:val="0090049D"/>
    <w:rsid w:val="0090104F"/>
    <w:rsid w:val="00901BF5"/>
    <w:rsid w:val="00901CB2"/>
    <w:rsid w:val="00901F35"/>
    <w:rsid w:val="009027DF"/>
    <w:rsid w:val="00903892"/>
    <w:rsid w:val="0090540A"/>
    <w:rsid w:val="009056C0"/>
    <w:rsid w:val="0090580E"/>
    <w:rsid w:val="0090594C"/>
    <w:rsid w:val="0090652D"/>
    <w:rsid w:val="00906D72"/>
    <w:rsid w:val="009113A9"/>
    <w:rsid w:val="0091141A"/>
    <w:rsid w:val="00911DC4"/>
    <w:rsid w:val="00911EF5"/>
    <w:rsid w:val="009127A9"/>
    <w:rsid w:val="00912C30"/>
    <w:rsid w:val="00913831"/>
    <w:rsid w:val="00914350"/>
    <w:rsid w:val="00914596"/>
    <w:rsid w:val="0091475A"/>
    <w:rsid w:val="009153A2"/>
    <w:rsid w:val="009162A3"/>
    <w:rsid w:val="00916E71"/>
    <w:rsid w:val="009174E4"/>
    <w:rsid w:val="009175BF"/>
    <w:rsid w:val="009177BD"/>
    <w:rsid w:val="00920697"/>
    <w:rsid w:val="00920994"/>
    <w:rsid w:val="0092150C"/>
    <w:rsid w:val="00921DE6"/>
    <w:rsid w:val="00922674"/>
    <w:rsid w:val="0092269E"/>
    <w:rsid w:val="00922C49"/>
    <w:rsid w:val="00922CBF"/>
    <w:rsid w:val="00922E71"/>
    <w:rsid w:val="0092341B"/>
    <w:rsid w:val="0092354B"/>
    <w:rsid w:val="0092380B"/>
    <w:rsid w:val="00923FEC"/>
    <w:rsid w:val="009240FA"/>
    <w:rsid w:val="00924E39"/>
    <w:rsid w:val="00924F97"/>
    <w:rsid w:val="009256AC"/>
    <w:rsid w:val="00925A8E"/>
    <w:rsid w:val="00925BDF"/>
    <w:rsid w:val="009262C0"/>
    <w:rsid w:val="009267FF"/>
    <w:rsid w:val="00926A7A"/>
    <w:rsid w:val="00927320"/>
    <w:rsid w:val="009274E0"/>
    <w:rsid w:val="009276E7"/>
    <w:rsid w:val="00930D00"/>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0F29"/>
    <w:rsid w:val="0094134B"/>
    <w:rsid w:val="009413AF"/>
    <w:rsid w:val="0094231B"/>
    <w:rsid w:val="00942B90"/>
    <w:rsid w:val="00942CD2"/>
    <w:rsid w:val="00947361"/>
    <w:rsid w:val="0094793C"/>
    <w:rsid w:val="00947B1A"/>
    <w:rsid w:val="009501EA"/>
    <w:rsid w:val="009505A8"/>
    <w:rsid w:val="00950805"/>
    <w:rsid w:val="00951523"/>
    <w:rsid w:val="00951CD6"/>
    <w:rsid w:val="00951ECF"/>
    <w:rsid w:val="00952A0F"/>
    <w:rsid w:val="0095332F"/>
    <w:rsid w:val="009535BA"/>
    <w:rsid w:val="00953685"/>
    <w:rsid w:val="009536CB"/>
    <w:rsid w:val="0095370D"/>
    <w:rsid w:val="00953D95"/>
    <w:rsid w:val="009540E3"/>
    <w:rsid w:val="009543F1"/>
    <w:rsid w:val="00954A1A"/>
    <w:rsid w:val="00954E6B"/>
    <w:rsid w:val="00954F3D"/>
    <w:rsid w:val="0095539E"/>
    <w:rsid w:val="00955442"/>
    <w:rsid w:val="0095578B"/>
    <w:rsid w:val="00955822"/>
    <w:rsid w:val="00956128"/>
    <w:rsid w:val="00956236"/>
    <w:rsid w:val="00956B28"/>
    <w:rsid w:val="00957038"/>
    <w:rsid w:val="009573D6"/>
    <w:rsid w:val="009574BB"/>
    <w:rsid w:val="00960659"/>
    <w:rsid w:val="0096076C"/>
    <w:rsid w:val="00961532"/>
    <w:rsid w:val="009616E6"/>
    <w:rsid w:val="0096192C"/>
    <w:rsid w:val="00961B0E"/>
    <w:rsid w:val="00963014"/>
    <w:rsid w:val="009639AB"/>
    <w:rsid w:val="00963DB8"/>
    <w:rsid w:val="009659AC"/>
    <w:rsid w:val="009679DF"/>
    <w:rsid w:val="00967A9E"/>
    <w:rsid w:val="00967F8F"/>
    <w:rsid w:val="009707C3"/>
    <w:rsid w:val="00970F06"/>
    <w:rsid w:val="00970FA4"/>
    <w:rsid w:val="009711F1"/>
    <w:rsid w:val="00971557"/>
    <w:rsid w:val="009716AB"/>
    <w:rsid w:val="009718FE"/>
    <w:rsid w:val="00971E3C"/>
    <w:rsid w:val="0097252D"/>
    <w:rsid w:val="00972956"/>
    <w:rsid w:val="00972D90"/>
    <w:rsid w:val="009734B3"/>
    <w:rsid w:val="00973664"/>
    <w:rsid w:val="00974279"/>
    <w:rsid w:val="00974657"/>
    <w:rsid w:val="00974844"/>
    <w:rsid w:val="00974D5E"/>
    <w:rsid w:val="00975359"/>
    <w:rsid w:val="009754BD"/>
    <w:rsid w:val="0097642C"/>
    <w:rsid w:val="00976BE5"/>
    <w:rsid w:val="00976E49"/>
    <w:rsid w:val="00977678"/>
    <w:rsid w:val="00977716"/>
    <w:rsid w:val="00977DDD"/>
    <w:rsid w:val="00980D78"/>
    <w:rsid w:val="00981284"/>
    <w:rsid w:val="00981AC3"/>
    <w:rsid w:val="00981E12"/>
    <w:rsid w:val="00981EBF"/>
    <w:rsid w:val="00982244"/>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5EB2"/>
    <w:rsid w:val="00986425"/>
    <w:rsid w:val="00986EC0"/>
    <w:rsid w:val="009875E9"/>
    <w:rsid w:val="0098799F"/>
    <w:rsid w:val="00990836"/>
    <w:rsid w:val="00990954"/>
    <w:rsid w:val="009913B4"/>
    <w:rsid w:val="009913BA"/>
    <w:rsid w:val="00991702"/>
    <w:rsid w:val="009933F3"/>
    <w:rsid w:val="00994127"/>
    <w:rsid w:val="009958E9"/>
    <w:rsid w:val="00995A5D"/>
    <w:rsid w:val="009962D0"/>
    <w:rsid w:val="00997275"/>
    <w:rsid w:val="009973D8"/>
    <w:rsid w:val="00997D0D"/>
    <w:rsid w:val="009A0436"/>
    <w:rsid w:val="009A045D"/>
    <w:rsid w:val="009A15C5"/>
    <w:rsid w:val="009A174D"/>
    <w:rsid w:val="009A1A73"/>
    <w:rsid w:val="009A2412"/>
    <w:rsid w:val="009A2A27"/>
    <w:rsid w:val="009A35E9"/>
    <w:rsid w:val="009A3A49"/>
    <w:rsid w:val="009A3D4F"/>
    <w:rsid w:val="009A4F03"/>
    <w:rsid w:val="009A514E"/>
    <w:rsid w:val="009A62AB"/>
    <w:rsid w:val="009A6662"/>
    <w:rsid w:val="009A791F"/>
    <w:rsid w:val="009A7A8C"/>
    <w:rsid w:val="009A7B53"/>
    <w:rsid w:val="009A7FA3"/>
    <w:rsid w:val="009B08DC"/>
    <w:rsid w:val="009B1769"/>
    <w:rsid w:val="009B21CD"/>
    <w:rsid w:val="009B3154"/>
    <w:rsid w:val="009B3748"/>
    <w:rsid w:val="009B3DCC"/>
    <w:rsid w:val="009B3F09"/>
    <w:rsid w:val="009B4215"/>
    <w:rsid w:val="009B4B80"/>
    <w:rsid w:val="009B4D56"/>
    <w:rsid w:val="009B5CD7"/>
    <w:rsid w:val="009B623C"/>
    <w:rsid w:val="009B659E"/>
    <w:rsid w:val="009B683F"/>
    <w:rsid w:val="009B740A"/>
    <w:rsid w:val="009C05FC"/>
    <w:rsid w:val="009C1753"/>
    <w:rsid w:val="009C19B0"/>
    <w:rsid w:val="009C3065"/>
    <w:rsid w:val="009C3D05"/>
    <w:rsid w:val="009C3DA7"/>
    <w:rsid w:val="009C4B59"/>
    <w:rsid w:val="009C4BF8"/>
    <w:rsid w:val="009C4E9B"/>
    <w:rsid w:val="009C583E"/>
    <w:rsid w:val="009C6103"/>
    <w:rsid w:val="009C6130"/>
    <w:rsid w:val="009C76BB"/>
    <w:rsid w:val="009C774D"/>
    <w:rsid w:val="009C7C58"/>
    <w:rsid w:val="009D036A"/>
    <w:rsid w:val="009D03D3"/>
    <w:rsid w:val="009D158B"/>
    <w:rsid w:val="009D18B3"/>
    <w:rsid w:val="009D332E"/>
    <w:rsid w:val="009D3905"/>
    <w:rsid w:val="009D39D7"/>
    <w:rsid w:val="009D4191"/>
    <w:rsid w:val="009D49D7"/>
    <w:rsid w:val="009D4DB9"/>
    <w:rsid w:val="009D5B3F"/>
    <w:rsid w:val="009D5C0F"/>
    <w:rsid w:val="009D69CF"/>
    <w:rsid w:val="009D76E7"/>
    <w:rsid w:val="009E068B"/>
    <w:rsid w:val="009E0CD9"/>
    <w:rsid w:val="009E0D8F"/>
    <w:rsid w:val="009E0EF5"/>
    <w:rsid w:val="009E103A"/>
    <w:rsid w:val="009E1539"/>
    <w:rsid w:val="009E1939"/>
    <w:rsid w:val="009E2117"/>
    <w:rsid w:val="009E2540"/>
    <w:rsid w:val="009E2621"/>
    <w:rsid w:val="009E39FE"/>
    <w:rsid w:val="009E4407"/>
    <w:rsid w:val="009E4562"/>
    <w:rsid w:val="009E4AF7"/>
    <w:rsid w:val="009E5B9F"/>
    <w:rsid w:val="009E62F3"/>
    <w:rsid w:val="009E6462"/>
    <w:rsid w:val="009E6ABA"/>
    <w:rsid w:val="009E6D4B"/>
    <w:rsid w:val="009E6F4B"/>
    <w:rsid w:val="009E7399"/>
    <w:rsid w:val="009E7833"/>
    <w:rsid w:val="009E7F97"/>
    <w:rsid w:val="009F0C98"/>
    <w:rsid w:val="009F10A1"/>
    <w:rsid w:val="009F134E"/>
    <w:rsid w:val="009F1954"/>
    <w:rsid w:val="009F1BC5"/>
    <w:rsid w:val="009F244B"/>
    <w:rsid w:val="009F2874"/>
    <w:rsid w:val="009F2B6F"/>
    <w:rsid w:val="009F3D61"/>
    <w:rsid w:val="009F5418"/>
    <w:rsid w:val="009F5ABF"/>
    <w:rsid w:val="009F606D"/>
    <w:rsid w:val="009F627F"/>
    <w:rsid w:val="009F78DE"/>
    <w:rsid w:val="00A00836"/>
    <w:rsid w:val="00A00DBB"/>
    <w:rsid w:val="00A01475"/>
    <w:rsid w:val="00A0154B"/>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1C4"/>
    <w:rsid w:val="00A10283"/>
    <w:rsid w:val="00A107FB"/>
    <w:rsid w:val="00A10CDF"/>
    <w:rsid w:val="00A11375"/>
    <w:rsid w:val="00A11BD5"/>
    <w:rsid w:val="00A13AB2"/>
    <w:rsid w:val="00A143EB"/>
    <w:rsid w:val="00A14C16"/>
    <w:rsid w:val="00A15151"/>
    <w:rsid w:val="00A1541E"/>
    <w:rsid w:val="00A16006"/>
    <w:rsid w:val="00A16177"/>
    <w:rsid w:val="00A1652D"/>
    <w:rsid w:val="00A165D7"/>
    <w:rsid w:val="00A1675A"/>
    <w:rsid w:val="00A17148"/>
    <w:rsid w:val="00A1766B"/>
    <w:rsid w:val="00A20DAA"/>
    <w:rsid w:val="00A21283"/>
    <w:rsid w:val="00A21297"/>
    <w:rsid w:val="00A223E5"/>
    <w:rsid w:val="00A2252F"/>
    <w:rsid w:val="00A2269B"/>
    <w:rsid w:val="00A226FB"/>
    <w:rsid w:val="00A22954"/>
    <w:rsid w:val="00A238CE"/>
    <w:rsid w:val="00A23C63"/>
    <w:rsid w:val="00A245E4"/>
    <w:rsid w:val="00A246C3"/>
    <w:rsid w:val="00A2492D"/>
    <w:rsid w:val="00A251A3"/>
    <w:rsid w:val="00A254D5"/>
    <w:rsid w:val="00A25871"/>
    <w:rsid w:val="00A25E6E"/>
    <w:rsid w:val="00A2641C"/>
    <w:rsid w:val="00A2668F"/>
    <w:rsid w:val="00A26A7D"/>
    <w:rsid w:val="00A2702E"/>
    <w:rsid w:val="00A27A28"/>
    <w:rsid w:val="00A30031"/>
    <w:rsid w:val="00A30CE6"/>
    <w:rsid w:val="00A30E74"/>
    <w:rsid w:val="00A30F8F"/>
    <w:rsid w:val="00A30FCC"/>
    <w:rsid w:val="00A32681"/>
    <w:rsid w:val="00A32BDB"/>
    <w:rsid w:val="00A32FFF"/>
    <w:rsid w:val="00A3356F"/>
    <w:rsid w:val="00A33656"/>
    <w:rsid w:val="00A3400C"/>
    <w:rsid w:val="00A34DCB"/>
    <w:rsid w:val="00A35062"/>
    <w:rsid w:val="00A366C9"/>
    <w:rsid w:val="00A36C68"/>
    <w:rsid w:val="00A370C8"/>
    <w:rsid w:val="00A3751D"/>
    <w:rsid w:val="00A378E2"/>
    <w:rsid w:val="00A40B59"/>
    <w:rsid w:val="00A41208"/>
    <w:rsid w:val="00A41492"/>
    <w:rsid w:val="00A41A30"/>
    <w:rsid w:val="00A41DC7"/>
    <w:rsid w:val="00A42040"/>
    <w:rsid w:val="00A423A5"/>
    <w:rsid w:val="00A4296C"/>
    <w:rsid w:val="00A4304D"/>
    <w:rsid w:val="00A43FEB"/>
    <w:rsid w:val="00A4500C"/>
    <w:rsid w:val="00A45C91"/>
    <w:rsid w:val="00A46059"/>
    <w:rsid w:val="00A46358"/>
    <w:rsid w:val="00A4731D"/>
    <w:rsid w:val="00A47401"/>
    <w:rsid w:val="00A47576"/>
    <w:rsid w:val="00A47769"/>
    <w:rsid w:val="00A47C8F"/>
    <w:rsid w:val="00A50075"/>
    <w:rsid w:val="00A50D63"/>
    <w:rsid w:val="00A5103A"/>
    <w:rsid w:val="00A51D1B"/>
    <w:rsid w:val="00A522FC"/>
    <w:rsid w:val="00A531E6"/>
    <w:rsid w:val="00A538D9"/>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5DF"/>
    <w:rsid w:val="00A70CE3"/>
    <w:rsid w:val="00A71384"/>
    <w:rsid w:val="00A7144B"/>
    <w:rsid w:val="00A71608"/>
    <w:rsid w:val="00A7172B"/>
    <w:rsid w:val="00A723F7"/>
    <w:rsid w:val="00A72BC3"/>
    <w:rsid w:val="00A72F51"/>
    <w:rsid w:val="00A72F84"/>
    <w:rsid w:val="00A73C4E"/>
    <w:rsid w:val="00A74B2A"/>
    <w:rsid w:val="00A74DFE"/>
    <w:rsid w:val="00A7565B"/>
    <w:rsid w:val="00A7602A"/>
    <w:rsid w:val="00A76303"/>
    <w:rsid w:val="00A763B7"/>
    <w:rsid w:val="00A768C1"/>
    <w:rsid w:val="00A770FF"/>
    <w:rsid w:val="00A77AD0"/>
    <w:rsid w:val="00A80126"/>
    <w:rsid w:val="00A806CE"/>
    <w:rsid w:val="00A80DEB"/>
    <w:rsid w:val="00A81592"/>
    <w:rsid w:val="00A81A92"/>
    <w:rsid w:val="00A82686"/>
    <w:rsid w:val="00A82B62"/>
    <w:rsid w:val="00A83D7F"/>
    <w:rsid w:val="00A83E76"/>
    <w:rsid w:val="00A84354"/>
    <w:rsid w:val="00A84690"/>
    <w:rsid w:val="00A84748"/>
    <w:rsid w:val="00A8680B"/>
    <w:rsid w:val="00A86D61"/>
    <w:rsid w:val="00A86D9D"/>
    <w:rsid w:val="00A86EB9"/>
    <w:rsid w:val="00A872CC"/>
    <w:rsid w:val="00A90980"/>
    <w:rsid w:val="00A90C21"/>
    <w:rsid w:val="00A90D9A"/>
    <w:rsid w:val="00A91AC6"/>
    <w:rsid w:val="00A92A2D"/>
    <w:rsid w:val="00A92CA5"/>
    <w:rsid w:val="00A9307E"/>
    <w:rsid w:val="00A94FB2"/>
    <w:rsid w:val="00A95487"/>
    <w:rsid w:val="00A95A86"/>
    <w:rsid w:val="00A95D6A"/>
    <w:rsid w:val="00A960D8"/>
    <w:rsid w:val="00A967CA"/>
    <w:rsid w:val="00A969AA"/>
    <w:rsid w:val="00A97062"/>
    <w:rsid w:val="00A97352"/>
    <w:rsid w:val="00A9779F"/>
    <w:rsid w:val="00A97848"/>
    <w:rsid w:val="00A97D3F"/>
    <w:rsid w:val="00AA1DF8"/>
    <w:rsid w:val="00AA21A5"/>
    <w:rsid w:val="00AA37C0"/>
    <w:rsid w:val="00AA37D1"/>
    <w:rsid w:val="00AA39B7"/>
    <w:rsid w:val="00AA3FEB"/>
    <w:rsid w:val="00AA411D"/>
    <w:rsid w:val="00AA4C9F"/>
    <w:rsid w:val="00AA4E63"/>
    <w:rsid w:val="00AA4FAD"/>
    <w:rsid w:val="00AA5513"/>
    <w:rsid w:val="00AA5C72"/>
    <w:rsid w:val="00AA639E"/>
    <w:rsid w:val="00AA6648"/>
    <w:rsid w:val="00AA6B0C"/>
    <w:rsid w:val="00AA6CB3"/>
    <w:rsid w:val="00AA7497"/>
    <w:rsid w:val="00AB1305"/>
    <w:rsid w:val="00AB1F0D"/>
    <w:rsid w:val="00AB2298"/>
    <w:rsid w:val="00AB235A"/>
    <w:rsid w:val="00AB24E3"/>
    <w:rsid w:val="00AB37CB"/>
    <w:rsid w:val="00AB3905"/>
    <w:rsid w:val="00AB4543"/>
    <w:rsid w:val="00AB46A3"/>
    <w:rsid w:val="00AB521E"/>
    <w:rsid w:val="00AB5F81"/>
    <w:rsid w:val="00AB6544"/>
    <w:rsid w:val="00AB68C5"/>
    <w:rsid w:val="00AB725F"/>
    <w:rsid w:val="00AB7C59"/>
    <w:rsid w:val="00AC016E"/>
    <w:rsid w:val="00AC059D"/>
    <w:rsid w:val="00AC07DC"/>
    <w:rsid w:val="00AC0991"/>
    <w:rsid w:val="00AC0CA8"/>
    <w:rsid w:val="00AC373B"/>
    <w:rsid w:val="00AC4066"/>
    <w:rsid w:val="00AC4334"/>
    <w:rsid w:val="00AC4449"/>
    <w:rsid w:val="00AC49D0"/>
    <w:rsid w:val="00AC51FE"/>
    <w:rsid w:val="00AC5669"/>
    <w:rsid w:val="00AC6E60"/>
    <w:rsid w:val="00AC7983"/>
    <w:rsid w:val="00AC7A1F"/>
    <w:rsid w:val="00AC7A33"/>
    <w:rsid w:val="00AD0DD8"/>
    <w:rsid w:val="00AD0E7C"/>
    <w:rsid w:val="00AD18B4"/>
    <w:rsid w:val="00AD1F16"/>
    <w:rsid w:val="00AD367F"/>
    <w:rsid w:val="00AD37A7"/>
    <w:rsid w:val="00AD3BD7"/>
    <w:rsid w:val="00AD4E13"/>
    <w:rsid w:val="00AD523A"/>
    <w:rsid w:val="00AD5C32"/>
    <w:rsid w:val="00AD6087"/>
    <w:rsid w:val="00AD63F3"/>
    <w:rsid w:val="00AE0CCB"/>
    <w:rsid w:val="00AE171E"/>
    <w:rsid w:val="00AE1C31"/>
    <w:rsid w:val="00AE3834"/>
    <w:rsid w:val="00AE3853"/>
    <w:rsid w:val="00AE3C05"/>
    <w:rsid w:val="00AE4816"/>
    <w:rsid w:val="00AE49F8"/>
    <w:rsid w:val="00AE54D9"/>
    <w:rsid w:val="00AE59F3"/>
    <w:rsid w:val="00AE5A53"/>
    <w:rsid w:val="00AE5E57"/>
    <w:rsid w:val="00AE65AE"/>
    <w:rsid w:val="00AE6C24"/>
    <w:rsid w:val="00AE72DD"/>
    <w:rsid w:val="00AE7BFD"/>
    <w:rsid w:val="00AE7CEE"/>
    <w:rsid w:val="00AF0A1B"/>
    <w:rsid w:val="00AF0B52"/>
    <w:rsid w:val="00AF1022"/>
    <w:rsid w:val="00AF1058"/>
    <w:rsid w:val="00AF3020"/>
    <w:rsid w:val="00AF3BA4"/>
    <w:rsid w:val="00AF4579"/>
    <w:rsid w:val="00AF48A2"/>
    <w:rsid w:val="00AF4EDD"/>
    <w:rsid w:val="00AF52BF"/>
    <w:rsid w:val="00AF54EE"/>
    <w:rsid w:val="00AF5A86"/>
    <w:rsid w:val="00AF6A95"/>
    <w:rsid w:val="00AF774C"/>
    <w:rsid w:val="00AF7CBA"/>
    <w:rsid w:val="00AF7F1B"/>
    <w:rsid w:val="00B0017C"/>
    <w:rsid w:val="00B0043D"/>
    <w:rsid w:val="00B011FF"/>
    <w:rsid w:val="00B01810"/>
    <w:rsid w:val="00B027CD"/>
    <w:rsid w:val="00B02F3F"/>
    <w:rsid w:val="00B036D5"/>
    <w:rsid w:val="00B0372C"/>
    <w:rsid w:val="00B03B30"/>
    <w:rsid w:val="00B03F04"/>
    <w:rsid w:val="00B0412F"/>
    <w:rsid w:val="00B04A14"/>
    <w:rsid w:val="00B05415"/>
    <w:rsid w:val="00B063B6"/>
    <w:rsid w:val="00B06AB7"/>
    <w:rsid w:val="00B06ADF"/>
    <w:rsid w:val="00B06E18"/>
    <w:rsid w:val="00B07B40"/>
    <w:rsid w:val="00B07EA4"/>
    <w:rsid w:val="00B10A76"/>
    <w:rsid w:val="00B10C2E"/>
    <w:rsid w:val="00B12195"/>
    <w:rsid w:val="00B12268"/>
    <w:rsid w:val="00B14447"/>
    <w:rsid w:val="00B1450C"/>
    <w:rsid w:val="00B14C6F"/>
    <w:rsid w:val="00B15E0A"/>
    <w:rsid w:val="00B15F25"/>
    <w:rsid w:val="00B16A4A"/>
    <w:rsid w:val="00B16DA6"/>
    <w:rsid w:val="00B1724E"/>
    <w:rsid w:val="00B179A4"/>
    <w:rsid w:val="00B2075C"/>
    <w:rsid w:val="00B212D1"/>
    <w:rsid w:val="00B21670"/>
    <w:rsid w:val="00B234D7"/>
    <w:rsid w:val="00B23D9E"/>
    <w:rsid w:val="00B24443"/>
    <w:rsid w:val="00B24F9D"/>
    <w:rsid w:val="00B252DB"/>
    <w:rsid w:val="00B25B9F"/>
    <w:rsid w:val="00B26576"/>
    <w:rsid w:val="00B27AEF"/>
    <w:rsid w:val="00B301D3"/>
    <w:rsid w:val="00B30424"/>
    <w:rsid w:val="00B309F9"/>
    <w:rsid w:val="00B309FC"/>
    <w:rsid w:val="00B30CA4"/>
    <w:rsid w:val="00B30D8F"/>
    <w:rsid w:val="00B30F29"/>
    <w:rsid w:val="00B31068"/>
    <w:rsid w:val="00B31539"/>
    <w:rsid w:val="00B31D0D"/>
    <w:rsid w:val="00B33391"/>
    <w:rsid w:val="00B33C0B"/>
    <w:rsid w:val="00B34299"/>
    <w:rsid w:val="00B34941"/>
    <w:rsid w:val="00B34AC7"/>
    <w:rsid w:val="00B35059"/>
    <w:rsid w:val="00B359EC"/>
    <w:rsid w:val="00B35C5A"/>
    <w:rsid w:val="00B35D40"/>
    <w:rsid w:val="00B35F9E"/>
    <w:rsid w:val="00B35FD5"/>
    <w:rsid w:val="00B372F3"/>
    <w:rsid w:val="00B37A41"/>
    <w:rsid w:val="00B37E69"/>
    <w:rsid w:val="00B4028D"/>
    <w:rsid w:val="00B4169F"/>
    <w:rsid w:val="00B41B9F"/>
    <w:rsid w:val="00B41BE1"/>
    <w:rsid w:val="00B41FF9"/>
    <w:rsid w:val="00B420F1"/>
    <w:rsid w:val="00B42A0A"/>
    <w:rsid w:val="00B43D5C"/>
    <w:rsid w:val="00B43E43"/>
    <w:rsid w:val="00B443E7"/>
    <w:rsid w:val="00B447E2"/>
    <w:rsid w:val="00B44AB7"/>
    <w:rsid w:val="00B44D00"/>
    <w:rsid w:val="00B44EE8"/>
    <w:rsid w:val="00B46EDB"/>
    <w:rsid w:val="00B46FF4"/>
    <w:rsid w:val="00B476B1"/>
    <w:rsid w:val="00B47CCE"/>
    <w:rsid w:val="00B47D17"/>
    <w:rsid w:val="00B47DBC"/>
    <w:rsid w:val="00B50872"/>
    <w:rsid w:val="00B50E46"/>
    <w:rsid w:val="00B51AC5"/>
    <w:rsid w:val="00B51B34"/>
    <w:rsid w:val="00B51BE9"/>
    <w:rsid w:val="00B51D8F"/>
    <w:rsid w:val="00B52342"/>
    <w:rsid w:val="00B52A64"/>
    <w:rsid w:val="00B52AE9"/>
    <w:rsid w:val="00B52B85"/>
    <w:rsid w:val="00B52EF5"/>
    <w:rsid w:val="00B53054"/>
    <w:rsid w:val="00B53428"/>
    <w:rsid w:val="00B538F6"/>
    <w:rsid w:val="00B53C9E"/>
    <w:rsid w:val="00B53CA9"/>
    <w:rsid w:val="00B53F4F"/>
    <w:rsid w:val="00B55874"/>
    <w:rsid w:val="00B55AD4"/>
    <w:rsid w:val="00B55C37"/>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67B81"/>
    <w:rsid w:val="00B67FB7"/>
    <w:rsid w:val="00B700EC"/>
    <w:rsid w:val="00B70A01"/>
    <w:rsid w:val="00B7115C"/>
    <w:rsid w:val="00B711BE"/>
    <w:rsid w:val="00B713AD"/>
    <w:rsid w:val="00B72435"/>
    <w:rsid w:val="00B72560"/>
    <w:rsid w:val="00B72CC1"/>
    <w:rsid w:val="00B73034"/>
    <w:rsid w:val="00B73903"/>
    <w:rsid w:val="00B73F13"/>
    <w:rsid w:val="00B741B8"/>
    <w:rsid w:val="00B74B0C"/>
    <w:rsid w:val="00B74BB7"/>
    <w:rsid w:val="00B75445"/>
    <w:rsid w:val="00B75F50"/>
    <w:rsid w:val="00B762BF"/>
    <w:rsid w:val="00B767C5"/>
    <w:rsid w:val="00B7717F"/>
    <w:rsid w:val="00B77D4C"/>
    <w:rsid w:val="00B77DF0"/>
    <w:rsid w:val="00B80881"/>
    <w:rsid w:val="00B809AB"/>
    <w:rsid w:val="00B8145E"/>
    <w:rsid w:val="00B81693"/>
    <w:rsid w:val="00B821CD"/>
    <w:rsid w:val="00B8273E"/>
    <w:rsid w:val="00B82AD3"/>
    <w:rsid w:val="00B82CB8"/>
    <w:rsid w:val="00B82E8D"/>
    <w:rsid w:val="00B83184"/>
    <w:rsid w:val="00B833D6"/>
    <w:rsid w:val="00B834BC"/>
    <w:rsid w:val="00B83B71"/>
    <w:rsid w:val="00B83B77"/>
    <w:rsid w:val="00B83EBC"/>
    <w:rsid w:val="00B848C2"/>
    <w:rsid w:val="00B85E9C"/>
    <w:rsid w:val="00B860F2"/>
    <w:rsid w:val="00B869D4"/>
    <w:rsid w:val="00B86BAF"/>
    <w:rsid w:val="00B86BD7"/>
    <w:rsid w:val="00B86E0B"/>
    <w:rsid w:val="00B87767"/>
    <w:rsid w:val="00B90039"/>
    <w:rsid w:val="00B901A6"/>
    <w:rsid w:val="00B90411"/>
    <w:rsid w:val="00B9043C"/>
    <w:rsid w:val="00B90F94"/>
    <w:rsid w:val="00B9166E"/>
    <w:rsid w:val="00B94714"/>
    <w:rsid w:val="00B94FB5"/>
    <w:rsid w:val="00B95311"/>
    <w:rsid w:val="00B9549D"/>
    <w:rsid w:val="00B95598"/>
    <w:rsid w:val="00B9567B"/>
    <w:rsid w:val="00B957B9"/>
    <w:rsid w:val="00B95A24"/>
    <w:rsid w:val="00B95E40"/>
    <w:rsid w:val="00B960FD"/>
    <w:rsid w:val="00B9649C"/>
    <w:rsid w:val="00B965E9"/>
    <w:rsid w:val="00BA09A0"/>
    <w:rsid w:val="00BA13C0"/>
    <w:rsid w:val="00BA1AE5"/>
    <w:rsid w:val="00BA1B7E"/>
    <w:rsid w:val="00BA32CB"/>
    <w:rsid w:val="00BA3560"/>
    <w:rsid w:val="00BA3CF0"/>
    <w:rsid w:val="00BA3DB6"/>
    <w:rsid w:val="00BA5B1E"/>
    <w:rsid w:val="00BA5E09"/>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CEE"/>
    <w:rsid w:val="00BC3E9B"/>
    <w:rsid w:val="00BC42E0"/>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D7CF4"/>
    <w:rsid w:val="00BE048D"/>
    <w:rsid w:val="00BE0A88"/>
    <w:rsid w:val="00BE1A0C"/>
    <w:rsid w:val="00BE1C3D"/>
    <w:rsid w:val="00BE2046"/>
    <w:rsid w:val="00BE21AF"/>
    <w:rsid w:val="00BE26D3"/>
    <w:rsid w:val="00BE2F32"/>
    <w:rsid w:val="00BE36CC"/>
    <w:rsid w:val="00BE4B9E"/>
    <w:rsid w:val="00BE4CCB"/>
    <w:rsid w:val="00BE4F6B"/>
    <w:rsid w:val="00BE6374"/>
    <w:rsid w:val="00BE63FB"/>
    <w:rsid w:val="00BE69E9"/>
    <w:rsid w:val="00BE6F95"/>
    <w:rsid w:val="00BE7E40"/>
    <w:rsid w:val="00BF125A"/>
    <w:rsid w:val="00BF14E3"/>
    <w:rsid w:val="00BF24CE"/>
    <w:rsid w:val="00BF255A"/>
    <w:rsid w:val="00BF3375"/>
    <w:rsid w:val="00BF3DE9"/>
    <w:rsid w:val="00BF45E8"/>
    <w:rsid w:val="00BF4998"/>
    <w:rsid w:val="00BF5304"/>
    <w:rsid w:val="00BF5A0C"/>
    <w:rsid w:val="00BF68B3"/>
    <w:rsid w:val="00C00475"/>
    <w:rsid w:val="00C0059B"/>
    <w:rsid w:val="00C00D12"/>
    <w:rsid w:val="00C00D79"/>
    <w:rsid w:val="00C0110F"/>
    <w:rsid w:val="00C018A1"/>
    <w:rsid w:val="00C01ED6"/>
    <w:rsid w:val="00C02157"/>
    <w:rsid w:val="00C02ECE"/>
    <w:rsid w:val="00C02F27"/>
    <w:rsid w:val="00C0310A"/>
    <w:rsid w:val="00C0439A"/>
    <w:rsid w:val="00C047C7"/>
    <w:rsid w:val="00C04E21"/>
    <w:rsid w:val="00C05181"/>
    <w:rsid w:val="00C051F8"/>
    <w:rsid w:val="00C053F6"/>
    <w:rsid w:val="00C066F0"/>
    <w:rsid w:val="00C0721E"/>
    <w:rsid w:val="00C10D6B"/>
    <w:rsid w:val="00C10DD3"/>
    <w:rsid w:val="00C10E58"/>
    <w:rsid w:val="00C10EAD"/>
    <w:rsid w:val="00C119FC"/>
    <w:rsid w:val="00C11ADE"/>
    <w:rsid w:val="00C132F0"/>
    <w:rsid w:val="00C14549"/>
    <w:rsid w:val="00C152C7"/>
    <w:rsid w:val="00C15706"/>
    <w:rsid w:val="00C16357"/>
    <w:rsid w:val="00C16B6A"/>
    <w:rsid w:val="00C16B9F"/>
    <w:rsid w:val="00C17705"/>
    <w:rsid w:val="00C17BA2"/>
    <w:rsid w:val="00C22D73"/>
    <w:rsid w:val="00C22E8D"/>
    <w:rsid w:val="00C232F3"/>
    <w:rsid w:val="00C249A9"/>
    <w:rsid w:val="00C24AA2"/>
    <w:rsid w:val="00C25059"/>
    <w:rsid w:val="00C25545"/>
    <w:rsid w:val="00C25766"/>
    <w:rsid w:val="00C25AFA"/>
    <w:rsid w:val="00C25B57"/>
    <w:rsid w:val="00C25DC6"/>
    <w:rsid w:val="00C25DD4"/>
    <w:rsid w:val="00C260DE"/>
    <w:rsid w:val="00C263BE"/>
    <w:rsid w:val="00C2691F"/>
    <w:rsid w:val="00C26DA8"/>
    <w:rsid w:val="00C26E98"/>
    <w:rsid w:val="00C2722E"/>
    <w:rsid w:val="00C273AD"/>
    <w:rsid w:val="00C2774E"/>
    <w:rsid w:val="00C27839"/>
    <w:rsid w:val="00C306EA"/>
    <w:rsid w:val="00C308C0"/>
    <w:rsid w:val="00C30A1F"/>
    <w:rsid w:val="00C314E5"/>
    <w:rsid w:val="00C32298"/>
    <w:rsid w:val="00C32BB0"/>
    <w:rsid w:val="00C335E3"/>
    <w:rsid w:val="00C33CD8"/>
    <w:rsid w:val="00C33E7C"/>
    <w:rsid w:val="00C344BD"/>
    <w:rsid w:val="00C34BCD"/>
    <w:rsid w:val="00C35853"/>
    <w:rsid w:val="00C363DB"/>
    <w:rsid w:val="00C3647A"/>
    <w:rsid w:val="00C364BB"/>
    <w:rsid w:val="00C3665E"/>
    <w:rsid w:val="00C3694E"/>
    <w:rsid w:val="00C36CDE"/>
    <w:rsid w:val="00C37821"/>
    <w:rsid w:val="00C40BE5"/>
    <w:rsid w:val="00C41565"/>
    <w:rsid w:val="00C4198C"/>
    <w:rsid w:val="00C42F52"/>
    <w:rsid w:val="00C436B0"/>
    <w:rsid w:val="00C436E7"/>
    <w:rsid w:val="00C4395E"/>
    <w:rsid w:val="00C4441E"/>
    <w:rsid w:val="00C45077"/>
    <w:rsid w:val="00C455B7"/>
    <w:rsid w:val="00C4572B"/>
    <w:rsid w:val="00C463E5"/>
    <w:rsid w:val="00C46601"/>
    <w:rsid w:val="00C4694D"/>
    <w:rsid w:val="00C46F8E"/>
    <w:rsid w:val="00C4704D"/>
    <w:rsid w:val="00C479A9"/>
    <w:rsid w:val="00C47FA3"/>
    <w:rsid w:val="00C506CB"/>
    <w:rsid w:val="00C510C7"/>
    <w:rsid w:val="00C5250D"/>
    <w:rsid w:val="00C5261C"/>
    <w:rsid w:val="00C528AE"/>
    <w:rsid w:val="00C5322F"/>
    <w:rsid w:val="00C542E2"/>
    <w:rsid w:val="00C5451C"/>
    <w:rsid w:val="00C5476D"/>
    <w:rsid w:val="00C54B39"/>
    <w:rsid w:val="00C55517"/>
    <w:rsid w:val="00C56476"/>
    <w:rsid w:val="00C5648A"/>
    <w:rsid w:val="00C566DF"/>
    <w:rsid w:val="00C56786"/>
    <w:rsid w:val="00C6047D"/>
    <w:rsid w:val="00C60935"/>
    <w:rsid w:val="00C60CE6"/>
    <w:rsid w:val="00C60E0D"/>
    <w:rsid w:val="00C60ED7"/>
    <w:rsid w:val="00C61FF9"/>
    <w:rsid w:val="00C6224B"/>
    <w:rsid w:val="00C625C0"/>
    <w:rsid w:val="00C62E40"/>
    <w:rsid w:val="00C63561"/>
    <w:rsid w:val="00C642BF"/>
    <w:rsid w:val="00C64A91"/>
    <w:rsid w:val="00C66CAC"/>
    <w:rsid w:val="00C66D35"/>
    <w:rsid w:val="00C67CA8"/>
    <w:rsid w:val="00C7031B"/>
    <w:rsid w:val="00C705AF"/>
    <w:rsid w:val="00C70CE4"/>
    <w:rsid w:val="00C70E40"/>
    <w:rsid w:val="00C71365"/>
    <w:rsid w:val="00C71505"/>
    <w:rsid w:val="00C71B9C"/>
    <w:rsid w:val="00C71F51"/>
    <w:rsid w:val="00C72121"/>
    <w:rsid w:val="00C722F4"/>
    <w:rsid w:val="00C722FD"/>
    <w:rsid w:val="00C72C4A"/>
    <w:rsid w:val="00C72E74"/>
    <w:rsid w:val="00C746A0"/>
    <w:rsid w:val="00C757E6"/>
    <w:rsid w:val="00C76BB1"/>
    <w:rsid w:val="00C77A70"/>
    <w:rsid w:val="00C77DB6"/>
    <w:rsid w:val="00C77DD3"/>
    <w:rsid w:val="00C801B2"/>
    <w:rsid w:val="00C80E83"/>
    <w:rsid w:val="00C81026"/>
    <w:rsid w:val="00C812C9"/>
    <w:rsid w:val="00C8163A"/>
    <w:rsid w:val="00C81F7C"/>
    <w:rsid w:val="00C8213B"/>
    <w:rsid w:val="00C8345F"/>
    <w:rsid w:val="00C838EC"/>
    <w:rsid w:val="00C8545E"/>
    <w:rsid w:val="00C85751"/>
    <w:rsid w:val="00C86849"/>
    <w:rsid w:val="00C86A7C"/>
    <w:rsid w:val="00C86BEA"/>
    <w:rsid w:val="00C872C1"/>
    <w:rsid w:val="00C872DA"/>
    <w:rsid w:val="00C90DA8"/>
    <w:rsid w:val="00C9191A"/>
    <w:rsid w:val="00C91A89"/>
    <w:rsid w:val="00C91AF4"/>
    <w:rsid w:val="00C91E50"/>
    <w:rsid w:val="00C9247F"/>
    <w:rsid w:val="00C928B9"/>
    <w:rsid w:val="00C93321"/>
    <w:rsid w:val="00C93454"/>
    <w:rsid w:val="00C93988"/>
    <w:rsid w:val="00C947C2"/>
    <w:rsid w:val="00C94C7A"/>
    <w:rsid w:val="00C94D4C"/>
    <w:rsid w:val="00C94E08"/>
    <w:rsid w:val="00C95B74"/>
    <w:rsid w:val="00C96B35"/>
    <w:rsid w:val="00C96C19"/>
    <w:rsid w:val="00C96C46"/>
    <w:rsid w:val="00C97B70"/>
    <w:rsid w:val="00C97B9B"/>
    <w:rsid w:val="00CA0717"/>
    <w:rsid w:val="00CA1DB0"/>
    <w:rsid w:val="00CA2D28"/>
    <w:rsid w:val="00CA431B"/>
    <w:rsid w:val="00CA47DE"/>
    <w:rsid w:val="00CA5003"/>
    <w:rsid w:val="00CA5409"/>
    <w:rsid w:val="00CA569E"/>
    <w:rsid w:val="00CA67A4"/>
    <w:rsid w:val="00CA6AFF"/>
    <w:rsid w:val="00CA6DB1"/>
    <w:rsid w:val="00CA7217"/>
    <w:rsid w:val="00CA7531"/>
    <w:rsid w:val="00CA7DF6"/>
    <w:rsid w:val="00CA7F72"/>
    <w:rsid w:val="00CB0A2E"/>
    <w:rsid w:val="00CB0D9E"/>
    <w:rsid w:val="00CB1FF4"/>
    <w:rsid w:val="00CB2278"/>
    <w:rsid w:val="00CB2A46"/>
    <w:rsid w:val="00CB2F10"/>
    <w:rsid w:val="00CB393B"/>
    <w:rsid w:val="00CB4F25"/>
    <w:rsid w:val="00CB58CB"/>
    <w:rsid w:val="00CB605C"/>
    <w:rsid w:val="00CB60F2"/>
    <w:rsid w:val="00CB60F3"/>
    <w:rsid w:val="00CB69AD"/>
    <w:rsid w:val="00CB6B0B"/>
    <w:rsid w:val="00CC07EA"/>
    <w:rsid w:val="00CC1E2C"/>
    <w:rsid w:val="00CC2287"/>
    <w:rsid w:val="00CC2503"/>
    <w:rsid w:val="00CC2864"/>
    <w:rsid w:val="00CC4909"/>
    <w:rsid w:val="00CC49BD"/>
    <w:rsid w:val="00CC53A6"/>
    <w:rsid w:val="00CC59EB"/>
    <w:rsid w:val="00CC5C7F"/>
    <w:rsid w:val="00CC5F9B"/>
    <w:rsid w:val="00CC6056"/>
    <w:rsid w:val="00CC6335"/>
    <w:rsid w:val="00CC6567"/>
    <w:rsid w:val="00CC65DC"/>
    <w:rsid w:val="00CC6779"/>
    <w:rsid w:val="00CC6EF1"/>
    <w:rsid w:val="00CC7317"/>
    <w:rsid w:val="00CC732B"/>
    <w:rsid w:val="00CC7D16"/>
    <w:rsid w:val="00CD0569"/>
    <w:rsid w:val="00CD0DD9"/>
    <w:rsid w:val="00CD1B08"/>
    <w:rsid w:val="00CD1B83"/>
    <w:rsid w:val="00CD33AC"/>
    <w:rsid w:val="00CD4513"/>
    <w:rsid w:val="00CD455E"/>
    <w:rsid w:val="00CD5AE2"/>
    <w:rsid w:val="00CD5BFE"/>
    <w:rsid w:val="00CD6461"/>
    <w:rsid w:val="00CD6EED"/>
    <w:rsid w:val="00CD7674"/>
    <w:rsid w:val="00CD7FCD"/>
    <w:rsid w:val="00CE1E1F"/>
    <w:rsid w:val="00CE2069"/>
    <w:rsid w:val="00CE29B9"/>
    <w:rsid w:val="00CE4BC9"/>
    <w:rsid w:val="00CE5067"/>
    <w:rsid w:val="00CE56A4"/>
    <w:rsid w:val="00CE62C6"/>
    <w:rsid w:val="00CE74CD"/>
    <w:rsid w:val="00CE7AE2"/>
    <w:rsid w:val="00CE9E2D"/>
    <w:rsid w:val="00CF05DD"/>
    <w:rsid w:val="00CF0BAA"/>
    <w:rsid w:val="00CF1604"/>
    <w:rsid w:val="00CF18AB"/>
    <w:rsid w:val="00CF1ADB"/>
    <w:rsid w:val="00CF2200"/>
    <w:rsid w:val="00CF2612"/>
    <w:rsid w:val="00CF2F6C"/>
    <w:rsid w:val="00CF32A4"/>
    <w:rsid w:val="00CF33FF"/>
    <w:rsid w:val="00CF3733"/>
    <w:rsid w:val="00CF3B44"/>
    <w:rsid w:val="00CF44B1"/>
    <w:rsid w:val="00CF4A04"/>
    <w:rsid w:val="00CF4BD4"/>
    <w:rsid w:val="00CF5356"/>
    <w:rsid w:val="00CF65AA"/>
    <w:rsid w:val="00CF6D54"/>
    <w:rsid w:val="00CF7013"/>
    <w:rsid w:val="00CF7A01"/>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CAA"/>
    <w:rsid w:val="00D10D7A"/>
    <w:rsid w:val="00D1108F"/>
    <w:rsid w:val="00D1162C"/>
    <w:rsid w:val="00D1173C"/>
    <w:rsid w:val="00D11F86"/>
    <w:rsid w:val="00D1206A"/>
    <w:rsid w:val="00D1236E"/>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37"/>
    <w:rsid w:val="00D22AF0"/>
    <w:rsid w:val="00D22E1D"/>
    <w:rsid w:val="00D2359A"/>
    <w:rsid w:val="00D23816"/>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F24"/>
    <w:rsid w:val="00D4088E"/>
    <w:rsid w:val="00D40F8A"/>
    <w:rsid w:val="00D4125A"/>
    <w:rsid w:val="00D41E16"/>
    <w:rsid w:val="00D42EFD"/>
    <w:rsid w:val="00D438A7"/>
    <w:rsid w:val="00D43D2E"/>
    <w:rsid w:val="00D45DE1"/>
    <w:rsid w:val="00D45DFF"/>
    <w:rsid w:val="00D4633C"/>
    <w:rsid w:val="00D4792F"/>
    <w:rsid w:val="00D47E4F"/>
    <w:rsid w:val="00D510D0"/>
    <w:rsid w:val="00D51122"/>
    <w:rsid w:val="00D520CD"/>
    <w:rsid w:val="00D52367"/>
    <w:rsid w:val="00D52CB6"/>
    <w:rsid w:val="00D530E7"/>
    <w:rsid w:val="00D54427"/>
    <w:rsid w:val="00D5452D"/>
    <w:rsid w:val="00D5493C"/>
    <w:rsid w:val="00D56370"/>
    <w:rsid w:val="00D5665C"/>
    <w:rsid w:val="00D56930"/>
    <w:rsid w:val="00D610EB"/>
    <w:rsid w:val="00D6148C"/>
    <w:rsid w:val="00D61A53"/>
    <w:rsid w:val="00D621A6"/>
    <w:rsid w:val="00D62233"/>
    <w:rsid w:val="00D62419"/>
    <w:rsid w:val="00D62621"/>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677AF"/>
    <w:rsid w:val="00D7084D"/>
    <w:rsid w:val="00D708EC"/>
    <w:rsid w:val="00D70A51"/>
    <w:rsid w:val="00D71B68"/>
    <w:rsid w:val="00D71D7A"/>
    <w:rsid w:val="00D71F44"/>
    <w:rsid w:val="00D736BD"/>
    <w:rsid w:val="00D739EA"/>
    <w:rsid w:val="00D73A0B"/>
    <w:rsid w:val="00D7417D"/>
    <w:rsid w:val="00D7498A"/>
    <w:rsid w:val="00D7534F"/>
    <w:rsid w:val="00D7540F"/>
    <w:rsid w:val="00D755BE"/>
    <w:rsid w:val="00D759DC"/>
    <w:rsid w:val="00D75D29"/>
    <w:rsid w:val="00D76039"/>
    <w:rsid w:val="00D76BE5"/>
    <w:rsid w:val="00D76D01"/>
    <w:rsid w:val="00D77069"/>
    <w:rsid w:val="00D77289"/>
    <w:rsid w:val="00D775A1"/>
    <w:rsid w:val="00D806B3"/>
    <w:rsid w:val="00D81385"/>
    <w:rsid w:val="00D814A5"/>
    <w:rsid w:val="00D8184A"/>
    <w:rsid w:val="00D82144"/>
    <w:rsid w:val="00D83377"/>
    <w:rsid w:val="00D8407C"/>
    <w:rsid w:val="00D84315"/>
    <w:rsid w:val="00D846FF"/>
    <w:rsid w:val="00D847D0"/>
    <w:rsid w:val="00D85496"/>
    <w:rsid w:val="00D8584B"/>
    <w:rsid w:val="00D859A2"/>
    <w:rsid w:val="00D85E1F"/>
    <w:rsid w:val="00D85E3B"/>
    <w:rsid w:val="00D868CD"/>
    <w:rsid w:val="00D86A15"/>
    <w:rsid w:val="00D86EB3"/>
    <w:rsid w:val="00D870AC"/>
    <w:rsid w:val="00D87605"/>
    <w:rsid w:val="00D87B10"/>
    <w:rsid w:val="00D90B48"/>
    <w:rsid w:val="00D90C81"/>
    <w:rsid w:val="00D91163"/>
    <w:rsid w:val="00D91807"/>
    <w:rsid w:val="00D92359"/>
    <w:rsid w:val="00D92453"/>
    <w:rsid w:val="00D9268C"/>
    <w:rsid w:val="00D928C6"/>
    <w:rsid w:val="00D92F82"/>
    <w:rsid w:val="00D931EB"/>
    <w:rsid w:val="00D93400"/>
    <w:rsid w:val="00D93813"/>
    <w:rsid w:val="00D93E3C"/>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C5A"/>
    <w:rsid w:val="00DA0E95"/>
    <w:rsid w:val="00DA0F38"/>
    <w:rsid w:val="00DA1784"/>
    <w:rsid w:val="00DA1CC8"/>
    <w:rsid w:val="00DA1ED6"/>
    <w:rsid w:val="00DA23D7"/>
    <w:rsid w:val="00DA24CE"/>
    <w:rsid w:val="00DA2E77"/>
    <w:rsid w:val="00DA364E"/>
    <w:rsid w:val="00DA3992"/>
    <w:rsid w:val="00DA3B2D"/>
    <w:rsid w:val="00DA3B5F"/>
    <w:rsid w:val="00DA48EB"/>
    <w:rsid w:val="00DA4E26"/>
    <w:rsid w:val="00DA5B27"/>
    <w:rsid w:val="00DA5BBD"/>
    <w:rsid w:val="00DA5D28"/>
    <w:rsid w:val="00DA7419"/>
    <w:rsid w:val="00DA7D6E"/>
    <w:rsid w:val="00DB0065"/>
    <w:rsid w:val="00DB0C00"/>
    <w:rsid w:val="00DB0E5B"/>
    <w:rsid w:val="00DB2481"/>
    <w:rsid w:val="00DB3A09"/>
    <w:rsid w:val="00DB4FC9"/>
    <w:rsid w:val="00DB52DF"/>
    <w:rsid w:val="00DB579D"/>
    <w:rsid w:val="00DB5952"/>
    <w:rsid w:val="00DB5E7E"/>
    <w:rsid w:val="00DB5E84"/>
    <w:rsid w:val="00DB6999"/>
    <w:rsid w:val="00DB6D04"/>
    <w:rsid w:val="00DB7027"/>
    <w:rsid w:val="00DB7084"/>
    <w:rsid w:val="00DB7493"/>
    <w:rsid w:val="00DC0242"/>
    <w:rsid w:val="00DC0BDD"/>
    <w:rsid w:val="00DC2DCC"/>
    <w:rsid w:val="00DC349E"/>
    <w:rsid w:val="00DC37EE"/>
    <w:rsid w:val="00DC3D0C"/>
    <w:rsid w:val="00DC4699"/>
    <w:rsid w:val="00DC6535"/>
    <w:rsid w:val="00DC6AA6"/>
    <w:rsid w:val="00DC7429"/>
    <w:rsid w:val="00DC77BC"/>
    <w:rsid w:val="00DC7882"/>
    <w:rsid w:val="00DD00B5"/>
    <w:rsid w:val="00DD00BE"/>
    <w:rsid w:val="00DD02CB"/>
    <w:rsid w:val="00DD0A63"/>
    <w:rsid w:val="00DD18A5"/>
    <w:rsid w:val="00DD2D6A"/>
    <w:rsid w:val="00DD332D"/>
    <w:rsid w:val="00DD346E"/>
    <w:rsid w:val="00DD6839"/>
    <w:rsid w:val="00DD6C8A"/>
    <w:rsid w:val="00DD76BB"/>
    <w:rsid w:val="00DD7787"/>
    <w:rsid w:val="00DD7E4B"/>
    <w:rsid w:val="00DE012D"/>
    <w:rsid w:val="00DE0434"/>
    <w:rsid w:val="00DE0621"/>
    <w:rsid w:val="00DE09E7"/>
    <w:rsid w:val="00DE1207"/>
    <w:rsid w:val="00DE1EBE"/>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4D80"/>
    <w:rsid w:val="00DF5486"/>
    <w:rsid w:val="00DF55C8"/>
    <w:rsid w:val="00DF659A"/>
    <w:rsid w:val="00DF6AE8"/>
    <w:rsid w:val="00DF77FD"/>
    <w:rsid w:val="00DF78DA"/>
    <w:rsid w:val="00DF7C15"/>
    <w:rsid w:val="00E001A6"/>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33B"/>
    <w:rsid w:val="00E10465"/>
    <w:rsid w:val="00E10FF7"/>
    <w:rsid w:val="00E1131E"/>
    <w:rsid w:val="00E113CB"/>
    <w:rsid w:val="00E122A6"/>
    <w:rsid w:val="00E12700"/>
    <w:rsid w:val="00E12A05"/>
    <w:rsid w:val="00E140F3"/>
    <w:rsid w:val="00E144E5"/>
    <w:rsid w:val="00E14F11"/>
    <w:rsid w:val="00E15540"/>
    <w:rsid w:val="00E158BC"/>
    <w:rsid w:val="00E16519"/>
    <w:rsid w:val="00E173B3"/>
    <w:rsid w:val="00E1792C"/>
    <w:rsid w:val="00E20107"/>
    <w:rsid w:val="00E20661"/>
    <w:rsid w:val="00E20B63"/>
    <w:rsid w:val="00E21BBF"/>
    <w:rsid w:val="00E21DF6"/>
    <w:rsid w:val="00E22C1C"/>
    <w:rsid w:val="00E23551"/>
    <w:rsid w:val="00E2367F"/>
    <w:rsid w:val="00E25565"/>
    <w:rsid w:val="00E256CB"/>
    <w:rsid w:val="00E261AE"/>
    <w:rsid w:val="00E266CC"/>
    <w:rsid w:val="00E272CC"/>
    <w:rsid w:val="00E2767B"/>
    <w:rsid w:val="00E27891"/>
    <w:rsid w:val="00E30B41"/>
    <w:rsid w:val="00E3143E"/>
    <w:rsid w:val="00E319E3"/>
    <w:rsid w:val="00E323DB"/>
    <w:rsid w:val="00E3253F"/>
    <w:rsid w:val="00E3286A"/>
    <w:rsid w:val="00E33DA0"/>
    <w:rsid w:val="00E34313"/>
    <w:rsid w:val="00E34AA3"/>
    <w:rsid w:val="00E34FBA"/>
    <w:rsid w:val="00E35293"/>
    <w:rsid w:val="00E3620C"/>
    <w:rsid w:val="00E36CFC"/>
    <w:rsid w:val="00E36D6F"/>
    <w:rsid w:val="00E37555"/>
    <w:rsid w:val="00E37734"/>
    <w:rsid w:val="00E37D8F"/>
    <w:rsid w:val="00E40087"/>
    <w:rsid w:val="00E4011C"/>
    <w:rsid w:val="00E40505"/>
    <w:rsid w:val="00E4177D"/>
    <w:rsid w:val="00E421A3"/>
    <w:rsid w:val="00E4241B"/>
    <w:rsid w:val="00E42BDA"/>
    <w:rsid w:val="00E42CEE"/>
    <w:rsid w:val="00E42EE1"/>
    <w:rsid w:val="00E431F9"/>
    <w:rsid w:val="00E44D50"/>
    <w:rsid w:val="00E44D51"/>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8B4"/>
    <w:rsid w:val="00E52907"/>
    <w:rsid w:val="00E52E92"/>
    <w:rsid w:val="00E52F6C"/>
    <w:rsid w:val="00E535ED"/>
    <w:rsid w:val="00E53978"/>
    <w:rsid w:val="00E54639"/>
    <w:rsid w:val="00E54D45"/>
    <w:rsid w:val="00E54F96"/>
    <w:rsid w:val="00E55489"/>
    <w:rsid w:val="00E55B18"/>
    <w:rsid w:val="00E560A8"/>
    <w:rsid w:val="00E56883"/>
    <w:rsid w:val="00E56CD1"/>
    <w:rsid w:val="00E6023A"/>
    <w:rsid w:val="00E609ED"/>
    <w:rsid w:val="00E61536"/>
    <w:rsid w:val="00E615EC"/>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8D5"/>
    <w:rsid w:val="00E73D21"/>
    <w:rsid w:val="00E741D9"/>
    <w:rsid w:val="00E7505D"/>
    <w:rsid w:val="00E750BB"/>
    <w:rsid w:val="00E75ACA"/>
    <w:rsid w:val="00E75F79"/>
    <w:rsid w:val="00E7766F"/>
    <w:rsid w:val="00E7791D"/>
    <w:rsid w:val="00E77B59"/>
    <w:rsid w:val="00E77E9C"/>
    <w:rsid w:val="00E801E1"/>
    <w:rsid w:val="00E80A82"/>
    <w:rsid w:val="00E80C43"/>
    <w:rsid w:val="00E80DE0"/>
    <w:rsid w:val="00E816F8"/>
    <w:rsid w:val="00E81FF8"/>
    <w:rsid w:val="00E82235"/>
    <w:rsid w:val="00E83CB6"/>
    <w:rsid w:val="00E848DE"/>
    <w:rsid w:val="00E84FA8"/>
    <w:rsid w:val="00E854EC"/>
    <w:rsid w:val="00E85B5C"/>
    <w:rsid w:val="00E86D4D"/>
    <w:rsid w:val="00E874CC"/>
    <w:rsid w:val="00E87551"/>
    <w:rsid w:val="00E878EE"/>
    <w:rsid w:val="00E87D3B"/>
    <w:rsid w:val="00E87ECC"/>
    <w:rsid w:val="00E90864"/>
    <w:rsid w:val="00E9088E"/>
    <w:rsid w:val="00E90D9B"/>
    <w:rsid w:val="00E911B4"/>
    <w:rsid w:val="00E919BA"/>
    <w:rsid w:val="00E93208"/>
    <w:rsid w:val="00E93247"/>
    <w:rsid w:val="00E93DA5"/>
    <w:rsid w:val="00E95ECC"/>
    <w:rsid w:val="00E964B1"/>
    <w:rsid w:val="00E966D6"/>
    <w:rsid w:val="00E967C6"/>
    <w:rsid w:val="00E969BA"/>
    <w:rsid w:val="00EA05DB"/>
    <w:rsid w:val="00EA063E"/>
    <w:rsid w:val="00EA0C22"/>
    <w:rsid w:val="00EA0DAE"/>
    <w:rsid w:val="00EA1E32"/>
    <w:rsid w:val="00EA2116"/>
    <w:rsid w:val="00EA2E03"/>
    <w:rsid w:val="00EA3375"/>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4FE"/>
    <w:rsid w:val="00EC170E"/>
    <w:rsid w:val="00EC2789"/>
    <w:rsid w:val="00EC2AE6"/>
    <w:rsid w:val="00EC2BB6"/>
    <w:rsid w:val="00EC3110"/>
    <w:rsid w:val="00EC4337"/>
    <w:rsid w:val="00EC4904"/>
    <w:rsid w:val="00EC501E"/>
    <w:rsid w:val="00EC6582"/>
    <w:rsid w:val="00EC6C42"/>
    <w:rsid w:val="00EC74D2"/>
    <w:rsid w:val="00ED0386"/>
    <w:rsid w:val="00ED042B"/>
    <w:rsid w:val="00ED077C"/>
    <w:rsid w:val="00ED1155"/>
    <w:rsid w:val="00ED19EA"/>
    <w:rsid w:val="00ED1B7F"/>
    <w:rsid w:val="00ED1EC1"/>
    <w:rsid w:val="00ED25FB"/>
    <w:rsid w:val="00ED2757"/>
    <w:rsid w:val="00ED3070"/>
    <w:rsid w:val="00ED37D9"/>
    <w:rsid w:val="00ED38F5"/>
    <w:rsid w:val="00ED47EC"/>
    <w:rsid w:val="00ED50B2"/>
    <w:rsid w:val="00ED5514"/>
    <w:rsid w:val="00ED5798"/>
    <w:rsid w:val="00ED6EAA"/>
    <w:rsid w:val="00EE0040"/>
    <w:rsid w:val="00EE04DE"/>
    <w:rsid w:val="00EE1124"/>
    <w:rsid w:val="00EE27F8"/>
    <w:rsid w:val="00EE28BA"/>
    <w:rsid w:val="00EE2B6F"/>
    <w:rsid w:val="00EE2D2B"/>
    <w:rsid w:val="00EE2F52"/>
    <w:rsid w:val="00EE3828"/>
    <w:rsid w:val="00EE3E93"/>
    <w:rsid w:val="00EE4A49"/>
    <w:rsid w:val="00EE4FDE"/>
    <w:rsid w:val="00EE53E0"/>
    <w:rsid w:val="00EE5D0F"/>
    <w:rsid w:val="00EE6405"/>
    <w:rsid w:val="00EE6728"/>
    <w:rsid w:val="00EE6B98"/>
    <w:rsid w:val="00EE6FFA"/>
    <w:rsid w:val="00EE7297"/>
    <w:rsid w:val="00EE7C14"/>
    <w:rsid w:val="00EE7D73"/>
    <w:rsid w:val="00EF0148"/>
    <w:rsid w:val="00EF0685"/>
    <w:rsid w:val="00EF0B1D"/>
    <w:rsid w:val="00EF173A"/>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08EC"/>
    <w:rsid w:val="00F00D9A"/>
    <w:rsid w:val="00F024FB"/>
    <w:rsid w:val="00F02766"/>
    <w:rsid w:val="00F027DF"/>
    <w:rsid w:val="00F0288F"/>
    <w:rsid w:val="00F02E97"/>
    <w:rsid w:val="00F036DF"/>
    <w:rsid w:val="00F04554"/>
    <w:rsid w:val="00F04E99"/>
    <w:rsid w:val="00F05769"/>
    <w:rsid w:val="00F05827"/>
    <w:rsid w:val="00F060C3"/>
    <w:rsid w:val="00F0769D"/>
    <w:rsid w:val="00F07886"/>
    <w:rsid w:val="00F07ED7"/>
    <w:rsid w:val="00F100E1"/>
    <w:rsid w:val="00F1027E"/>
    <w:rsid w:val="00F11E92"/>
    <w:rsid w:val="00F11EFB"/>
    <w:rsid w:val="00F1216C"/>
    <w:rsid w:val="00F12255"/>
    <w:rsid w:val="00F125B2"/>
    <w:rsid w:val="00F12B40"/>
    <w:rsid w:val="00F12D91"/>
    <w:rsid w:val="00F12E94"/>
    <w:rsid w:val="00F1316B"/>
    <w:rsid w:val="00F13B14"/>
    <w:rsid w:val="00F148BA"/>
    <w:rsid w:val="00F1570E"/>
    <w:rsid w:val="00F15F01"/>
    <w:rsid w:val="00F16F5A"/>
    <w:rsid w:val="00F1733F"/>
    <w:rsid w:val="00F1795D"/>
    <w:rsid w:val="00F17D76"/>
    <w:rsid w:val="00F204AD"/>
    <w:rsid w:val="00F20658"/>
    <w:rsid w:val="00F21125"/>
    <w:rsid w:val="00F21756"/>
    <w:rsid w:val="00F21A4C"/>
    <w:rsid w:val="00F21C50"/>
    <w:rsid w:val="00F22EF9"/>
    <w:rsid w:val="00F2323E"/>
    <w:rsid w:val="00F233EF"/>
    <w:rsid w:val="00F23BFB"/>
    <w:rsid w:val="00F23ED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37E1A"/>
    <w:rsid w:val="00F405EF"/>
    <w:rsid w:val="00F40B75"/>
    <w:rsid w:val="00F40C65"/>
    <w:rsid w:val="00F41159"/>
    <w:rsid w:val="00F4124C"/>
    <w:rsid w:val="00F4196C"/>
    <w:rsid w:val="00F427AB"/>
    <w:rsid w:val="00F43840"/>
    <w:rsid w:val="00F43907"/>
    <w:rsid w:val="00F439A5"/>
    <w:rsid w:val="00F451AA"/>
    <w:rsid w:val="00F455C1"/>
    <w:rsid w:val="00F45DEC"/>
    <w:rsid w:val="00F47753"/>
    <w:rsid w:val="00F50420"/>
    <w:rsid w:val="00F51448"/>
    <w:rsid w:val="00F52B58"/>
    <w:rsid w:val="00F53593"/>
    <w:rsid w:val="00F53682"/>
    <w:rsid w:val="00F53928"/>
    <w:rsid w:val="00F53EA6"/>
    <w:rsid w:val="00F54695"/>
    <w:rsid w:val="00F54850"/>
    <w:rsid w:val="00F54BC8"/>
    <w:rsid w:val="00F55797"/>
    <w:rsid w:val="00F55A80"/>
    <w:rsid w:val="00F55CD3"/>
    <w:rsid w:val="00F55DDF"/>
    <w:rsid w:val="00F55F50"/>
    <w:rsid w:val="00F561A3"/>
    <w:rsid w:val="00F563C0"/>
    <w:rsid w:val="00F56517"/>
    <w:rsid w:val="00F56549"/>
    <w:rsid w:val="00F56567"/>
    <w:rsid w:val="00F56674"/>
    <w:rsid w:val="00F56BF6"/>
    <w:rsid w:val="00F604FB"/>
    <w:rsid w:val="00F60A61"/>
    <w:rsid w:val="00F613CF"/>
    <w:rsid w:val="00F61D26"/>
    <w:rsid w:val="00F629CD"/>
    <w:rsid w:val="00F632C6"/>
    <w:rsid w:val="00F636AB"/>
    <w:rsid w:val="00F637F5"/>
    <w:rsid w:val="00F63F0E"/>
    <w:rsid w:val="00F65EAE"/>
    <w:rsid w:val="00F66559"/>
    <w:rsid w:val="00F66D5A"/>
    <w:rsid w:val="00F67024"/>
    <w:rsid w:val="00F67450"/>
    <w:rsid w:val="00F70684"/>
    <w:rsid w:val="00F7079C"/>
    <w:rsid w:val="00F707AE"/>
    <w:rsid w:val="00F70AE9"/>
    <w:rsid w:val="00F70EA3"/>
    <w:rsid w:val="00F720F6"/>
    <w:rsid w:val="00F727A2"/>
    <w:rsid w:val="00F72FE2"/>
    <w:rsid w:val="00F73F39"/>
    <w:rsid w:val="00F741D3"/>
    <w:rsid w:val="00F747DD"/>
    <w:rsid w:val="00F74CDA"/>
    <w:rsid w:val="00F760E5"/>
    <w:rsid w:val="00F76248"/>
    <w:rsid w:val="00F7685E"/>
    <w:rsid w:val="00F76D6A"/>
    <w:rsid w:val="00F77658"/>
    <w:rsid w:val="00F80A32"/>
    <w:rsid w:val="00F823F3"/>
    <w:rsid w:val="00F82CF8"/>
    <w:rsid w:val="00F839A4"/>
    <w:rsid w:val="00F85179"/>
    <w:rsid w:val="00F8519D"/>
    <w:rsid w:val="00F8553B"/>
    <w:rsid w:val="00F874CF"/>
    <w:rsid w:val="00F87BE5"/>
    <w:rsid w:val="00F87F17"/>
    <w:rsid w:val="00F90C27"/>
    <w:rsid w:val="00F90E7B"/>
    <w:rsid w:val="00F90ED9"/>
    <w:rsid w:val="00F93978"/>
    <w:rsid w:val="00F939EF"/>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7CC"/>
    <w:rsid w:val="00FB2B0A"/>
    <w:rsid w:val="00FB340E"/>
    <w:rsid w:val="00FB35E3"/>
    <w:rsid w:val="00FB3E28"/>
    <w:rsid w:val="00FB4E84"/>
    <w:rsid w:val="00FB593E"/>
    <w:rsid w:val="00FB6936"/>
    <w:rsid w:val="00FB6B92"/>
    <w:rsid w:val="00FB7067"/>
    <w:rsid w:val="00FB72C7"/>
    <w:rsid w:val="00FB76CE"/>
    <w:rsid w:val="00FB76EE"/>
    <w:rsid w:val="00FB7EAF"/>
    <w:rsid w:val="00FC080A"/>
    <w:rsid w:val="00FC19E4"/>
    <w:rsid w:val="00FC1D33"/>
    <w:rsid w:val="00FC1E4E"/>
    <w:rsid w:val="00FC30C3"/>
    <w:rsid w:val="00FC379A"/>
    <w:rsid w:val="00FC41F7"/>
    <w:rsid w:val="00FC467E"/>
    <w:rsid w:val="00FC58E1"/>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6616"/>
    <w:rsid w:val="00FD78B0"/>
    <w:rsid w:val="00FD7B75"/>
    <w:rsid w:val="00FE0F4C"/>
    <w:rsid w:val="00FE10A8"/>
    <w:rsid w:val="00FE13B6"/>
    <w:rsid w:val="00FE16E3"/>
    <w:rsid w:val="00FE2868"/>
    <w:rsid w:val="00FE29DA"/>
    <w:rsid w:val="00FE2A5B"/>
    <w:rsid w:val="00FE2C7A"/>
    <w:rsid w:val="00FE3136"/>
    <w:rsid w:val="00FE3F9D"/>
    <w:rsid w:val="00FE445E"/>
    <w:rsid w:val="00FE4F70"/>
    <w:rsid w:val="00FE595B"/>
    <w:rsid w:val="00FE5BAC"/>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1E6A2"/>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CCBCC"/>
    <w:rsid w:val="0292CCCC"/>
    <w:rsid w:val="02940574"/>
    <w:rsid w:val="029B7F96"/>
    <w:rsid w:val="029ED39E"/>
    <w:rsid w:val="02A9A0F5"/>
    <w:rsid w:val="02ACDD3E"/>
    <w:rsid w:val="02B2672C"/>
    <w:rsid w:val="02C8F758"/>
    <w:rsid w:val="02EF5868"/>
    <w:rsid w:val="02F6CB70"/>
    <w:rsid w:val="02F8230B"/>
    <w:rsid w:val="02F84183"/>
    <w:rsid w:val="02FFD836"/>
    <w:rsid w:val="030E6AC0"/>
    <w:rsid w:val="03174FA8"/>
    <w:rsid w:val="031D2ACB"/>
    <w:rsid w:val="0328402C"/>
    <w:rsid w:val="03394B5C"/>
    <w:rsid w:val="033CEBA0"/>
    <w:rsid w:val="03431F58"/>
    <w:rsid w:val="03478444"/>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01946"/>
    <w:rsid w:val="0404A11F"/>
    <w:rsid w:val="040BF91F"/>
    <w:rsid w:val="0422BB4E"/>
    <w:rsid w:val="0438674A"/>
    <w:rsid w:val="044AC5A4"/>
    <w:rsid w:val="04570FED"/>
    <w:rsid w:val="045A50B7"/>
    <w:rsid w:val="0463CFAD"/>
    <w:rsid w:val="0466834D"/>
    <w:rsid w:val="04668D4E"/>
    <w:rsid w:val="0477DEFC"/>
    <w:rsid w:val="04865E94"/>
    <w:rsid w:val="048EC031"/>
    <w:rsid w:val="049FE38B"/>
    <w:rsid w:val="04BA0A17"/>
    <w:rsid w:val="04BD5C65"/>
    <w:rsid w:val="04DB28D9"/>
    <w:rsid w:val="04E3EFC7"/>
    <w:rsid w:val="04F701AF"/>
    <w:rsid w:val="050598D3"/>
    <w:rsid w:val="0508B057"/>
    <w:rsid w:val="050E5B74"/>
    <w:rsid w:val="0558B65C"/>
    <w:rsid w:val="056413A8"/>
    <w:rsid w:val="057E7E2C"/>
    <w:rsid w:val="05838B2B"/>
    <w:rsid w:val="0586D140"/>
    <w:rsid w:val="059AF5F5"/>
    <w:rsid w:val="05B7BBAD"/>
    <w:rsid w:val="05C1AC22"/>
    <w:rsid w:val="05C48E9D"/>
    <w:rsid w:val="05CF05CE"/>
    <w:rsid w:val="05D117E7"/>
    <w:rsid w:val="05E7B4E9"/>
    <w:rsid w:val="05F770D8"/>
    <w:rsid w:val="05FFA00E"/>
    <w:rsid w:val="0615D862"/>
    <w:rsid w:val="061AB0F6"/>
    <w:rsid w:val="0634903F"/>
    <w:rsid w:val="06385EA6"/>
    <w:rsid w:val="0643526B"/>
    <w:rsid w:val="06651463"/>
    <w:rsid w:val="066C5179"/>
    <w:rsid w:val="0670CC24"/>
    <w:rsid w:val="0683EA51"/>
    <w:rsid w:val="0689F2EC"/>
    <w:rsid w:val="06A1CB3D"/>
    <w:rsid w:val="06BC43F4"/>
    <w:rsid w:val="06E0DA92"/>
    <w:rsid w:val="06E38F16"/>
    <w:rsid w:val="06E5A9F0"/>
    <w:rsid w:val="071ABC1D"/>
    <w:rsid w:val="073C90B4"/>
    <w:rsid w:val="07862B6E"/>
    <w:rsid w:val="07928EF4"/>
    <w:rsid w:val="079535B3"/>
    <w:rsid w:val="07A284E1"/>
    <w:rsid w:val="07A7D570"/>
    <w:rsid w:val="07B85067"/>
    <w:rsid w:val="07B9C359"/>
    <w:rsid w:val="07BBA40D"/>
    <w:rsid w:val="07DECE87"/>
    <w:rsid w:val="07EADA72"/>
    <w:rsid w:val="080E8F0F"/>
    <w:rsid w:val="0812ECB0"/>
    <w:rsid w:val="082806D2"/>
    <w:rsid w:val="086DBAE9"/>
    <w:rsid w:val="086F8495"/>
    <w:rsid w:val="088379FD"/>
    <w:rsid w:val="0883EA2A"/>
    <w:rsid w:val="0888A890"/>
    <w:rsid w:val="08974896"/>
    <w:rsid w:val="089C4A48"/>
    <w:rsid w:val="08A0C104"/>
    <w:rsid w:val="08AACA5E"/>
    <w:rsid w:val="08D78857"/>
    <w:rsid w:val="08DE02ED"/>
    <w:rsid w:val="08E58A1A"/>
    <w:rsid w:val="08E6B938"/>
    <w:rsid w:val="08EAD7E5"/>
    <w:rsid w:val="091B0BAD"/>
    <w:rsid w:val="091E36C7"/>
    <w:rsid w:val="093C01E7"/>
    <w:rsid w:val="0947E772"/>
    <w:rsid w:val="0963469A"/>
    <w:rsid w:val="09722C63"/>
    <w:rsid w:val="0979B6ED"/>
    <w:rsid w:val="097B08CF"/>
    <w:rsid w:val="0999BC54"/>
    <w:rsid w:val="099CE4A8"/>
    <w:rsid w:val="09ABFE59"/>
    <w:rsid w:val="09AC4E7E"/>
    <w:rsid w:val="09B487DE"/>
    <w:rsid w:val="09BB8A48"/>
    <w:rsid w:val="09C39799"/>
    <w:rsid w:val="09DBB04A"/>
    <w:rsid w:val="09EE91AA"/>
    <w:rsid w:val="09F4BB4D"/>
    <w:rsid w:val="0A0FC19C"/>
    <w:rsid w:val="0A138B2D"/>
    <w:rsid w:val="0A1541E2"/>
    <w:rsid w:val="0A2179BC"/>
    <w:rsid w:val="0A49A014"/>
    <w:rsid w:val="0A4AF09A"/>
    <w:rsid w:val="0A601014"/>
    <w:rsid w:val="0A63A090"/>
    <w:rsid w:val="0A73D3CD"/>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8BC823"/>
    <w:rsid w:val="0CA37D20"/>
    <w:rsid w:val="0CC76AA7"/>
    <w:rsid w:val="0CE2A4E8"/>
    <w:rsid w:val="0CEE9C3C"/>
    <w:rsid w:val="0CF2882E"/>
    <w:rsid w:val="0CFD8A8E"/>
    <w:rsid w:val="0D096DE9"/>
    <w:rsid w:val="0D1A5554"/>
    <w:rsid w:val="0D219026"/>
    <w:rsid w:val="0D358BAC"/>
    <w:rsid w:val="0D3DD36E"/>
    <w:rsid w:val="0D454B9D"/>
    <w:rsid w:val="0D4713BF"/>
    <w:rsid w:val="0D9D485A"/>
    <w:rsid w:val="0DA9BC5B"/>
    <w:rsid w:val="0DB7FA26"/>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464521"/>
    <w:rsid w:val="0F7AEA27"/>
    <w:rsid w:val="0F89C125"/>
    <w:rsid w:val="0FAFBCBD"/>
    <w:rsid w:val="0FC02D93"/>
    <w:rsid w:val="0FC2AFAE"/>
    <w:rsid w:val="0FC4FA90"/>
    <w:rsid w:val="0FC66164"/>
    <w:rsid w:val="0FCCECCA"/>
    <w:rsid w:val="0FCD416D"/>
    <w:rsid w:val="0FCEC6B0"/>
    <w:rsid w:val="0FE40D04"/>
    <w:rsid w:val="0FF9455B"/>
    <w:rsid w:val="10317C71"/>
    <w:rsid w:val="103CE861"/>
    <w:rsid w:val="1077E7E3"/>
    <w:rsid w:val="10797B94"/>
    <w:rsid w:val="107E0599"/>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84D078"/>
    <w:rsid w:val="1298E294"/>
    <w:rsid w:val="129DF78F"/>
    <w:rsid w:val="12B9DF0C"/>
    <w:rsid w:val="12BC8305"/>
    <w:rsid w:val="12C722FA"/>
    <w:rsid w:val="12D5F13F"/>
    <w:rsid w:val="12E4E8DA"/>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ECE651"/>
    <w:rsid w:val="13F024F6"/>
    <w:rsid w:val="141EFD8D"/>
    <w:rsid w:val="144EEB0C"/>
    <w:rsid w:val="144F3AAD"/>
    <w:rsid w:val="1455FFD7"/>
    <w:rsid w:val="1456A1EA"/>
    <w:rsid w:val="145953CB"/>
    <w:rsid w:val="1460E96E"/>
    <w:rsid w:val="146690BB"/>
    <w:rsid w:val="147DBB95"/>
    <w:rsid w:val="1494A904"/>
    <w:rsid w:val="14A14C93"/>
    <w:rsid w:val="14C628B7"/>
    <w:rsid w:val="14C79AA9"/>
    <w:rsid w:val="14C95D7A"/>
    <w:rsid w:val="14D442AB"/>
    <w:rsid w:val="14E43992"/>
    <w:rsid w:val="1503933E"/>
    <w:rsid w:val="150DB8C9"/>
    <w:rsid w:val="15202EC5"/>
    <w:rsid w:val="154492F4"/>
    <w:rsid w:val="15505EE0"/>
    <w:rsid w:val="15760BEB"/>
    <w:rsid w:val="15774113"/>
    <w:rsid w:val="1580B535"/>
    <w:rsid w:val="1588C752"/>
    <w:rsid w:val="158C634A"/>
    <w:rsid w:val="158FFAF5"/>
    <w:rsid w:val="15B2D656"/>
    <w:rsid w:val="15BF54C2"/>
    <w:rsid w:val="15CC50F8"/>
    <w:rsid w:val="15D2E8BD"/>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8D7894"/>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5CAF9F"/>
    <w:rsid w:val="196B8483"/>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57B50"/>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0B22E"/>
    <w:rsid w:val="1C23A592"/>
    <w:rsid w:val="1C2D1FEF"/>
    <w:rsid w:val="1C488AFC"/>
    <w:rsid w:val="1C56A3B1"/>
    <w:rsid w:val="1C766F8E"/>
    <w:rsid w:val="1C85ACB7"/>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13FA90"/>
    <w:rsid w:val="1E246D25"/>
    <w:rsid w:val="1E24A6E1"/>
    <w:rsid w:val="1E553285"/>
    <w:rsid w:val="1E5A4DBB"/>
    <w:rsid w:val="1E603F73"/>
    <w:rsid w:val="1E7BC046"/>
    <w:rsid w:val="1ED3082D"/>
    <w:rsid w:val="1EFB019A"/>
    <w:rsid w:val="1F09E5CB"/>
    <w:rsid w:val="1F2E8A42"/>
    <w:rsid w:val="1F3633B5"/>
    <w:rsid w:val="1F3F44B1"/>
    <w:rsid w:val="1F402C7A"/>
    <w:rsid w:val="1F5361F0"/>
    <w:rsid w:val="1F56C373"/>
    <w:rsid w:val="1F57108F"/>
    <w:rsid w:val="1F6A1786"/>
    <w:rsid w:val="1F6AABCE"/>
    <w:rsid w:val="1F8A260D"/>
    <w:rsid w:val="1F8BCCCA"/>
    <w:rsid w:val="1F9CD019"/>
    <w:rsid w:val="1FA7DE99"/>
    <w:rsid w:val="1FB3AA80"/>
    <w:rsid w:val="1FBA6976"/>
    <w:rsid w:val="1FC55951"/>
    <w:rsid w:val="1FD184D9"/>
    <w:rsid w:val="1FD4C96D"/>
    <w:rsid w:val="1FD843D3"/>
    <w:rsid w:val="1FDB4078"/>
    <w:rsid w:val="1FE6201E"/>
    <w:rsid w:val="1FE640B7"/>
    <w:rsid w:val="1FE7CEA1"/>
    <w:rsid w:val="204EB85A"/>
    <w:rsid w:val="205CCE1E"/>
    <w:rsid w:val="207533E3"/>
    <w:rsid w:val="207DDC8C"/>
    <w:rsid w:val="20A48BC2"/>
    <w:rsid w:val="20A504CC"/>
    <w:rsid w:val="20AF10DC"/>
    <w:rsid w:val="20B1AE10"/>
    <w:rsid w:val="20C90426"/>
    <w:rsid w:val="20CE3B44"/>
    <w:rsid w:val="20CF0AE4"/>
    <w:rsid w:val="20D430BA"/>
    <w:rsid w:val="20EFEF6A"/>
    <w:rsid w:val="20F2F29D"/>
    <w:rsid w:val="21138C59"/>
    <w:rsid w:val="2126441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5E4DB"/>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280348"/>
    <w:rsid w:val="245E55E8"/>
    <w:rsid w:val="2466867F"/>
    <w:rsid w:val="246A66F4"/>
    <w:rsid w:val="2476B8DD"/>
    <w:rsid w:val="247816EC"/>
    <w:rsid w:val="2482C2ED"/>
    <w:rsid w:val="2488ECC0"/>
    <w:rsid w:val="2489F710"/>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256E0"/>
    <w:rsid w:val="2603890B"/>
    <w:rsid w:val="2604BE32"/>
    <w:rsid w:val="260E0E93"/>
    <w:rsid w:val="26166F33"/>
    <w:rsid w:val="263332A6"/>
    <w:rsid w:val="263F108B"/>
    <w:rsid w:val="265D0B55"/>
    <w:rsid w:val="2661D4BB"/>
    <w:rsid w:val="26696EAD"/>
    <w:rsid w:val="26D92E41"/>
    <w:rsid w:val="26DE54F4"/>
    <w:rsid w:val="26F312A6"/>
    <w:rsid w:val="2723510E"/>
    <w:rsid w:val="2724BA40"/>
    <w:rsid w:val="2736C417"/>
    <w:rsid w:val="273E264C"/>
    <w:rsid w:val="27404DCA"/>
    <w:rsid w:val="2745388D"/>
    <w:rsid w:val="275A8154"/>
    <w:rsid w:val="27641C71"/>
    <w:rsid w:val="2777A5D7"/>
    <w:rsid w:val="27854648"/>
    <w:rsid w:val="27AA74D6"/>
    <w:rsid w:val="27B9206C"/>
    <w:rsid w:val="27CD4766"/>
    <w:rsid w:val="27CFA589"/>
    <w:rsid w:val="27DDD648"/>
    <w:rsid w:val="2813EEBE"/>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9944E"/>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2DEDC7"/>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A3F192"/>
    <w:rsid w:val="2BBECD2A"/>
    <w:rsid w:val="2BD0CDB8"/>
    <w:rsid w:val="2BD21231"/>
    <w:rsid w:val="2BFB5D7A"/>
    <w:rsid w:val="2C1D6CD8"/>
    <w:rsid w:val="2C317E69"/>
    <w:rsid w:val="2C3DF829"/>
    <w:rsid w:val="2C4043D4"/>
    <w:rsid w:val="2C587007"/>
    <w:rsid w:val="2C866A2A"/>
    <w:rsid w:val="2C870B05"/>
    <w:rsid w:val="2CA19EFA"/>
    <w:rsid w:val="2CC1C5C7"/>
    <w:rsid w:val="2CF0FA24"/>
    <w:rsid w:val="2D1B6DD7"/>
    <w:rsid w:val="2D4B75A0"/>
    <w:rsid w:val="2D501BC2"/>
    <w:rsid w:val="2D576541"/>
    <w:rsid w:val="2D5E6BD4"/>
    <w:rsid w:val="2D8C87BE"/>
    <w:rsid w:val="2D920CF6"/>
    <w:rsid w:val="2D9A9A52"/>
    <w:rsid w:val="2DA799C7"/>
    <w:rsid w:val="2DAAB0C0"/>
    <w:rsid w:val="2DAC0562"/>
    <w:rsid w:val="2DB1EA87"/>
    <w:rsid w:val="2DB31CFA"/>
    <w:rsid w:val="2DB66E05"/>
    <w:rsid w:val="2DE587B9"/>
    <w:rsid w:val="2E18F62B"/>
    <w:rsid w:val="2E2504FC"/>
    <w:rsid w:val="2E302200"/>
    <w:rsid w:val="2E4314F2"/>
    <w:rsid w:val="2E48AA8D"/>
    <w:rsid w:val="2E5764BF"/>
    <w:rsid w:val="2E5FD82F"/>
    <w:rsid w:val="2E8A910E"/>
    <w:rsid w:val="2E8AA125"/>
    <w:rsid w:val="2E8D6780"/>
    <w:rsid w:val="2EAC0AFE"/>
    <w:rsid w:val="2EB6B76F"/>
    <w:rsid w:val="2EBC35A6"/>
    <w:rsid w:val="2EC85FEB"/>
    <w:rsid w:val="2ECF8184"/>
    <w:rsid w:val="2EE53315"/>
    <w:rsid w:val="2F0079B7"/>
    <w:rsid w:val="2F08CD6F"/>
    <w:rsid w:val="2F1AC253"/>
    <w:rsid w:val="2F2BD7E5"/>
    <w:rsid w:val="2F327A04"/>
    <w:rsid w:val="2F354501"/>
    <w:rsid w:val="2F45E76A"/>
    <w:rsid w:val="2F5F2220"/>
    <w:rsid w:val="2F6A1AA7"/>
    <w:rsid w:val="2F6EAD22"/>
    <w:rsid w:val="2F7CD6B6"/>
    <w:rsid w:val="2F82D201"/>
    <w:rsid w:val="2F8ACFB2"/>
    <w:rsid w:val="2F9D8F25"/>
    <w:rsid w:val="2FB098EA"/>
    <w:rsid w:val="2FBD72AF"/>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2538"/>
    <w:rsid w:val="30743DA5"/>
    <w:rsid w:val="30823C8B"/>
    <w:rsid w:val="308706DA"/>
    <w:rsid w:val="30A3CDF3"/>
    <w:rsid w:val="30C4748D"/>
    <w:rsid w:val="30CCF78D"/>
    <w:rsid w:val="30D4BD9A"/>
    <w:rsid w:val="30DC75AB"/>
    <w:rsid w:val="30EA9E70"/>
    <w:rsid w:val="30F2EDFF"/>
    <w:rsid w:val="30FD223F"/>
    <w:rsid w:val="30FF5099"/>
    <w:rsid w:val="3102812C"/>
    <w:rsid w:val="310BFB32"/>
    <w:rsid w:val="311CBF11"/>
    <w:rsid w:val="311EDDE3"/>
    <w:rsid w:val="31242866"/>
    <w:rsid w:val="31284477"/>
    <w:rsid w:val="312D1381"/>
    <w:rsid w:val="313D7C61"/>
    <w:rsid w:val="3143E5B2"/>
    <w:rsid w:val="31483D5E"/>
    <w:rsid w:val="3160B214"/>
    <w:rsid w:val="316105EB"/>
    <w:rsid w:val="316B904A"/>
    <w:rsid w:val="317D3E82"/>
    <w:rsid w:val="3184D74F"/>
    <w:rsid w:val="3184EF09"/>
    <w:rsid w:val="31854770"/>
    <w:rsid w:val="3186B34E"/>
    <w:rsid w:val="3192DED7"/>
    <w:rsid w:val="319B6E52"/>
    <w:rsid w:val="319CC99B"/>
    <w:rsid w:val="319DDDEE"/>
    <w:rsid w:val="31E555C5"/>
    <w:rsid w:val="32021271"/>
    <w:rsid w:val="3207893A"/>
    <w:rsid w:val="3209DD5F"/>
    <w:rsid w:val="32177367"/>
    <w:rsid w:val="3227575C"/>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19EC5"/>
    <w:rsid w:val="3489D7C6"/>
    <w:rsid w:val="34BACD13"/>
    <w:rsid w:val="34BDB9CB"/>
    <w:rsid w:val="34CAA673"/>
    <w:rsid w:val="34DA5FE3"/>
    <w:rsid w:val="34EC6C91"/>
    <w:rsid w:val="35085E69"/>
    <w:rsid w:val="352E9648"/>
    <w:rsid w:val="35349CE0"/>
    <w:rsid w:val="35437943"/>
    <w:rsid w:val="354AAFB3"/>
    <w:rsid w:val="356098C2"/>
    <w:rsid w:val="35614E31"/>
    <w:rsid w:val="356D5AAB"/>
    <w:rsid w:val="356FF576"/>
    <w:rsid w:val="3586A245"/>
    <w:rsid w:val="358DBDF9"/>
    <w:rsid w:val="35930701"/>
    <w:rsid w:val="35CB21B1"/>
    <w:rsid w:val="35D49C42"/>
    <w:rsid w:val="35DA5A1F"/>
    <w:rsid w:val="35E29873"/>
    <w:rsid w:val="35E367C5"/>
    <w:rsid w:val="35F791EE"/>
    <w:rsid w:val="35FEE6C6"/>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1264B"/>
    <w:rsid w:val="36E6DC39"/>
    <w:rsid w:val="36EBF9F7"/>
    <w:rsid w:val="36EE2148"/>
    <w:rsid w:val="36F319ED"/>
    <w:rsid w:val="37223C6A"/>
    <w:rsid w:val="3749ABAD"/>
    <w:rsid w:val="3754E265"/>
    <w:rsid w:val="3757F7D9"/>
    <w:rsid w:val="37708F56"/>
    <w:rsid w:val="37C15FB1"/>
    <w:rsid w:val="37C70E11"/>
    <w:rsid w:val="37CD1E96"/>
    <w:rsid w:val="37D5A053"/>
    <w:rsid w:val="37DE9ED2"/>
    <w:rsid w:val="38005CCB"/>
    <w:rsid w:val="38074352"/>
    <w:rsid w:val="381C79AF"/>
    <w:rsid w:val="38262D33"/>
    <w:rsid w:val="382B70E6"/>
    <w:rsid w:val="3846AA9B"/>
    <w:rsid w:val="3850B9B8"/>
    <w:rsid w:val="385CD69F"/>
    <w:rsid w:val="386A1112"/>
    <w:rsid w:val="386D83E3"/>
    <w:rsid w:val="3871C7D5"/>
    <w:rsid w:val="3899EC4B"/>
    <w:rsid w:val="38A40308"/>
    <w:rsid w:val="38A828B3"/>
    <w:rsid w:val="38CE94A8"/>
    <w:rsid w:val="38E9AB78"/>
    <w:rsid w:val="3952D13A"/>
    <w:rsid w:val="395A8D62"/>
    <w:rsid w:val="3967055A"/>
    <w:rsid w:val="39673D34"/>
    <w:rsid w:val="396DC404"/>
    <w:rsid w:val="396FA2B7"/>
    <w:rsid w:val="39721A62"/>
    <w:rsid w:val="397527EA"/>
    <w:rsid w:val="3986229B"/>
    <w:rsid w:val="399492B4"/>
    <w:rsid w:val="399A7C8B"/>
    <w:rsid w:val="39AA84AD"/>
    <w:rsid w:val="39AE00F4"/>
    <w:rsid w:val="39B4D182"/>
    <w:rsid w:val="39C832AC"/>
    <w:rsid w:val="39D6BD15"/>
    <w:rsid w:val="39E3DD6A"/>
    <w:rsid w:val="39E87D61"/>
    <w:rsid w:val="39F6FAB3"/>
    <w:rsid w:val="3A342865"/>
    <w:rsid w:val="3A4BC58F"/>
    <w:rsid w:val="3A52B9C1"/>
    <w:rsid w:val="3A54998F"/>
    <w:rsid w:val="3A5E357E"/>
    <w:rsid w:val="3A621900"/>
    <w:rsid w:val="3A76F0F1"/>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6B7D2"/>
    <w:rsid w:val="3B8DF634"/>
    <w:rsid w:val="3BB5BD29"/>
    <w:rsid w:val="3BE6ABC6"/>
    <w:rsid w:val="3C3AACE4"/>
    <w:rsid w:val="3C3DD614"/>
    <w:rsid w:val="3C4DC2E3"/>
    <w:rsid w:val="3C78691C"/>
    <w:rsid w:val="3C7C7608"/>
    <w:rsid w:val="3CAAB33F"/>
    <w:rsid w:val="3CAD967A"/>
    <w:rsid w:val="3CC0B7A9"/>
    <w:rsid w:val="3CC4E630"/>
    <w:rsid w:val="3CC9B572"/>
    <w:rsid w:val="3CD2DC94"/>
    <w:rsid w:val="3CD6CA36"/>
    <w:rsid w:val="3CE0D000"/>
    <w:rsid w:val="3CE1FB9C"/>
    <w:rsid w:val="3CEACA41"/>
    <w:rsid w:val="3CF7E959"/>
    <w:rsid w:val="3D14ECE2"/>
    <w:rsid w:val="3D1E8B6E"/>
    <w:rsid w:val="3D288B58"/>
    <w:rsid w:val="3D32665B"/>
    <w:rsid w:val="3D465C62"/>
    <w:rsid w:val="3D580932"/>
    <w:rsid w:val="3D8BC1E0"/>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D96BDA"/>
    <w:rsid w:val="3EE4B6C7"/>
    <w:rsid w:val="3EE52D5D"/>
    <w:rsid w:val="3EEE664E"/>
    <w:rsid w:val="3F0616C0"/>
    <w:rsid w:val="3F098EB2"/>
    <w:rsid w:val="3F1178E2"/>
    <w:rsid w:val="3F1BBE78"/>
    <w:rsid w:val="3F3427FA"/>
    <w:rsid w:val="3F41B241"/>
    <w:rsid w:val="3F42DA30"/>
    <w:rsid w:val="3F45C3B2"/>
    <w:rsid w:val="3F5D8A32"/>
    <w:rsid w:val="3F6F22B2"/>
    <w:rsid w:val="3F7DC9F8"/>
    <w:rsid w:val="3F7E5085"/>
    <w:rsid w:val="3F82D892"/>
    <w:rsid w:val="3F883FD1"/>
    <w:rsid w:val="3F89BFBB"/>
    <w:rsid w:val="3FA9AF12"/>
    <w:rsid w:val="3FD2CB10"/>
    <w:rsid w:val="3FF34510"/>
    <w:rsid w:val="3FF523A5"/>
    <w:rsid w:val="3FF64530"/>
    <w:rsid w:val="402DE304"/>
    <w:rsid w:val="40582BFB"/>
    <w:rsid w:val="405B15A7"/>
    <w:rsid w:val="4075611E"/>
    <w:rsid w:val="40773FE8"/>
    <w:rsid w:val="407801DC"/>
    <w:rsid w:val="407A94C5"/>
    <w:rsid w:val="407F25D0"/>
    <w:rsid w:val="408938D0"/>
    <w:rsid w:val="408D674C"/>
    <w:rsid w:val="4090A4DA"/>
    <w:rsid w:val="40994368"/>
    <w:rsid w:val="40A967D8"/>
    <w:rsid w:val="40B48672"/>
    <w:rsid w:val="40CAD34C"/>
    <w:rsid w:val="40CEE3E0"/>
    <w:rsid w:val="40D3E3BF"/>
    <w:rsid w:val="40F6121F"/>
    <w:rsid w:val="410212A3"/>
    <w:rsid w:val="41149180"/>
    <w:rsid w:val="411B63EF"/>
    <w:rsid w:val="4120FB52"/>
    <w:rsid w:val="413D73CB"/>
    <w:rsid w:val="41588D8C"/>
    <w:rsid w:val="41727AFD"/>
    <w:rsid w:val="417E923B"/>
    <w:rsid w:val="41A05C4D"/>
    <w:rsid w:val="41A3672F"/>
    <w:rsid w:val="41B324BE"/>
    <w:rsid w:val="41CE7F61"/>
    <w:rsid w:val="41D02AE2"/>
    <w:rsid w:val="41D39475"/>
    <w:rsid w:val="41D8BF34"/>
    <w:rsid w:val="41D9A731"/>
    <w:rsid w:val="41E2D70E"/>
    <w:rsid w:val="41E4C808"/>
    <w:rsid w:val="41E8FEE6"/>
    <w:rsid w:val="41F1F24C"/>
    <w:rsid w:val="41FAA86C"/>
    <w:rsid w:val="42065EAD"/>
    <w:rsid w:val="4206B53E"/>
    <w:rsid w:val="4220C642"/>
    <w:rsid w:val="42211BE4"/>
    <w:rsid w:val="42318EEA"/>
    <w:rsid w:val="423EAD6A"/>
    <w:rsid w:val="424F4260"/>
    <w:rsid w:val="426798FA"/>
    <w:rsid w:val="426C70BC"/>
    <w:rsid w:val="42884F7D"/>
    <w:rsid w:val="42B0DE50"/>
    <w:rsid w:val="42CDE208"/>
    <w:rsid w:val="42D5A040"/>
    <w:rsid w:val="4307CDBB"/>
    <w:rsid w:val="43129655"/>
    <w:rsid w:val="4317C783"/>
    <w:rsid w:val="432E9DC3"/>
    <w:rsid w:val="4352259F"/>
    <w:rsid w:val="43553F67"/>
    <w:rsid w:val="43697CF9"/>
    <w:rsid w:val="43830B8C"/>
    <w:rsid w:val="4390446B"/>
    <w:rsid w:val="43973666"/>
    <w:rsid w:val="43A8B097"/>
    <w:rsid w:val="43B742EC"/>
    <w:rsid w:val="43E04015"/>
    <w:rsid w:val="43ED3A30"/>
    <w:rsid w:val="441A00F1"/>
    <w:rsid w:val="441CFA0D"/>
    <w:rsid w:val="4431B9A2"/>
    <w:rsid w:val="4454A999"/>
    <w:rsid w:val="4467005E"/>
    <w:rsid w:val="446B27B4"/>
    <w:rsid w:val="446D478A"/>
    <w:rsid w:val="446EF43E"/>
    <w:rsid w:val="44AD8C60"/>
    <w:rsid w:val="44B6731E"/>
    <w:rsid w:val="44B68577"/>
    <w:rsid w:val="44C728FB"/>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34289"/>
    <w:rsid w:val="45FCC333"/>
    <w:rsid w:val="460FFB07"/>
    <w:rsid w:val="46109E69"/>
    <w:rsid w:val="46295C94"/>
    <w:rsid w:val="46365709"/>
    <w:rsid w:val="46390056"/>
    <w:rsid w:val="464F3CA7"/>
    <w:rsid w:val="46627A11"/>
    <w:rsid w:val="4663D058"/>
    <w:rsid w:val="46706500"/>
    <w:rsid w:val="4678A864"/>
    <w:rsid w:val="468CE029"/>
    <w:rsid w:val="469CDA8C"/>
    <w:rsid w:val="46D2F85A"/>
    <w:rsid w:val="46ED3CB3"/>
    <w:rsid w:val="46F010AD"/>
    <w:rsid w:val="471692DC"/>
    <w:rsid w:val="4719B948"/>
    <w:rsid w:val="471B0673"/>
    <w:rsid w:val="47208D5C"/>
    <w:rsid w:val="472477DA"/>
    <w:rsid w:val="4739C6C1"/>
    <w:rsid w:val="474668FE"/>
    <w:rsid w:val="475F614E"/>
    <w:rsid w:val="476EE21F"/>
    <w:rsid w:val="4770F8F8"/>
    <w:rsid w:val="4781DC59"/>
    <w:rsid w:val="478593C3"/>
    <w:rsid w:val="478F520E"/>
    <w:rsid w:val="47A5B3F3"/>
    <w:rsid w:val="47A82ABA"/>
    <w:rsid w:val="47C802F0"/>
    <w:rsid w:val="47CB6E5B"/>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1303CF"/>
    <w:rsid w:val="492EE782"/>
    <w:rsid w:val="49320760"/>
    <w:rsid w:val="493AC218"/>
    <w:rsid w:val="49416BA6"/>
    <w:rsid w:val="4952728A"/>
    <w:rsid w:val="4960D660"/>
    <w:rsid w:val="49825EE8"/>
    <w:rsid w:val="49A57CF4"/>
    <w:rsid w:val="49AA5211"/>
    <w:rsid w:val="49ABE350"/>
    <w:rsid w:val="49C23E5F"/>
    <w:rsid w:val="49C320D8"/>
    <w:rsid w:val="49CEEF40"/>
    <w:rsid w:val="49DFA9B8"/>
    <w:rsid w:val="49E12F16"/>
    <w:rsid w:val="49FB7EFF"/>
    <w:rsid w:val="4A04736F"/>
    <w:rsid w:val="4A15A1D0"/>
    <w:rsid w:val="4A173418"/>
    <w:rsid w:val="4A1DE893"/>
    <w:rsid w:val="4A3C66C5"/>
    <w:rsid w:val="4A3FEAB4"/>
    <w:rsid w:val="4A5C955D"/>
    <w:rsid w:val="4A5CB352"/>
    <w:rsid w:val="4A754FF1"/>
    <w:rsid w:val="4A83A675"/>
    <w:rsid w:val="4A8CF50C"/>
    <w:rsid w:val="4A90E5C3"/>
    <w:rsid w:val="4AACFA70"/>
    <w:rsid w:val="4AB15B69"/>
    <w:rsid w:val="4AC99F78"/>
    <w:rsid w:val="4AE7F32F"/>
    <w:rsid w:val="4AEC67C4"/>
    <w:rsid w:val="4AEFD2D3"/>
    <w:rsid w:val="4B2D8C6D"/>
    <w:rsid w:val="4B45A022"/>
    <w:rsid w:val="4B57764B"/>
    <w:rsid w:val="4B85957E"/>
    <w:rsid w:val="4B864596"/>
    <w:rsid w:val="4B8A454F"/>
    <w:rsid w:val="4B8B630B"/>
    <w:rsid w:val="4B8EB516"/>
    <w:rsid w:val="4B978A70"/>
    <w:rsid w:val="4B9F6A43"/>
    <w:rsid w:val="4BA41C84"/>
    <w:rsid w:val="4BA5A8BF"/>
    <w:rsid w:val="4BA9F135"/>
    <w:rsid w:val="4BAC2E7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926B9C"/>
    <w:rsid w:val="4CB4840B"/>
    <w:rsid w:val="4CBEEE06"/>
    <w:rsid w:val="4CC2EF2B"/>
    <w:rsid w:val="4CD2C651"/>
    <w:rsid w:val="4CDDD44B"/>
    <w:rsid w:val="4CDF3164"/>
    <w:rsid w:val="4CE65041"/>
    <w:rsid w:val="4D198E5D"/>
    <w:rsid w:val="4D2B96D1"/>
    <w:rsid w:val="4D2EF44B"/>
    <w:rsid w:val="4D3C4E29"/>
    <w:rsid w:val="4D417FFE"/>
    <w:rsid w:val="4D41C590"/>
    <w:rsid w:val="4D46728D"/>
    <w:rsid w:val="4D4BB184"/>
    <w:rsid w:val="4D55348F"/>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1E041"/>
    <w:rsid w:val="4E3405E5"/>
    <w:rsid w:val="4E3583C5"/>
    <w:rsid w:val="4E57B885"/>
    <w:rsid w:val="4E8053D2"/>
    <w:rsid w:val="4E851330"/>
    <w:rsid w:val="4EAC1396"/>
    <w:rsid w:val="4EC50B6D"/>
    <w:rsid w:val="4EE4D44C"/>
    <w:rsid w:val="4EEA3369"/>
    <w:rsid w:val="4EF83F01"/>
    <w:rsid w:val="4F30745C"/>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E7AB17"/>
    <w:rsid w:val="50F0C0DB"/>
    <w:rsid w:val="50F40E76"/>
    <w:rsid w:val="5102C1AE"/>
    <w:rsid w:val="5117DCBA"/>
    <w:rsid w:val="511ED440"/>
    <w:rsid w:val="514C800A"/>
    <w:rsid w:val="516CC293"/>
    <w:rsid w:val="518C3EE5"/>
    <w:rsid w:val="51A215BD"/>
    <w:rsid w:val="51A3D96B"/>
    <w:rsid w:val="51CBC7A2"/>
    <w:rsid w:val="51D877B6"/>
    <w:rsid w:val="51ECA1AB"/>
    <w:rsid w:val="51FB41D3"/>
    <w:rsid w:val="51FF07F4"/>
    <w:rsid w:val="520CF96C"/>
    <w:rsid w:val="52244AC1"/>
    <w:rsid w:val="52286FFD"/>
    <w:rsid w:val="522E12FD"/>
    <w:rsid w:val="52324470"/>
    <w:rsid w:val="526AAB68"/>
    <w:rsid w:val="527899AE"/>
    <w:rsid w:val="5278D5B5"/>
    <w:rsid w:val="527DBCC4"/>
    <w:rsid w:val="528C545B"/>
    <w:rsid w:val="52906ADC"/>
    <w:rsid w:val="52A09382"/>
    <w:rsid w:val="52C6C248"/>
    <w:rsid w:val="52D8DC47"/>
    <w:rsid w:val="52E5EB15"/>
    <w:rsid w:val="52E9C400"/>
    <w:rsid w:val="52F8C72B"/>
    <w:rsid w:val="530FC34E"/>
    <w:rsid w:val="53100FF1"/>
    <w:rsid w:val="5312F857"/>
    <w:rsid w:val="53211BB3"/>
    <w:rsid w:val="53313CCE"/>
    <w:rsid w:val="533BE144"/>
    <w:rsid w:val="534BC07E"/>
    <w:rsid w:val="5355BCF3"/>
    <w:rsid w:val="5358048F"/>
    <w:rsid w:val="536F2D0E"/>
    <w:rsid w:val="537C9CAC"/>
    <w:rsid w:val="537EF3C2"/>
    <w:rsid w:val="537F5DAB"/>
    <w:rsid w:val="538844AC"/>
    <w:rsid w:val="53C11386"/>
    <w:rsid w:val="53C6EB24"/>
    <w:rsid w:val="53DDED81"/>
    <w:rsid w:val="53E35726"/>
    <w:rsid w:val="53E6BE45"/>
    <w:rsid w:val="53E8BDE0"/>
    <w:rsid w:val="53FA5488"/>
    <w:rsid w:val="5407A91E"/>
    <w:rsid w:val="540A4D6F"/>
    <w:rsid w:val="540DBE92"/>
    <w:rsid w:val="54438C23"/>
    <w:rsid w:val="5444C89C"/>
    <w:rsid w:val="545C916F"/>
    <w:rsid w:val="54E40E26"/>
    <w:rsid w:val="54E43A20"/>
    <w:rsid w:val="54F305C1"/>
    <w:rsid w:val="54F3D4F0"/>
    <w:rsid w:val="5503DF15"/>
    <w:rsid w:val="552043A9"/>
    <w:rsid w:val="553251B3"/>
    <w:rsid w:val="5553D2A2"/>
    <w:rsid w:val="5574C32D"/>
    <w:rsid w:val="55767CC9"/>
    <w:rsid w:val="557A0645"/>
    <w:rsid w:val="5583CA06"/>
    <w:rsid w:val="5587ED4A"/>
    <w:rsid w:val="55AA9A88"/>
    <w:rsid w:val="55B55EB7"/>
    <w:rsid w:val="55B6B884"/>
    <w:rsid w:val="55D976A2"/>
    <w:rsid w:val="55F11845"/>
    <w:rsid w:val="55FD9B6C"/>
    <w:rsid w:val="56030BB6"/>
    <w:rsid w:val="56071DC1"/>
    <w:rsid w:val="5619F138"/>
    <w:rsid w:val="562012DA"/>
    <w:rsid w:val="56306B54"/>
    <w:rsid w:val="563E4111"/>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5C86D6"/>
    <w:rsid w:val="5761D46A"/>
    <w:rsid w:val="578ECA2A"/>
    <w:rsid w:val="57A0FB93"/>
    <w:rsid w:val="57ADA13A"/>
    <w:rsid w:val="57B36514"/>
    <w:rsid w:val="57B44C33"/>
    <w:rsid w:val="57BDE888"/>
    <w:rsid w:val="57DDC9E0"/>
    <w:rsid w:val="57E777BD"/>
    <w:rsid w:val="57E9F6B8"/>
    <w:rsid w:val="57EAB639"/>
    <w:rsid w:val="57F2A592"/>
    <w:rsid w:val="57F93A8C"/>
    <w:rsid w:val="57F9434C"/>
    <w:rsid w:val="580E70E9"/>
    <w:rsid w:val="58109F59"/>
    <w:rsid w:val="58127968"/>
    <w:rsid w:val="581F6B06"/>
    <w:rsid w:val="5828100F"/>
    <w:rsid w:val="5834A513"/>
    <w:rsid w:val="585AFDF0"/>
    <w:rsid w:val="586319C6"/>
    <w:rsid w:val="58773C77"/>
    <w:rsid w:val="58858D19"/>
    <w:rsid w:val="58902913"/>
    <w:rsid w:val="58987ED2"/>
    <w:rsid w:val="58A9DCB0"/>
    <w:rsid w:val="58B58B57"/>
    <w:rsid w:val="58CE2823"/>
    <w:rsid w:val="58EDCC39"/>
    <w:rsid w:val="58F21E67"/>
    <w:rsid w:val="590E257C"/>
    <w:rsid w:val="5919E3F6"/>
    <w:rsid w:val="592A1A4B"/>
    <w:rsid w:val="592F49D1"/>
    <w:rsid w:val="594214A8"/>
    <w:rsid w:val="59552C13"/>
    <w:rsid w:val="59C0A648"/>
    <w:rsid w:val="59C51446"/>
    <w:rsid w:val="59C798DE"/>
    <w:rsid w:val="59C90344"/>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08771"/>
    <w:rsid w:val="5B68304A"/>
    <w:rsid w:val="5B791899"/>
    <w:rsid w:val="5B7934B9"/>
    <w:rsid w:val="5B7A4E47"/>
    <w:rsid w:val="5B93671B"/>
    <w:rsid w:val="5B9C960D"/>
    <w:rsid w:val="5BAF34A7"/>
    <w:rsid w:val="5BB5893A"/>
    <w:rsid w:val="5BBE8BA6"/>
    <w:rsid w:val="5BCA974E"/>
    <w:rsid w:val="5BCE5D51"/>
    <w:rsid w:val="5BD0B19C"/>
    <w:rsid w:val="5BE12898"/>
    <w:rsid w:val="5BED5B21"/>
    <w:rsid w:val="5C0F43F7"/>
    <w:rsid w:val="5C4110FB"/>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1F565A"/>
    <w:rsid w:val="5D575BCB"/>
    <w:rsid w:val="5D6EE7A2"/>
    <w:rsid w:val="5DA9A5B7"/>
    <w:rsid w:val="5DB7DA56"/>
    <w:rsid w:val="5DBD291E"/>
    <w:rsid w:val="5DDC05BB"/>
    <w:rsid w:val="5DDF5ABD"/>
    <w:rsid w:val="5DE1A084"/>
    <w:rsid w:val="5DE4449F"/>
    <w:rsid w:val="5DECE00D"/>
    <w:rsid w:val="5DEDC1D6"/>
    <w:rsid w:val="5DFE2D78"/>
    <w:rsid w:val="5E226FF0"/>
    <w:rsid w:val="5E31BB71"/>
    <w:rsid w:val="5E5276DD"/>
    <w:rsid w:val="5E552E5C"/>
    <w:rsid w:val="5E56A28A"/>
    <w:rsid w:val="5E8982A4"/>
    <w:rsid w:val="5EAA7A83"/>
    <w:rsid w:val="5EAB0BD4"/>
    <w:rsid w:val="5EABF9A5"/>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06254"/>
    <w:rsid w:val="60142E76"/>
    <w:rsid w:val="60228BCB"/>
    <w:rsid w:val="60248234"/>
    <w:rsid w:val="60393624"/>
    <w:rsid w:val="603E181B"/>
    <w:rsid w:val="6041B988"/>
    <w:rsid w:val="604DA1CE"/>
    <w:rsid w:val="6055AD04"/>
    <w:rsid w:val="606218C4"/>
    <w:rsid w:val="607790BE"/>
    <w:rsid w:val="607B1978"/>
    <w:rsid w:val="6086681D"/>
    <w:rsid w:val="6089368E"/>
    <w:rsid w:val="609445E7"/>
    <w:rsid w:val="60951E4B"/>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31E0CC"/>
    <w:rsid w:val="628A96EC"/>
    <w:rsid w:val="62904B68"/>
    <w:rsid w:val="62B425AF"/>
    <w:rsid w:val="62B99658"/>
    <w:rsid w:val="62BB87D7"/>
    <w:rsid w:val="62CDCF95"/>
    <w:rsid w:val="62EF5440"/>
    <w:rsid w:val="62FB4A89"/>
    <w:rsid w:val="62FE2175"/>
    <w:rsid w:val="63077063"/>
    <w:rsid w:val="6319D322"/>
    <w:rsid w:val="6347CB1C"/>
    <w:rsid w:val="635552C7"/>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FF49D"/>
    <w:rsid w:val="64CDD63B"/>
    <w:rsid w:val="64D286F6"/>
    <w:rsid w:val="64D7C654"/>
    <w:rsid w:val="64E51132"/>
    <w:rsid w:val="64F65A24"/>
    <w:rsid w:val="65038A4E"/>
    <w:rsid w:val="651709CA"/>
    <w:rsid w:val="65196311"/>
    <w:rsid w:val="651CBD61"/>
    <w:rsid w:val="652016FF"/>
    <w:rsid w:val="65240794"/>
    <w:rsid w:val="652CEA06"/>
    <w:rsid w:val="65369AF2"/>
    <w:rsid w:val="653BCFC1"/>
    <w:rsid w:val="65449B16"/>
    <w:rsid w:val="654B2080"/>
    <w:rsid w:val="6557A94B"/>
    <w:rsid w:val="65809AE4"/>
    <w:rsid w:val="6594D411"/>
    <w:rsid w:val="65A8A765"/>
    <w:rsid w:val="65DDCDD2"/>
    <w:rsid w:val="65E05AFE"/>
    <w:rsid w:val="65E9AD26"/>
    <w:rsid w:val="65F33F9E"/>
    <w:rsid w:val="6610EF61"/>
    <w:rsid w:val="6614A154"/>
    <w:rsid w:val="661601C1"/>
    <w:rsid w:val="6616E3B7"/>
    <w:rsid w:val="6631BA70"/>
    <w:rsid w:val="66445E8D"/>
    <w:rsid w:val="6644D430"/>
    <w:rsid w:val="66813A7F"/>
    <w:rsid w:val="669A289B"/>
    <w:rsid w:val="669A7869"/>
    <w:rsid w:val="66A61BE6"/>
    <w:rsid w:val="66AAFF7E"/>
    <w:rsid w:val="66D5E54B"/>
    <w:rsid w:val="66DD026B"/>
    <w:rsid w:val="66EEFC6C"/>
    <w:rsid w:val="66F047CD"/>
    <w:rsid w:val="6705D9B8"/>
    <w:rsid w:val="67242B23"/>
    <w:rsid w:val="6726DC69"/>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30C4"/>
    <w:rsid w:val="6976CB5D"/>
    <w:rsid w:val="698E12E1"/>
    <w:rsid w:val="698FD8A0"/>
    <w:rsid w:val="699F4D1E"/>
    <w:rsid w:val="69AB3777"/>
    <w:rsid w:val="69B3E27C"/>
    <w:rsid w:val="69BDF4B9"/>
    <w:rsid w:val="69C3D45C"/>
    <w:rsid w:val="69D007DE"/>
    <w:rsid w:val="69DDBCA8"/>
    <w:rsid w:val="69F54B97"/>
    <w:rsid w:val="69FC3D08"/>
    <w:rsid w:val="6A105B74"/>
    <w:rsid w:val="6A12BA1D"/>
    <w:rsid w:val="6A2184A7"/>
    <w:rsid w:val="6A37F3C3"/>
    <w:rsid w:val="6A4E0681"/>
    <w:rsid w:val="6A5911B1"/>
    <w:rsid w:val="6A64C7A5"/>
    <w:rsid w:val="6A68BD22"/>
    <w:rsid w:val="6A6AEFD6"/>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BD5508"/>
    <w:rsid w:val="6BC6319E"/>
    <w:rsid w:val="6BD14FC5"/>
    <w:rsid w:val="6BDB52DC"/>
    <w:rsid w:val="6C106797"/>
    <w:rsid w:val="6C237F15"/>
    <w:rsid w:val="6C299A8C"/>
    <w:rsid w:val="6C688BBC"/>
    <w:rsid w:val="6C7E5E97"/>
    <w:rsid w:val="6C8FF2BC"/>
    <w:rsid w:val="6C997B6A"/>
    <w:rsid w:val="6CB7D9A2"/>
    <w:rsid w:val="6CBBC358"/>
    <w:rsid w:val="6CD4E2F8"/>
    <w:rsid w:val="6CDB31DE"/>
    <w:rsid w:val="6D09EC1B"/>
    <w:rsid w:val="6D138D9C"/>
    <w:rsid w:val="6D39616D"/>
    <w:rsid w:val="6D51920B"/>
    <w:rsid w:val="6D69B17D"/>
    <w:rsid w:val="6D6D34AE"/>
    <w:rsid w:val="6D9F8F53"/>
    <w:rsid w:val="6DB1B98C"/>
    <w:rsid w:val="6DB5933A"/>
    <w:rsid w:val="6DB645DC"/>
    <w:rsid w:val="6DBA4FF0"/>
    <w:rsid w:val="6DC075B3"/>
    <w:rsid w:val="6DC17813"/>
    <w:rsid w:val="6DC506B0"/>
    <w:rsid w:val="6DC91DDE"/>
    <w:rsid w:val="6DD7B09F"/>
    <w:rsid w:val="6DD859BE"/>
    <w:rsid w:val="6DE4D731"/>
    <w:rsid w:val="6DF6B9A7"/>
    <w:rsid w:val="6E144F54"/>
    <w:rsid w:val="6E1BBA7C"/>
    <w:rsid w:val="6E2B0FBC"/>
    <w:rsid w:val="6E400EA5"/>
    <w:rsid w:val="6E5515C8"/>
    <w:rsid w:val="6E57BBC8"/>
    <w:rsid w:val="6E601176"/>
    <w:rsid w:val="6E8631E3"/>
    <w:rsid w:val="6E96CA81"/>
    <w:rsid w:val="6EAC08A0"/>
    <w:rsid w:val="6EC1D44E"/>
    <w:rsid w:val="6ECC5A57"/>
    <w:rsid w:val="6ED54652"/>
    <w:rsid w:val="6EF32027"/>
    <w:rsid w:val="6F1C278F"/>
    <w:rsid w:val="6F44CBF5"/>
    <w:rsid w:val="6F480859"/>
    <w:rsid w:val="6F52BE44"/>
    <w:rsid w:val="6F53E618"/>
    <w:rsid w:val="6F650073"/>
    <w:rsid w:val="6F6A6ACB"/>
    <w:rsid w:val="6F766FEF"/>
    <w:rsid w:val="6F78CC5D"/>
    <w:rsid w:val="6F8B7596"/>
    <w:rsid w:val="6F983B72"/>
    <w:rsid w:val="6FB2CEB2"/>
    <w:rsid w:val="6FB520FF"/>
    <w:rsid w:val="6FBBA31D"/>
    <w:rsid w:val="6FC46236"/>
    <w:rsid w:val="6FCA5A7B"/>
    <w:rsid w:val="6FDD507E"/>
    <w:rsid w:val="6FF91C08"/>
    <w:rsid w:val="700A1D9D"/>
    <w:rsid w:val="701BA292"/>
    <w:rsid w:val="70278F00"/>
    <w:rsid w:val="7028B5A6"/>
    <w:rsid w:val="702ABBFF"/>
    <w:rsid w:val="703E562F"/>
    <w:rsid w:val="703E8B8B"/>
    <w:rsid w:val="703FA572"/>
    <w:rsid w:val="704B8449"/>
    <w:rsid w:val="704F148C"/>
    <w:rsid w:val="70524B3B"/>
    <w:rsid w:val="70590EE6"/>
    <w:rsid w:val="70706AB7"/>
    <w:rsid w:val="7078D69F"/>
    <w:rsid w:val="708D6948"/>
    <w:rsid w:val="709AD049"/>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2C992D"/>
    <w:rsid w:val="723C7814"/>
    <w:rsid w:val="725CC1D6"/>
    <w:rsid w:val="72628567"/>
    <w:rsid w:val="726D2AC7"/>
    <w:rsid w:val="727B49CA"/>
    <w:rsid w:val="729EF175"/>
    <w:rsid w:val="72AF6A89"/>
    <w:rsid w:val="72F099A0"/>
    <w:rsid w:val="730291AE"/>
    <w:rsid w:val="73047DE1"/>
    <w:rsid w:val="73070015"/>
    <w:rsid w:val="731D6991"/>
    <w:rsid w:val="731EB202"/>
    <w:rsid w:val="732EBCF7"/>
    <w:rsid w:val="733F125F"/>
    <w:rsid w:val="73783DDD"/>
    <w:rsid w:val="737B9007"/>
    <w:rsid w:val="7389B4CE"/>
    <w:rsid w:val="7389DB86"/>
    <w:rsid w:val="738CFA77"/>
    <w:rsid w:val="738D1ACE"/>
    <w:rsid w:val="73A96657"/>
    <w:rsid w:val="73C50A0A"/>
    <w:rsid w:val="73D4CA9C"/>
    <w:rsid w:val="73EB15CE"/>
    <w:rsid w:val="73F95D9A"/>
    <w:rsid w:val="73FE3989"/>
    <w:rsid w:val="7401E414"/>
    <w:rsid w:val="7414B04E"/>
    <w:rsid w:val="7415E546"/>
    <w:rsid w:val="741FF7EF"/>
    <w:rsid w:val="7420F905"/>
    <w:rsid w:val="7446AA55"/>
    <w:rsid w:val="7453DE64"/>
    <w:rsid w:val="7457505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B080AF"/>
    <w:rsid w:val="75D9710F"/>
    <w:rsid w:val="75E11AAE"/>
    <w:rsid w:val="75EB5E9D"/>
    <w:rsid w:val="75FD343A"/>
    <w:rsid w:val="7606A4C1"/>
    <w:rsid w:val="760CC5C6"/>
    <w:rsid w:val="760E68FF"/>
    <w:rsid w:val="76178C18"/>
    <w:rsid w:val="76221036"/>
    <w:rsid w:val="7648A6A2"/>
    <w:rsid w:val="7650EAA7"/>
    <w:rsid w:val="76667A7D"/>
    <w:rsid w:val="766A11AD"/>
    <w:rsid w:val="7672975B"/>
    <w:rsid w:val="767E732C"/>
    <w:rsid w:val="76973061"/>
    <w:rsid w:val="7698C2D8"/>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6DA46"/>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2159D"/>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BA087"/>
    <w:rsid w:val="7A7EAB1A"/>
    <w:rsid w:val="7A85A3EE"/>
    <w:rsid w:val="7A994991"/>
    <w:rsid w:val="7AA15CED"/>
    <w:rsid w:val="7AB23188"/>
    <w:rsid w:val="7AB9B126"/>
    <w:rsid w:val="7AE7A365"/>
    <w:rsid w:val="7AFD6EC3"/>
    <w:rsid w:val="7B155DD7"/>
    <w:rsid w:val="7B2B4CA1"/>
    <w:rsid w:val="7B3303A8"/>
    <w:rsid w:val="7B406E90"/>
    <w:rsid w:val="7B5AA19E"/>
    <w:rsid w:val="7B632845"/>
    <w:rsid w:val="7B67CC5C"/>
    <w:rsid w:val="7B7E7DF3"/>
    <w:rsid w:val="7B8375DE"/>
    <w:rsid w:val="7B8E5533"/>
    <w:rsid w:val="7B92C976"/>
    <w:rsid w:val="7BA2038D"/>
    <w:rsid w:val="7BA30114"/>
    <w:rsid w:val="7BA3A608"/>
    <w:rsid w:val="7BA6D32B"/>
    <w:rsid w:val="7BBD33CE"/>
    <w:rsid w:val="7BC42E85"/>
    <w:rsid w:val="7BD5B76B"/>
    <w:rsid w:val="7BD82287"/>
    <w:rsid w:val="7BEB7C51"/>
    <w:rsid w:val="7BFFF345"/>
    <w:rsid w:val="7C0E3C34"/>
    <w:rsid w:val="7C12F362"/>
    <w:rsid w:val="7C34C3EA"/>
    <w:rsid w:val="7C3FFD54"/>
    <w:rsid w:val="7C48DEBF"/>
    <w:rsid w:val="7C4D989C"/>
    <w:rsid w:val="7C523E72"/>
    <w:rsid w:val="7C6C5A58"/>
    <w:rsid w:val="7C746C29"/>
    <w:rsid w:val="7C823FAD"/>
    <w:rsid w:val="7C98757A"/>
    <w:rsid w:val="7C9C2EB7"/>
    <w:rsid w:val="7CA961F8"/>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EAA38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72580B38-D730-42C6-BB5B-92DFDECF2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59596113">
      <w:bodyDiv w:val="1"/>
      <w:marLeft w:val="0"/>
      <w:marRight w:val="0"/>
      <w:marTop w:val="0"/>
      <w:marBottom w:val="0"/>
      <w:divBdr>
        <w:top w:val="none" w:sz="0" w:space="0" w:color="auto"/>
        <w:left w:val="none" w:sz="0" w:space="0" w:color="auto"/>
        <w:bottom w:val="none" w:sz="0" w:space="0" w:color="auto"/>
        <w:right w:val="none" w:sz="0" w:space="0" w:color="auto"/>
      </w:divBdr>
      <w:divsChild>
        <w:div w:id="158539877">
          <w:marLeft w:val="0"/>
          <w:marRight w:val="0"/>
          <w:marTop w:val="0"/>
          <w:marBottom w:val="0"/>
          <w:divBdr>
            <w:top w:val="single" w:sz="2" w:space="0" w:color="E5E7EB"/>
            <w:left w:val="single" w:sz="2" w:space="0" w:color="E5E7EB"/>
            <w:bottom w:val="single" w:sz="2" w:space="0" w:color="E5E7EB"/>
            <w:right w:val="single" w:sz="2" w:space="0" w:color="E5E7EB"/>
          </w:divBdr>
        </w:div>
        <w:div w:id="1572809017">
          <w:marLeft w:val="0"/>
          <w:marRight w:val="0"/>
          <w:marTop w:val="0"/>
          <w:marBottom w:val="0"/>
          <w:divBdr>
            <w:top w:val="single" w:sz="2" w:space="0" w:color="E5E7EB"/>
            <w:left w:val="single" w:sz="2" w:space="0" w:color="E5E7EB"/>
            <w:bottom w:val="single" w:sz="2" w:space="0" w:color="E5E7EB"/>
            <w:right w:val="single" w:sz="2" w:space="0" w:color="E5E7EB"/>
          </w:divBdr>
        </w:div>
        <w:div w:id="17276805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394041684">
      <w:bodyDiv w:val="1"/>
      <w:marLeft w:val="0"/>
      <w:marRight w:val="0"/>
      <w:marTop w:val="0"/>
      <w:marBottom w:val="0"/>
      <w:divBdr>
        <w:top w:val="none" w:sz="0" w:space="0" w:color="auto"/>
        <w:left w:val="none" w:sz="0" w:space="0" w:color="auto"/>
        <w:bottom w:val="none" w:sz="0" w:space="0" w:color="auto"/>
        <w:right w:val="none" w:sz="0" w:space="0" w:color="auto"/>
      </w:divBdr>
      <w:divsChild>
        <w:div w:id="408767813">
          <w:marLeft w:val="0"/>
          <w:marRight w:val="0"/>
          <w:marTop w:val="0"/>
          <w:marBottom w:val="0"/>
          <w:divBdr>
            <w:top w:val="none" w:sz="0" w:space="0" w:color="auto"/>
            <w:left w:val="none" w:sz="0" w:space="0" w:color="auto"/>
            <w:bottom w:val="none" w:sz="0" w:space="0" w:color="auto"/>
            <w:right w:val="none" w:sz="0" w:space="0" w:color="auto"/>
          </w:divBdr>
          <w:divsChild>
            <w:div w:id="673872475">
              <w:marLeft w:val="0"/>
              <w:marRight w:val="0"/>
              <w:marTop w:val="0"/>
              <w:marBottom w:val="0"/>
              <w:divBdr>
                <w:top w:val="none" w:sz="0" w:space="0" w:color="auto"/>
                <w:left w:val="none" w:sz="0" w:space="0" w:color="auto"/>
                <w:bottom w:val="none" w:sz="0" w:space="0" w:color="auto"/>
                <w:right w:val="none" w:sz="0" w:space="0" w:color="auto"/>
              </w:divBdr>
            </w:div>
            <w:div w:id="1772777711">
              <w:marLeft w:val="0"/>
              <w:marRight w:val="0"/>
              <w:marTop w:val="0"/>
              <w:marBottom w:val="0"/>
              <w:divBdr>
                <w:top w:val="none" w:sz="0" w:space="0" w:color="auto"/>
                <w:left w:val="none" w:sz="0" w:space="0" w:color="auto"/>
                <w:bottom w:val="none" w:sz="0" w:space="0" w:color="auto"/>
                <w:right w:val="none" w:sz="0" w:space="0" w:color="auto"/>
              </w:divBdr>
            </w:div>
          </w:divsChild>
        </w:div>
        <w:div w:id="504130153">
          <w:marLeft w:val="0"/>
          <w:marRight w:val="0"/>
          <w:marTop w:val="0"/>
          <w:marBottom w:val="0"/>
          <w:divBdr>
            <w:top w:val="none" w:sz="0" w:space="0" w:color="auto"/>
            <w:left w:val="none" w:sz="0" w:space="0" w:color="auto"/>
            <w:bottom w:val="none" w:sz="0" w:space="0" w:color="auto"/>
            <w:right w:val="none" w:sz="0" w:space="0" w:color="auto"/>
          </w:divBdr>
          <w:divsChild>
            <w:div w:id="312832251">
              <w:marLeft w:val="0"/>
              <w:marRight w:val="0"/>
              <w:marTop w:val="0"/>
              <w:marBottom w:val="0"/>
              <w:divBdr>
                <w:top w:val="none" w:sz="0" w:space="0" w:color="auto"/>
                <w:left w:val="none" w:sz="0" w:space="0" w:color="auto"/>
                <w:bottom w:val="none" w:sz="0" w:space="0" w:color="auto"/>
                <w:right w:val="none" w:sz="0" w:space="0" w:color="auto"/>
              </w:divBdr>
            </w:div>
            <w:div w:id="858809188">
              <w:marLeft w:val="0"/>
              <w:marRight w:val="0"/>
              <w:marTop w:val="0"/>
              <w:marBottom w:val="0"/>
              <w:divBdr>
                <w:top w:val="none" w:sz="0" w:space="0" w:color="auto"/>
                <w:left w:val="none" w:sz="0" w:space="0" w:color="auto"/>
                <w:bottom w:val="none" w:sz="0" w:space="0" w:color="auto"/>
                <w:right w:val="none" w:sz="0" w:space="0" w:color="auto"/>
              </w:divBdr>
            </w:div>
            <w:div w:id="993804035">
              <w:marLeft w:val="0"/>
              <w:marRight w:val="0"/>
              <w:marTop w:val="0"/>
              <w:marBottom w:val="0"/>
              <w:divBdr>
                <w:top w:val="none" w:sz="0" w:space="0" w:color="auto"/>
                <w:left w:val="none" w:sz="0" w:space="0" w:color="auto"/>
                <w:bottom w:val="none" w:sz="0" w:space="0" w:color="auto"/>
                <w:right w:val="none" w:sz="0" w:space="0" w:color="auto"/>
              </w:divBdr>
            </w:div>
            <w:div w:id="1944919804">
              <w:marLeft w:val="0"/>
              <w:marRight w:val="0"/>
              <w:marTop w:val="0"/>
              <w:marBottom w:val="0"/>
              <w:divBdr>
                <w:top w:val="none" w:sz="0" w:space="0" w:color="auto"/>
                <w:left w:val="none" w:sz="0" w:space="0" w:color="auto"/>
                <w:bottom w:val="none" w:sz="0" w:space="0" w:color="auto"/>
                <w:right w:val="none" w:sz="0" w:space="0" w:color="auto"/>
              </w:divBdr>
            </w:div>
          </w:divsChild>
        </w:div>
        <w:div w:id="1281447792">
          <w:marLeft w:val="0"/>
          <w:marRight w:val="0"/>
          <w:marTop w:val="0"/>
          <w:marBottom w:val="0"/>
          <w:divBdr>
            <w:top w:val="none" w:sz="0" w:space="0" w:color="auto"/>
            <w:left w:val="none" w:sz="0" w:space="0" w:color="auto"/>
            <w:bottom w:val="none" w:sz="0" w:space="0" w:color="auto"/>
            <w:right w:val="none" w:sz="0" w:space="0" w:color="auto"/>
          </w:divBdr>
          <w:divsChild>
            <w:div w:id="601492336">
              <w:marLeft w:val="0"/>
              <w:marRight w:val="0"/>
              <w:marTop w:val="0"/>
              <w:marBottom w:val="0"/>
              <w:divBdr>
                <w:top w:val="none" w:sz="0" w:space="0" w:color="auto"/>
                <w:left w:val="none" w:sz="0" w:space="0" w:color="auto"/>
                <w:bottom w:val="none" w:sz="0" w:space="0" w:color="auto"/>
                <w:right w:val="none" w:sz="0" w:space="0" w:color="auto"/>
              </w:divBdr>
            </w:div>
            <w:div w:id="919019226">
              <w:marLeft w:val="0"/>
              <w:marRight w:val="0"/>
              <w:marTop w:val="0"/>
              <w:marBottom w:val="0"/>
              <w:divBdr>
                <w:top w:val="none" w:sz="0" w:space="0" w:color="auto"/>
                <w:left w:val="none" w:sz="0" w:space="0" w:color="auto"/>
                <w:bottom w:val="none" w:sz="0" w:space="0" w:color="auto"/>
                <w:right w:val="none" w:sz="0" w:space="0" w:color="auto"/>
              </w:divBdr>
            </w:div>
            <w:div w:id="1356272387">
              <w:marLeft w:val="0"/>
              <w:marRight w:val="0"/>
              <w:marTop w:val="0"/>
              <w:marBottom w:val="0"/>
              <w:divBdr>
                <w:top w:val="none" w:sz="0" w:space="0" w:color="auto"/>
                <w:left w:val="none" w:sz="0" w:space="0" w:color="auto"/>
                <w:bottom w:val="none" w:sz="0" w:space="0" w:color="auto"/>
                <w:right w:val="none" w:sz="0" w:space="0" w:color="auto"/>
              </w:divBdr>
            </w:div>
            <w:div w:id="1630358815">
              <w:marLeft w:val="0"/>
              <w:marRight w:val="0"/>
              <w:marTop w:val="0"/>
              <w:marBottom w:val="0"/>
              <w:divBdr>
                <w:top w:val="none" w:sz="0" w:space="0" w:color="auto"/>
                <w:left w:val="none" w:sz="0" w:space="0" w:color="auto"/>
                <w:bottom w:val="none" w:sz="0" w:space="0" w:color="auto"/>
                <w:right w:val="none" w:sz="0" w:space="0" w:color="auto"/>
              </w:divBdr>
            </w:div>
            <w:div w:id="205419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forms.office.com/r/duSTX8uZH0"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C0C08-580B-46C3-AD21-0FFB2B04EC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Olivia Wallroff</lastModifiedBy>
  <revision>36</revision>
  <lastPrinted>2021-03-04T09:18:00.0000000Z</lastPrinted>
  <dcterms:created xsi:type="dcterms:W3CDTF">2022-05-17T16:26:00.0000000Z</dcterms:created>
  <dcterms:modified xsi:type="dcterms:W3CDTF">2022-05-20T15:05:02.37278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